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000" w:type="dxa"/>
        <w:tblInd w:w="250" w:type="dxa"/>
        <w:tblLook w:val="04A0" w:firstRow="1" w:lastRow="0" w:firstColumn="1" w:lastColumn="0" w:noHBand="0" w:noVBand="1"/>
      </w:tblPr>
      <w:tblGrid>
        <w:gridCol w:w="15000"/>
      </w:tblGrid>
      <w:tr w:rsidR="007D4624" w:rsidRPr="00E0718F" w14:paraId="36AB0DB8" w14:textId="77777777" w:rsidTr="006413A3">
        <w:tc>
          <w:tcPr>
            <w:tcW w:w="15000" w:type="dxa"/>
            <w:vAlign w:val="center"/>
          </w:tcPr>
          <w:p w14:paraId="290EC512" w14:textId="38E4F103" w:rsidR="007D4624" w:rsidRPr="00E0718F" w:rsidRDefault="00027B01" w:rsidP="009D5155">
            <w:pPr>
              <w:spacing w:line="360" w:lineRule="auto"/>
              <w:jc w:val="center"/>
              <w:rPr>
                <w:b/>
                <w:sz w:val="18"/>
                <w:szCs w:val="16"/>
              </w:rPr>
            </w:pPr>
            <w:bookmarkStart w:id="0" w:name="_GoBack"/>
            <w:bookmarkEnd w:id="0"/>
            <w:r w:rsidRPr="00E0718F">
              <w:rPr>
                <w:b/>
                <w:bCs/>
                <w:sz w:val="20"/>
                <w:szCs w:val="16"/>
              </w:rPr>
              <w:t>202</w:t>
            </w:r>
            <w:r w:rsidR="009D5155">
              <w:rPr>
                <w:b/>
                <w:bCs/>
                <w:sz w:val="20"/>
                <w:szCs w:val="16"/>
              </w:rPr>
              <w:t>5</w:t>
            </w:r>
            <w:r w:rsidR="00A72B79" w:rsidRPr="00E0718F">
              <w:rPr>
                <w:b/>
                <w:bCs/>
                <w:sz w:val="20"/>
                <w:szCs w:val="16"/>
              </w:rPr>
              <w:t>-</w:t>
            </w:r>
            <w:r w:rsidR="00937501" w:rsidRPr="00E0718F">
              <w:rPr>
                <w:b/>
                <w:bCs/>
                <w:sz w:val="20"/>
                <w:szCs w:val="16"/>
              </w:rPr>
              <w:t>202</w:t>
            </w:r>
            <w:r w:rsidR="009D5155">
              <w:rPr>
                <w:b/>
                <w:bCs/>
                <w:sz w:val="20"/>
                <w:szCs w:val="16"/>
              </w:rPr>
              <w:t>6</w:t>
            </w:r>
            <w:r w:rsidR="00A72B79" w:rsidRPr="00E0718F">
              <w:rPr>
                <w:b/>
                <w:bCs/>
                <w:sz w:val="20"/>
                <w:szCs w:val="16"/>
              </w:rPr>
              <w:t xml:space="preserve"> </w:t>
            </w:r>
            <w:r w:rsidR="00376031" w:rsidRPr="00E0718F">
              <w:rPr>
                <w:b/>
                <w:bCs/>
                <w:sz w:val="20"/>
                <w:szCs w:val="16"/>
              </w:rPr>
              <w:t>GÜZ</w:t>
            </w:r>
            <w:r w:rsidR="00A72B79" w:rsidRPr="00E0718F">
              <w:rPr>
                <w:b/>
                <w:bCs/>
                <w:sz w:val="20"/>
                <w:szCs w:val="16"/>
              </w:rPr>
              <w:t xml:space="preserve"> DÖNEMİ </w:t>
            </w:r>
            <w:r w:rsidR="00013C0E">
              <w:rPr>
                <w:b/>
                <w:bCs/>
                <w:sz w:val="20"/>
                <w:szCs w:val="16"/>
              </w:rPr>
              <w:t>FİZİK</w:t>
            </w:r>
            <w:r w:rsidR="007D4624" w:rsidRPr="00E0718F">
              <w:rPr>
                <w:b/>
                <w:bCs/>
                <w:sz w:val="20"/>
                <w:szCs w:val="16"/>
              </w:rPr>
              <w:t xml:space="preserve"> BÖLÜMÜ</w:t>
            </w:r>
            <w:r w:rsidR="00A72B79" w:rsidRPr="00E0718F">
              <w:rPr>
                <w:b/>
                <w:bCs/>
                <w:sz w:val="20"/>
                <w:szCs w:val="16"/>
              </w:rPr>
              <w:t xml:space="preserve"> </w:t>
            </w:r>
            <w:r w:rsidR="00FF61A0" w:rsidRPr="00E0718F">
              <w:rPr>
                <w:b/>
                <w:bCs/>
                <w:sz w:val="20"/>
                <w:szCs w:val="16"/>
              </w:rPr>
              <w:t>ARASINAV-</w:t>
            </w:r>
            <w:r w:rsidR="007D4624" w:rsidRPr="00E0718F">
              <w:rPr>
                <w:b/>
                <w:bCs/>
                <w:sz w:val="20"/>
                <w:szCs w:val="16"/>
              </w:rPr>
              <w:t xml:space="preserve"> MAZERET </w:t>
            </w:r>
            <w:r w:rsidR="00416159">
              <w:rPr>
                <w:b/>
                <w:bCs/>
                <w:sz w:val="20"/>
                <w:szCs w:val="16"/>
              </w:rPr>
              <w:t>–</w:t>
            </w:r>
            <w:r w:rsidR="00A72B79" w:rsidRPr="00E0718F">
              <w:rPr>
                <w:b/>
                <w:bCs/>
                <w:sz w:val="20"/>
                <w:szCs w:val="16"/>
              </w:rPr>
              <w:t xml:space="preserve"> </w:t>
            </w:r>
            <w:r w:rsidR="007D4624" w:rsidRPr="00E0718F">
              <w:rPr>
                <w:b/>
                <w:bCs/>
                <w:sz w:val="20"/>
                <w:szCs w:val="16"/>
              </w:rPr>
              <w:t>SINAVI</w:t>
            </w:r>
            <w:r w:rsidR="00A72B79" w:rsidRPr="00E0718F">
              <w:rPr>
                <w:b/>
                <w:bCs/>
                <w:sz w:val="20"/>
                <w:szCs w:val="16"/>
              </w:rPr>
              <w:t xml:space="preserve"> TAKVİMİ</w:t>
            </w:r>
          </w:p>
        </w:tc>
      </w:tr>
    </w:tbl>
    <w:p w14:paraId="5B3A1EF0" w14:textId="77777777" w:rsidR="00657701" w:rsidRPr="00E0718F" w:rsidRDefault="00657701" w:rsidP="00657701">
      <w:pPr>
        <w:rPr>
          <w:rFonts w:ascii="Arial" w:hAnsi="Arial" w:cs="Arial"/>
          <w:vanish/>
          <w:sz w:val="16"/>
          <w:szCs w:val="16"/>
        </w:rPr>
      </w:pPr>
    </w:p>
    <w:tbl>
      <w:tblPr>
        <w:tblpPr w:leftFromText="141" w:rightFromText="141" w:vertAnchor="text" w:horzAnchor="margin" w:tblpX="209" w:tblpY="61"/>
        <w:tblW w:w="1524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5"/>
        <w:gridCol w:w="848"/>
        <w:gridCol w:w="1550"/>
        <w:gridCol w:w="1880"/>
        <w:gridCol w:w="1052"/>
        <w:gridCol w:w="671"/>
        <w:gridCol w:w="630"/>
        <w:gridCol w:w="1050"/>
        <w:gridCol w:w="655"/>
        <w:gridCol w:w="761"/>
        <w:gridCol w:w="1077"/>
        <w:gridCol w:w="828"/>
        <w:gridCol w:w="625"/>
        <w:gridCol w:w="1064"/>
        <w:gridCol w:w="682"/>
        <w:gridCol w:w="647"/>
        <w:gridCol w:w="887"/>
      </w:tblGrid>
      <w:tr w:rsidR="00F518E7" w:rsidRPr="00E0718F" w14:paraId="6B772AF2" w14:textId="77777777" w:rsidTr="00434100">
        <w:trPr>
          <w:cantSplit/>
          <w:trHeight w:val="344"/>
        </w:trPr>
        <w:tc>
          <w:tcPr>
            <w:tcW w:w="335" w:type="dxa"/>
            <w:vMerge w:val="restart"/>
            <w:tcBorders>
              <w:top w:val="single" w:sz="18" w:space="0" w:color="auto"/>
              <w:left w:val="single" w:sz="18" w:space="0" w:color="000000"/>
              <w:right w:val="single" w:sz="4" w:space="0" w:color="auto"/>
            </w:tcBorders>
            <w:shd w:val="clear" w:color="auto" w:fill="E7E6E6" w:themeFill="background2"/>
            <w:textDirection w:val="btLr"/>
          </w:tcPr>
          <w:p w14:paraId="42537AAF" w14:textId="128D75BD" w:rsidR="00466611" w:rsidRPr="00590949" w:rsidRDefault="00590949" w:rsidP="00590949">
            <w:pPr>
              <w:ind w:left="113" w:right="113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90949">
              <w:rPr>
                <w:rFonts w:ascii="Arial" w:hAnsi="Arial" w:cs="Arial"/>
                <w:b/>
                <w:sz w:val="16"/>
                <w:szCs w:val="16"/>
              </w:rPr>
              <w:t>SINIF</w:t>
            </w:r>
          </w:p>
        </w:tc>
        <w:tc>
          <w:tcPr>
            <w:tcW w:w="848" w:type="dxa"/>
            <w:vMerge w:val="restart"/>
            <w:tcBorders>
              <w:top w:val="single" w:sz="18" w:space="0" w:color="auto"/>
              <w:left w:val="single" w:sz="4" w:space="0" w:color="auto"/>
            </w:tcBorders>
            <w:shd w:val="clear" w:color="auto" w:fill="E6E6E6"/>
            <w:vAlign w:val="center"/>
          </w:tcPr>
          <w:p w14:paraId="179655AE" w14:textId="77777777" w:rsidR="00466611" w:rsidRPr="00ED49E8" w:rsidRDefault="00466611" w:rsidP="002E2959">
            <w:pPr>
              <w:spacing w:before="20" w:after="20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 xml:space="preserve">DERS </w:t>
            </w:r>
          </w:p>
          <w:p w14:paraId="7D61C056" w14:textId="77777777" w:rsidR="00466611" w:rsidRPr="00ED49E8" w:rsidRDefault="00466611" w:rsidP="002E2959">
            <w:pPr>
              <w:spacing w:before="20" w:after="20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KODU</w:t>
            </w:r>
          </w:p>
        </w:tc>
        <w:tc>
          <w:tcPr>
            <w:tcW w:w="1550" w:type="dxa"/>
            <w:vMerge w:val="restart"/>
            <w:tcBorders>
              <w:top w:val="single" w:sz="18" w:space="0" w:color="auto"/>
            </w:tcBorders>
            <w:shd w:val="clear" w:color="auto" w:fill="E6E6E6"/>
            <w:vAlign w:val="center"/>
          </w:tcPr>
          <w:p w14:paraId="2A1C9210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DERSİN ADI</w:t>
            </w:r>
          </w:p>
        </w:tc>
        <w:tc>
          <w:tcPr>
            <w:tcW w:w="1880" w:type="dxa"/>
            <w:vMerge w:val="restart"/>
            <w:tcBorders>
              <w:top w:val="single" w:sz="18" w:space="0" w:color="auto"/>
              <w:right w:val="double" w:sz="12" w:space="0" w:color="808080"/>
            </w:tcBorders>
            <w:shd w:val="clear" w:color="auto" w:fill="E6E6E6"/>
            <w:vAlign w:val="center"/>
          </w:tcPr>
          <w:p w14:paraId="251C3C2B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DERS SORUMLUSU</w:t>
            </w:r>
          </w:p>
        </w:tc>
        <w:tc>
          <w:tcPr>
            <w:tcW w:w="2353" w:type="dxa"/>
            <w:gridSpan w:val="3"/>
            <w:tcBorders>
              <w:top w:val="single" w:sz="18" w:space="0" w:color="auto"/>
              <w:left w:val="double" w:sz="12" w:space="0" w:color="808080"/>
              <w:bottom w:val="single" w:sz="4" w:space="0" w:color="808080"/>
              <w:right w:val="double" w:sz="12" w:space="0" w:color="7F7F7F"/>
            </w:tcBorders>
            <w:shd w:val="clear" w:color="auto" w:fill="E6E6E6"/>
            <w:vAlign w:val="center"/>
          </w:tcPr>
          <w:p w14:paraId="473CF49E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ARASINAV</w:t>
            </w:r>
          </w:p>
        </w:tc>
        <w:tc>
          <w:tcPr>
            <w:tcW w:w="2466" w:type="dxa"/>
            <w:gridSpan w:val="3"/>
            <w:tcBorders>
              <w:top w:val="single" w:sz="18" w:space="0" w:color="auto"/>
              <w:left w:val="double" w:sz="12" w:space="0" w:color="7F7F7F"/>
              <w:bottom w:val="single" w:sz="4" w:space="0" w:color="808080"/>
              <w:right w:val="double" w:sz="12" w:space="0" w:color="808080"/>
            </w:tcBorders>
            <w:shd w:val="clear" w:color="auto" w:fill="E6E6E6"/>
            <w:vAlign w:val="center"/>
          </w:tcPr>
          <w:p w14:paraId="088137AE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MAZERET</w:t>
            </w:r>
          </w:p>
        </w:tc>
        <w:tc>
          <w:tcPr>
            <w:tcW w:w="2530" w:type="dxa"/>
            <w:gridSpan w:val="3"/>
            <w:tcBorders>
              <w:top w:val="single" w:sz="18" w:space="0" w:color="auto"/>
              <w:left w:val="double" w:sz="12" w:space="0" w:color="808080"/>
              <w:bottom w:val="single" w:sz="4" w:space="0" w:color="808080"/>
              <w:right w:val="double" w:sz="12" w:space="0" w:color="808080"/>
            </w:tcBorders>
            <w:shd w:val="clear" w:color="auto" w:fill="E6E6E6"/>
            <w:vAlign w:val="center"/>
          </w:tcPr>
          <w:p w14:paraId="6041BF5D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FİNAL</w:t>
            </w:r>
          </w:p>
        </w:tc>
        <w:tc>
          <w:tcPr>
            <w:tcW w:w="2393" w:type="dxa"/>
            <w:gridSpan w:val="3"/>
            <w:tcBorders>
              <w:top w:val="single" w:sz="18" w:space="0" w:color="auto"/>
              <w:left w:val="double" w:sz="12" w:space="0" w:color="808080"/>
              <w:bottom w:val="single" w:sz="4" w:space="0" w:color="808080"/>
              <w:right w:val="double" w:sz="12" w:space="0" w:color="808080"/>
            </w:tcBorders>
            <w:shd w:val="clear" w:color="auto" w:fill="E6E6E6"/>
            <w:vAlign w:val="center"/>
          </w:tcPr>
          <w:p w14:paraId="5557329E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BÜTÜNLEME</w:t>
            </w:r>
          </w:p>
        </w:tc>
        <w:tc>
          <w:tcPr>
            <w:tcW w:w="0" w:type="auto"/>
            <w:vMerge w:val="restart"/>
            <w:tcBorders>
              <w:top w:val="single" w:sz="18" w:space="0" w:color="auto"/>
              <w:left w:val="double" w:sz="12" w:space="0" w:color="808080"/>
              <w:right w:val="single" w:sz="18" w:space="0" w:color="000000"/>
            </w:tcBorders>
            <w:shd w:val="clear" w:color="auto" w:fill="E6E6E6"/>
            <w:vAlign w:val="center"/>
          </w:tcPr>
          <w:p w14:paraId="0D3DBD74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 xml:space="preserve">GÖREVLİ </w:t>
            </w:r>
          </w:p>
          <w:p w14:paraId="1499CDC1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ÖĞRETİM ELEM.</w:t>
            </w:r>
          </w:p>
        </w:tc>
      </w:tr>
      <w:tr w:rsidR="00AD6907" w:rsidRPr="00E0718F" w14:paraId="1BE9E5D1" w14:textId="77777777" w:rsidTr="00434100">
        <w:trPr>
          <w:cantSplit/>
          <w:trHeight w:val="304"/>
        </w:trPr>
        <w:tc>
          <w:tcPr>
            <w:tcW w:w="335" w:type="dxa"/>
            <w:vMerge/>
            <w:tcBorders>
              <w:top w:val="single" w:sz="4" w:space="0" w:color="auto"/>
              <w:left w:val="single" w:sz="18" w:space="0" w:color="000000"/>
              <w:right w:val="single" w:sz="4" w:space="0" w:color="auto"/>
            </w:tcBorders>
            <w:shd w:val="clear" w:color="auto" w:fill="E7E6E6" w:themeFill="background2"/>
          </w:tcPr>
          <w:p w14:paraId="55B76AD7" w14:textId="77777777" w:rsidR="00466611" w:rsidRPr="00E0718F" w:rsidRDefault="00466611" w:rsidP="002E2959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vMerge/>
            <w:tcBorders>
              <w:top w:val="single" w:sz="4" w:space="0" w:color="auto"/>
              <w:left w:val="single" w:sz="4" w:space="0" w:color="auto"/>
            </w:tcBorders>
            <w:shd w:val="clear" w:color="auto" w:fill="E6E6E6"/>
            <w:vAlign w:val="center"/>
          </w:tcPr>
          <w:p w14:paraId="788AADB7" w14:textId="77777777" w:rsidR="00466611" w:rsidRPr="00E0718F" w:rsidRDefault="00466611" w:rsidP="002E2959">
            <w:pPr>
              <w:spacing w:before="20" w:after="20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550" w:type="dxa"/>
            <w:vMerge/>
            <w:shd w:val="clear" w:color="auto" w:fill="E6E6E6"/>
            <w:vAlign w:val="center"/>
          </w:tcPr>
          <w:p w14:paraId="7B375018" w14:textId="77777777" w:rsidR="00466611" w:rsidRPr="00E0718F" w:rsidRDefault="00466611" w:rsidP="002E2959">
            <w:pPr>
              <w:spacing w:before="20" w:after="20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880" w:type="dxa"/>
            <w:vMerge/>
            <w:tcBorders>
              <w:right w:val="double" w:sz="12" w:space="0" w:color="808080"/>
            </w:tcBorders>
            <w:shd w:val="clear" w:color="auto" w:fill="E6E6E6"/>
            <w:vAlign w:val="center"/>
          </w:tcPr>
          <w:p w14:paraId="1408AA6C" w14:textId="77777777" w:rsidR="00466611" w:rsidRPr="00E0718F" w:rsidRDefault="00466611" w:rsidP="002E2959">
            <w:pPr>
              <w:spacing w:before="20" w:after="20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52" w:type="dxa"/>
            <w:tcBorders>
              <w:left w:val="double" w:sz="12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</w:tcPr>
          <w:p w14:paraId="2B7EB4E5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TARİH</w:t>
            </w:r>
          </w:p>
        </w:tc>
        <w:tc>
          <w:tcPr>
            <w:tcW w:w="671" w:type="dxa"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</w:tcPr>
          <w:p w14:paraId="36EE8FDB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SAAT</w:t>
            </w:r>
          </w:p>
        </w:tc>
        <w:tc>
          <w:tcPr>
            <w:tcW w:w="630" w:type="dxa"/>
            <w:tcBorders>
              <w:left w:val="single" w:sz="4" w:space="0" w:color="808080"/>
              <w:bottom w:val="single" w:sz="4" w:space="0" w:color="808080"/>
              <w:right w:val="double" w:sz="12" w:space="0" w:color="7F7F7F"/>
            </w:tcBorders>
            <w:shd w:val="clear" w:color="auto" w:fill="E6E6E6"/>
            <w:vAlign w:val="center"/>
          </w:tcPr>
          <w:p w14:paraId="79119627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SINIF</w:t>
            </w:r>
          </w:p>
        </w:tc>
        <w:tc>
          <w:tcPr>
            <w:tcW w:w="1050" w:type="dxa"/>
            <w:tcBorders>
              <w:left w:val="double" w:sz="12" w:space="0" w:color="7F7F7F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</w:tcPr>
          <w:p w14:paraId="32BA4EF4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TARİH</w:t>
            </w:r>
          </w:p>
        </w:tc>
        <w:tc>
          <w:tcPr>
            <w:tcW w:w="655" w:type="dxa"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</w:tcPr>
          <w:p w14:paraId="3073B8FD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SAAT</w:t>
            </w:r>
          </w:p>
        </w:tc>
        <w:tc>
          <w:tcPr>
            <w:tcW w:w="761" w:type="dxa"/>
            <w:tcBorders>
              <w:left w:val="single" w:sz="4" w:space="0" w:color="808080"/>
              <w:bottom w:val="single" w:sz="4" w:space="0" w:color="808080"/>
              <w:right w:val="double" w:sz="12" w:space="0" w:color="808080"/>
            </w:tcBorders>
            <w:shd w:val="clear" w:color="auto" w:fill="E6E6E6"/>
            <w:vAlign w:val="center"/>
          </w:tcPr>
          <w:p w14:paraId="628C8D49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SINIF</w:t>
            </w:r>
          </w:p>
        </w:tc>
        <w:tc>
          <w:tcPr>
            <w:tcW w:w="1077" w:type="dxa"/>
            <w:tcBorders>
              <w:left w:val="double" w:sz="12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</w:tcPr>
          <w:p w14:paraId="45151F62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TARİH</w:t>
            </w:r>
          </w:p>
        </w:tc>
        <w:tc>
          <w:tcPr>
            <w:tcW w:w="828" w:type="dxa"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</w:tcPr>
          <w:p w14:paraId="5661C1BA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SAAT</w:t>
            </w:r>
          </w:p>
        </w:tc>
        <w:tc>
          <w:tcPr>
            <w:tcW w:w="625" w:type="dxa"/>
            <w:tcBorders>
              <w:left w:val="single" w:sz="4" w:space="0" w:color="808080"/>
              <w:bottom w:val="single" w:sz="4" w:space="0" w:color="808080"/>
              <w:right w:val="double" w:sz="12" w:space="0" w:color="808080"/>
            </w:tcBorders>
            <w:shd w:val="clear" w:color="auto" w:fill="E6E6E6"/>
            <w:vAlign w:val="center"/>
          </w:tcPr>
          <w:p w14:paraId="7F51CF36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SINIF</w:t>
            </w:r>
          </w:p>
        </w:tc>
        <w:tc>
          <w:tcPr>
            <w:tcW w:w="1064" w:type="dxa"/>
            <w:tcBorders>
              <w:top w:val="single" w:sz="4" w:space="0" w:color="808080"/>
              <w:left w:val="double" w:sz="12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</w:tcPr>
          <w:p w14:paraId="0087583C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TARİH</w:t>
            </w:r>
          </w:p>
        </w:tc>
        <w:tc>
          <w:tcPr>
            <w:tcW w:w="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</w:tcPr>
          <w:p w14:paraId="6350B4F6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SAAT</w:t>
            </w:r>
          </w:p>
        </w:tc>
        <w:tc>
          <w:tcPr>
            <w:tcW w:w="6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double" w:sz="12" w:space="0" w:color="808080"/>
            </w:tcBorders>
            <w:shd w:val="clear" w:color="auto" w:fill="E6E6E6"/>
            <w:vAlign w:val="center"/>
          </w:tcPr>
          <w:p w14:paraId="2A3B1FEE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49E8">
              <w:rPr>
                <w:rFonts w:ascii="Arial" w:hAnsi="Arial" w:cs="Arial"/>
                <w:b/>
                <w:sz w:val="16"/>
                <w:szCs w:val="16"/>
              </w:rPr>
              <w:t>SINIF</w:t>
            </w:r>
          </w:p>
        </w:tc>
        <w:tc>
          <w:tcPr>
            <w:tcW w:w="0" w:type="auto"/>
            <w:vMerge/>
            <w:tcBorders>
              <w:left w:val="double" w:sz="12" w:space="0" w:color="808080"/>
              <w:right w:val="single" w:sz="18" w:space="0" w:color="000000"/>
            </w:tcBorders>
            <w:shd w:val="clear" w:color="auto" w:fill="E6E6E6"/>
            <w:vAlign w:val="center"/>
          </w:tcPr>
          <w:p w14:paraId="3944B53E" w14:textId="77777777" w:rsidR="00466611" w:rsidRPr="00ED49E8" w:rsidRDefault="00466611" w:rsidP="002E2959">
            <w:pPr>
              <w:spacing w:before="20" w:after="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434100" w:rsidRPr="00E0718F" w14:paraId="4C9A0374" w14:textId="77777777" w:rsidTr="00434100">
        <w:trPr>
          <w:cantSplit/>
          <w:trHeight w:val="394"/>
        </w:trPr>
        <w:tc>
          <w:tcPr>
            <w:tcW w:w="335" w:type="dxa"/>
            <w:vMerge w:val="restart"/>
            <w:tcBorders>
              <w:left w:val="single" w:sz="18" w:space="0" w:color="000000"/>
            </w:tcBorders>
            <w:shd w:val="clear" w:color="auto" w:fill="auto"/>
            <w:vAlign w:val="center"/>
          </w:tcPr>
          <w:p w14:paraId="772231AE" w14:textId="392D92F5" w:rsidR="00434100" w:rsidRPr="00466611" w:rsidRDefault="00434100" w:rsidP="00434100">
            <w:pPr>
              <w:spacing w:before="20" w:after="2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48" w:type="dxa"/>
            <w:shd w:val="clear" w:color="auto" w:fill="auto"/>
            <w:vAlign w:val="center"/>
          </w:tcPr>
          <w:p w14:paraId="75D8C73C" w14:textId="77777777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TUR 501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8603FB6" w14:textId="305DAF7E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ürk Dili ve Kom</w:t>
            </w: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3F78E6C9" w14:textId="20979F6B" w:rsidR="00434100" w:rsidRPr="00922221" w:rsidRDefault="00434100" w:rsidP="00434100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Öğr</w:t>
            </w:r>
            <w:proofErr w:type="spellEnd"/>
            <w:r w:rsidRPr="00922221">
              <w:rPr>
                <w:sz w:val="18"/>
                <w:szCs w:val="18"/>
              </w:rPr>
              <w:t xml:space="preserve">. Gör. Dr. </w:t>
            </w:r>
            <w:r>
              <w:rPr>
                <w:sz w:val="18"/>
                <w:szCs w:val="18"/>
              </w:rPr>
              <w:t>Uğur YİĞİZ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C3A734E" w14:textId="74D9BA59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3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1B2E625" w14:textId="0F9E98E4" w:rsidR="00434100" w:rsidRPr="00F454B9" w:rsidRDefault="00434100" w:rsidP="00434100">
            <w:pPr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0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3733F8FA" w14:textId="700AEC9A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D6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FE358FF" w14:textId="2F242C50" w:rsidR="00434100" w:rsidRPr="00F454B9" w:rsidRDefault="00434100" w:rsidP="002643A8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8.12.202</w:t>
            </w:r>
            <w:r w:rsidR="002643A8">
              <w:rPr>
                <w:sz w:val="18"/>
                <w:szCs w:val="18"/>
              </w:rPr>
              <w:t>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FDA2819" w14:textId="111CFF0E" w:rsidR="00434100" w:rsidRPr="00F454B9" w:rsidRDefault="00434100" w:rsidP="00434100">
            <w:pPr>
              <w:spacing w:before="20" w:after="20"/>
              <w:jc w:val="center"/>
              <w:rPr>
                <w:bCs/>
                <w:sz w:val="18"/>
                <w:szCs w:val="18"/>
              </w:rPr>
            </w:pPr>
            <w:r w:rsidRPr="00F454B9">
              <w:rPr>
                <w:bCs/>
                <w:sz w:val="18"/>
                <w:szCs w:val="18"/>
              </w:rPr>
              <w:t>10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F410B6A" w14:textId="5F6615BE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D5FD485" w14:textId="53785C8B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08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4215605" w14:textId="4B83134B" w:rsidR="00434100" w:rsidRPr="00F454B9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DEDB077" w14:textId="7E87F311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D6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297BD58" w14:textId="4084D6AD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29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EDDD7D6" w14:textId="432C7C4B" w:rsidR="00434100" w:rsidRPr="00F454B9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7FAE0FDE" w14:textId="1CA93419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D6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53A3C3C3" w14:textId="6FCFBB38" w:rsidR="00434100" w:rsidRPr="002709F8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2709F8">
              <w:rPr>
                <w:sz w:val="18"/>
                <w:szCs w:val="18"/>
              </w:rPr>
              <w:t>İlhan Candan</w:t>
            </w:r>
          </w:p>
        </w:tc>
      </w:tr>
      <w:tr w:rsidR="00434100" w:rsidRPr="00E0718F" w14:paraId="783A9155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4B835D65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09A2C6E2" w14:textId="77777777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TAR 501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4B481C0" w14:textId="6C247E44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tatürk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l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İnk</w:t>
            </w:r>
            <w:proofErr w:type="spellEnd"/>
            <w:r w:rsidRPr="00922221">
              <w:rPr>
                <w:rFonts w:ascii="Times New Roman" w:hAnsi="Times New Roman" w:cs="Times New Roman"/>
                <w:sz w:val="18"/>
                <w:szCs w:val="18"/>
              </w:rPr>
              <w:t xml:space="preserve"> T. I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5BE27EB0" w14:textId="061D04B3" w:rsidR="00434100" w:rsidRPr="00922221" w:rsidRDefault="00434100" w:rsidP="00434100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Öğr</w:t>
            </w:r>
            <w:proofErr w:type="spellEnd"/>
            <w:r w:rsidRPr="00922221">
              <w:rPr>
                <w:sz w:val="18"/>
                <w:szCs w:val="18"/>
              </w:rPr>
              <w:t xml:space="preserve">. Gör. </w:t>
            </w:r>
            <w:r>
              <w:rPr>
                <w:sz w:val="18"/>
                <w:szCs w:val="18"/>
              </w:rPr>
              <w:t>Bülent ERANTEPLİ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B22FAE9" w14:textId="784A08AD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3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3BD683A" w14:textId="2BDDC926" w:rsidR="00434100" w:rsidRPr="00F454B9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4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4545550" w14:textId="5DEB1CF1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D6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259822E" w14:textId="7640E89E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8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EE3E751" w14:textId="16E761D4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1.3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82DE8A3" w14:textId="1248A68F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442A9BB" w14:textId="20930104" w:rsidR="00434100" w:rsidRPr="00F454B9" w:rsidRDefault="00FD41F3" w:rsidP="00A330A2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434100" w:rsidRPr="00F454B9">
              <w:rPr>
                <w:sz w:val="18"/>
                <w:szCs w:val="18"/>
              </w:rPr>
              <w:t>1</w:t>
            </w:r>
            <w:r w:rsidR="00402D10">
              <w:rPr>
                <w:sz w:val="18"/>
                <w:szCs w:val="18"/>
              </w:rPr>
              <w:t>5</w:t>
            </w:r>
            <w:r w:rsidR="00434100" w:rsidRPr="00F454B9">
              <w:rPr>
                <w:sz w:val="18"/>
                <w:szCs w:val="18"/>
              </w:rPr>
              <w:t>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D1455D0" w14:textId="4076E42A" w:rsidR="00434100" w:rsidRPr="00F454B9" w:rsidRDefault="00402D10" w:rsidP="0043410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434100" w:rsidRPr="00F454B9">
              <w:rPr>
                <w:sz w:val="18"/>
                <w:szCs w:val="18"/>
              </w:rPr>
              <w:t>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02CE8F3" w14:textId="68B1390E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D6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5F18AB1" w14:textId="4104EFFB" w:rsidR="00434100" w:rsidRPr="00F454B9" w:rsidRDefault="00434100" w:rsidP="00402D1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2</w:t>
            </w:r>
            <w:r w:rsidR="00402D10">
              <w:rPr>
                <w:sz w:val="18"/>
                <w:szCs w:val="18"/>
              </w:rPr>
              <w:t>9</w:t>
            </w:r>
            <w:r w:rsidRPr="00F454B9">
              <w:rPr>
                <w:sz w:val="18"/>
                <w:szCs w:val="18"/>
              </w:rPr>
              <w:t>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615DA82" w14:textId="3D56EC22" w:rsidR="00434100" w:rsidRPr="00F454B9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4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2F6C747C" w14:textId="4AADB888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D6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6EBD88EB" w14:textId="0F4E5652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İlhan Candan</w:t>
            </w:r>
          </w:p>
        </w:tc>
      </w:tr>
      <w:tr w:rsidR="00434100" w:rsidRPr="00E0718F" w14:paraId="30E7F1B8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79E674B8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1918A704" w14:textId="77777777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ING 501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1CBF4C8" w14:textId="77777777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İngilizce I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687A7C90" w14:textId="1FC2938F" w:rsidR="00434100" w:rsidRPr="00922221" w:rsidRDefault="00434100" w:rsidP="00434100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Öğr</w:t>
            </w:r>
            <w:proofErr w:type="spellEnd"/>
            <w:r w:rsidRPr="00922221">
              <w:rPr>
                <w:sz w:val="18"/>
                <w:szCs w:val="18"/>
              </w:rPr>
              <w:t xml:space="preserve">. Gör. </w:t>
            </w:r>
            <w:proofErr w:type="spellStart"/>
            <w:r>
              <w:rPr>
                <w:sz w:val="18"/>
                <w:szCs w:val="18"/>
              </w:rPr>
              <w:t>Nigah</w:t>
            </w:r>
            <w:proofErr w:type="spellEnd"/>
            <w:r>
              <w:rPr>
                <w:sz w:val="18"/>
                <w:szCs w:val="18"/>
              </w:rPr>
              <w:t xml:space="preserve"> BAYSAL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E098D55" w14:textId="1A42F2D8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1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6F72481" w14:textId="27AE832F" w:rsidR="00434100" w:rsidRPr="00F454B9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09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42404A45" w14:textId="1D181E8F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D6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76E1800" w14:textId="73DB87D2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6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59B9729" w14:textId="1A2A7E5A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09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D02CD99" w14:textId="6EF1980F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F9627EB" w14:textId="058D0DA1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06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0FF9B6E" w14:textId="0F509343" w:rsidR="00434100" w:rsidRPr="00F454B9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09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8FA6B8D" w14:textId="212E268B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D6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9FD00F3" w14:textId="028954A1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27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EC20CE7" w14:textId="69804574" w:rsidR="00434100" w:rsidRPr="00F454B9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09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575E06C" w14:textId="78F57058" w:rsidR="00434100" w:rsidRPr="00F454B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D6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162F554C" w14:textId="4B524EBF" w:rsidR="00434100" w:rsidRPr="009D5155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7D2358">
              <w:rPr>
                <w:sz w:val="18"/>
                <w:szCs w:val="18"/>
              </w:rPr>
              <w:t>İlhan Candan</w:t>
            </w:r>
          </w:p>
        </w:tc>
      </w:tr>
      <w:tr w:rsidR="00434100" w:rsidRPr="00E0718F" w14:paraId="31EE7508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4D30E0A8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67276B70" w14:textId="708374A2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501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E51A2CB" w14:textId="6922CE93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Mekanik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4CDF304B" w14:textId="69AAAA74" w:rsidR="00434100" w:rsidRPr="00922221" w:rsidRDefault="00434100" w:rsidP="00434100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Prof.Dr</w:t>
            </w:r>
            <w:proofErr w:type="spellEnd"/>
            <w:r w:rsidRPr="00922221">
              <w:rPr>
                <w:sz w:val="18"/>
                <w:szCs w:val="18"/>
              </w:rPr>
              <w:t>. M. Zafer KÖYLÜ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94C927A" w14:textId="1FD16469" w:rsidR="00434100" w:rsidRPr="00D03B43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03B43">
              <w:rPr>
                <w:sz w:val="18"/>
                <w:szCs w:val="18"/>
              </w:rPr>
              <w:t>13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3DEBA86" w14:textId="19D21CC8" w:rsidR="00434100" w:rsidRPr="00D03B43" w:rsidRDefault="00434100" w:rsidP="0043410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Pr="00D03B43">
              <w:rPr>
                <w:sz w:val="18"/>
                <w:szCs w:val="18"/>
              </w:rPr>
              <w:t>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42A6ADED" w14:textId="608EA7B5" w:rsidR="00434100" w:rsidRPr="00D03B43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03B43">
              <w:rPr>
                <w:sz w:val="18"/>
                <w:szCs w:val="18"/>
              </w:rPr>
              <w:t>D6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F6B31B2" w14:textId="5C3CBB1D" w:rsidR="00434100" w:rsidRPr="00D03B43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03B43">
              <w:rPr>
                <w:sz w:val="18"/>
                <w:szCs w:val="18"/>
              </w:rPr>
              <w:t>18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E5E2FEA" w14:textId="6DB37943" w:rsidR="00434100" w:rsidRPr="00D03B43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03B43">
              <w:rPr>
                <w:sz w:val="18"/>
                <w:szCs w:val="18"/>
              </w:rPr>
              <w:t>10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E60EAF8" w14:textId="2C27A781" w:rsidR="00434100" w:rsidRPr="00D03B43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6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722E019" w14:textId="475E2F32" w:rsidR="00434100" w:rsidRPr="0084114F" w:rsidRDefault="00D1676D" w:rsidP="00402D1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402D10">
              <w:rPr>
                <w:sz w:val="18"/>
                <w:szCs w:val="18"/>
              </w:rPr>
              <w:t>4</w:t>
            </w:r>
            <w:r w:rsidR="00434100" w:rsidRPr="0084114F">
              <w:rPr>
                <w:sz w:val="18"/>
                <w:szCs w:val="18"/>
              </w:rPr>
              <w:t>.01.202</w:t>
            </w:r>
            <w:r w:rsidR="0084114F" w:rsidRPr="0084114F">
              <w:rPr>
                <w:sz w:val="18"/>
                <w:szCs w:val="18"/>
              </w:rPr>
              <w:t>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1FC5BD" w14:textId="20995906" w:rsidR="00434100" w:rsidRPr="0084114F" w:rsidRDefault="0084114F" w:rsidP="00434100">
            <w:pPr>
              <w:spacing w:before="20" w:after="20"/>
              <w:rPr>
                <w:sz w:val="18"/>
                <w:szCs w:val="18"/>
              </w:rPr>
            </w:pPr>
            <w:r w:rsidRPr="0084114F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CF1DADE" w14:textId="2D18CFFA" w:rsidR="00434100" w:rsidRPr="0084114F" w:rsidRDefault="00434100" w:rsidP="0084114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4114F">
              <w:rPr>
                <w:sz w:val="18"/>
                <w:szCs w:val="18"/>
              </w:rPr>
              <w:t>D</w:t>
            </w:r>
            <w:r w:rsidR="0084114F" w:rsidRPr="0084114F">
              <w:rPr>
                <w:sz w:val="18"/>
                <w:szCs w:val="18"/>
              </w:rPr>
              <w:t>6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566767B" w14:textId="182CC24A" w:rsidR="00434100" w:rsidRPr="0084114F" w:rsidRDefault="00D1676D" w:rsidP="00402D1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402D10">
              <w:rPr>
                <w:sz w:val="18"/>
                <w:szCs w:val="18"/>
              </w:rPr>
              <w:t>8</w:t>
            </w:r>
            <w:r w:rsidR="00434100" w:rsidRPr="0084114F">
              <w:rPr>
                <w:sz w:val="18"/>
                <w:szCs w:val="18"/>
              </w:rPr>
              <w:t>.01.202</w:t>
            </w:r>
            <w:r w:rsidR="0084114F" w:rsidRPr="0084114F"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0527E54" w14:textId="38A6E69B" w:rsidR="00BA680A" w:rsidRPr="0084114F" w:rsidRDefault="00D1676D" w:rsidP="00D1676D">
            <w:pPr>
              <w:spacing w:before="20" w:after="2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47C520A0" w14:textId="0AECD763" w:rsidR="00434100" w:rsidRPr="0084114F" w:rsidRDefault="0084114F" w:rsidP="00D1676D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4114F">
              <w:rPr>
                <w:sz w:val="18"/>
                <w:szCs w:val="18"/>
              </w:rPr>
              <w:t>D6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7081783B" w14:textId="522F5464" w:rsidR="00434100" w:rsidRPr="009D5155" w:rsidRDefault="00434100" w:rsidP="00D1676D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</w:tr>
      <w:tr w:rsidR="00434100" w:rsidRPr="00E0718F" w14:paraId="149A7BC1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240C88A7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0FE332DB" w14:textId="5C0CB33D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541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A22BA47" w14:textId="2B28ECAF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Mekanik Laboratuvarı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4150EA8B" w14:textId="7AF3F0AF" w:rsidR="00434100" w:rsidRPr="00922221" w:rsidRDefault="00434100" w:rsidP="00434100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Prof.Dr</w:t>
            </w:r>
            <w:proofErr w:type="spellEnd"/>
            <w:r w:rsidRPr="00922221">
              <w:rPr>
                <w:sz w:val="18"/>
                <w:szCs w:val="18"/>
              </w:rPr>
              <w:t>. M. Zafer KÖYLÜ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842AB8A" w14:textId="229B84F0" w:rsidR="00434100" w:rsidRPr="00AD491D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D491D">
              <w:rPr>
                <w:sz w:val="18"/>
                <w:szCs w:val="18"/>
              </w:rPr>
              <w:t>11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AF00566" w14:textId="3625FB24" w:rsidR="00434100" w:rsidRPr="00AD491D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AD491D">
              <w:rPr>
                <w:sz w:val="18"/>
                <w:szCs w:val="18"/>
              </w:rPr>
              <w:t>13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350BD04E" w14:textId="05BCD7E6" w:rsidR="00434100" w:rsidRPr="00AD491D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proofErr w:type="spellStart"/>
            <w:r w:rsidRPr="00AD491D">
              <w:rPr>
                <w:sz w:val="18"/>
                <w:szCs w:val="18"/>
              </w:rPr>
              <w:t>Mek</w:t>
            </w:r>
            <w:proofErr w:type="spellEnd"/>
            <w:r w:rsidRPr="00AD491D">
              <w:rPr>
                <w:sz w:val="18"/>
                <w:szCs w:val="18"/>
              </w:rPr>
              <w:t xml:space="preserve">. </w:t>
            </w:r>
            <w:proofErr w:type="spellStart"/>
            <w:r w:rsidRPr="00AD491D">
              <w:rPr>
                <w:sz w:val="18"/>
                <w:szCs w:val="18"/>
              </w:rPr>
              <w:t>Lab</w:t>
            </w:r>
            <w:proofErr w:type="spellEnd"/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143074C" w14:textId="29B14DE8" w:rsidR="00434100" w:rsidRPr="00AD491D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D491D">
              <w:rPr>
                <w:sz w:val="18"/>
                <w:szCs w:val="18"/>
              </w:rPr>
              <w:t>25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37BA29D" w14:textId="00652932" w:rsidR="00434100" w:rsidRPr="00AD491D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D491D">
              <w:rPr>
                <w:sz w:val="18"/>
                <w:szCs w:val="18"/>
              </w:rPr>
              <w:t>15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91A16C2" w14:textId="3ADA8BD6" w:rsidR="00434100" w:rsidRPr="00AD491D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AD491D">
              <w:rPr>
                <w:sz w:val="18"/>
                <w:szCs w:val="18"/>
              </w:rPr>
              <w:t xml:space="preserve">     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8E7F361" w14:textId="1D3A9071" w:rsidR="00434100" w:rsidRPr="00500378" w:rsidRDefault="00500378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00378">
              <w:rPr>
                <w:sz w:val="18"/>
                <w:szCs w:val="18"/>
              </w:rPr>
              <w:t>06</w:t>
            </w:r>
            <w:r w:rsidR="00A330A2" w:rsidRPr="00500378">
              <w:rPr>
                <w:sz w:val="18"/>
                <w:szCs w:val="18"/>
              </w:rPr>
              <w:t>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2A0603D" w14:textId="76555B66" w:rsidR="00434100" w:rsidRPr="00500378" w:rsidRDefault="00500378" w:rsidP="00434100">
            <w:pPr>
              <w:spacing w:before="20" w:after="20"/>
              <w:rPr>
                <w:sz w:val="18"/>
                <w:szCs w:val="18"/>
              </w:rPr>
            </w:pPr>
            <w:r w:rsidRPr="00500378">
              <w:rPr>
                <w:sz w:val="18"/>
                <w:szCs w:val="18"/>
              </w:rPr>
              <w:t>11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D98FFB8" w14:textId="6C6FF4A3" w:rsidR="00434100" w:rsidRPr="00500378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proofErr w:type="spellStart"/>
            <w:r w:rsidRPr="00500378">
              <w:rPr>
                <w:sz w:val="18"/>
                <w:szCs w:val="18"/>
              </w:rPr>
              <w:t>Mek</w:t>
            </w:r>
            <w:proofErr w:type="spellEnd"/>
            <w:r w:rsidRPr="00500378">
              <w:rPr>
                <w:sz w:val="18"/>
                <w:szCs w:val="18"/>
              </w:rPr>
              <w:t xml:space="preserve">. </w:t>
            </w:r>
            <w:proofErr w:type="spellStart"/>
            <w:r w:rsidRPr="00500378">
              <w:rPr>
                <w:sz w:val="18"/>
                <w:szCs w:val="18"/>
              </w:rPr>
              <w:t>Lab</w:t>
            </w:r>
            <w:proofErr w:type="spellEnd"/>
            <w:r w:rsidRPr="00500378">
              <w:rPr>
                <w:sz w:val="18"/>
                <w:szCs w:val="18"/>
              </w:rPr>
              <w:t>.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196FD7A" w14:textId="5251D90D" w:rsidR="00434100" w:rsidRPr="00500378" w:rsidRDefault="00500378" w:rsidP="006769C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00378">
              <w:rPr>
                <w:sz w:val="18"/>
                <w:szCs w:val="18"/>
              </w:rPr>
              <w:t>27</w:t>
            </w:r>
            <w:r w:rsidR="00434100" w:rsidRPr="00500378">
              <w:rPr>
                <w:sz w:val="18"/>
                <w:szCs w:val="18"/>
              </w:rPr>
              <w:t>.01.202</w:t>
            </w:r>
            <w:r w:rsidR="006769CC" w:rsidRPr="00500378"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DBE8CD8" w14:textId="389FAA05" w:rsidR="00434100" w:rsidRPr="00500378" w:rsidRDefault="00500378" w:rsidP="00434100">
            <w:pPr>
              <w:spacing w:before="20" w:after="20"/>
              <w:rPr>
                <w:sz w:val="18"/>
                <w:szCs w:val="18"/>
              </w:rPr>
            </w:pPr>
            <w:r w:rsidRPr="00500378">
              <w:rPr>
                <w:sz w:val="18"/>
                <w:szCs w:val="18"/>
              </w:rPr>
              <w:t>11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522E20BF" w14:textId="1D5B14DD" w:rsidR="00434100" w:rsidRPr="00500378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proofErr w:type="spellStart"/>
            <w:r w:rsidRPr="00500378">
              <w:rPr>
                <w:sz w:val="18"/>
                <w:szCs w:val="18"/>
              </w:rPr>
              <w:t>Mek</w:t>
            </w:r>
            <w:proofErr w:type="spellEnd"/>
            <w:r w:rsidRPr="00500378">
              <w:rPr>
                <w:sz w:val="18"/>
                <w:szCs w:val="18"/>
              </w:rPr>
              <w:t xml:space="preserve">. </w:t>
            </w:r>
            <w:proofErr w:type="spellStart"/>
            <w:r w:rsidRPr="00500378">
              <w:rPr>
                <w:sz w:val="18"/>
                <w:szCs w:val="18"/>
              </w:rPr>
              <w:t>Lab</w:t>
            </w:r>
            <w:proofErr w:type="spellEnd"/>
            <w:r w:rsidRPr="00500378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4EAB16E7" w14:textId="249EA8EA" w:rsidR="00434100" w:rsidRPr="009D5155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</w:tr>
      <w:tr w:rsidR="00434100" w:rsidRPr="00E0718F" w14:paraId="1444C713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058A5ACE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27CA5373" w14:textId="406A7F8E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BİY 561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7F0289D" w14:textId="15B4493E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Biyoloji I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bottom"/>
          </w:tcPr>
          <w:p w14:paraId="7352CD99" w14:textId="2706DB31" w:rsidR="00434100" w:rsidRPr="00922221" w:rsidRDefault="00434100" w:rsidP="00434100">
            <w:pPr>
              <w:spacing w:line="171" w:lineRule="exact"/>
              <w:rPr>
                <w:sz w:val="18"/>
                <w:szCs w:val="18"/>
              </w:rPr>
            </w:pPr>
            <w:r w:rsidRPr="00971132">
              <w:rPr>
                <w:sz w:val="18"/>
                <w:szCs w:val="18"/>
              </w:rPr>
              <w:t>Prof. Dr. Recep KARAKAŞ</w:t>
            </w:r>
            <w:r>
              <w:rPr>
                <w:sz w:val="18"/>
                <w:szCs w:val="18"/>
              </w:rPr>
              <w:t>-</w:t>
            </w:r>
            <w:r w:rsidRPr="0097113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Prof. Dr. Zuhal TOKER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AA65A1F" w14:textId="38539347" w:rsidR="00434100" w:rsidRPr="004B5FBE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B5FBE">
              <w:rPr>
                <w:sz w:val="18"/>
                <w:szCs w:val="18"/>
              </w:rPr>
              <w:t>12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CDE7DE9" w14:textId="54F789D5" w:rsidR="00434100" w:rsidRPr="004B5FBE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4B5FBE">
              <w:rPr>
                <w:sz w:val="18"/>
                <w:szCs w:val="18"/>
              </w:rPr>
              <w:t>13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1E912731" w14:textId="096F57EC" w:rsidR="00434100" w:rsidRPr="004B5FBE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B5FBE">
              <w:rPr>
                <w:sz w:val="18"/>
                <w:szCs w:val="18"/>
              </w:rPr>
              <w:t>D6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1994A95" w14:textId="07A92050" w:rsidR="00434100" w:rsidRPr="004B5FBE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B5FBE">
              <w:rPr>
                <w:sz w:val="18"/>
                <w:szCs w:val="18"/>
              </w:rPr>
              <w:t>17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0CF106B" w14:textId="160C6E8F" w:rsidR="00434100" w:rsidRPr="004B5FBE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B5FBE">
              <w:rPr>
                <w:sz w:val="18"/>
                <w:szCs w:val="18"/>
              </w:rPr>
              <w:t>13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2B5ADFE" w14:textId="24CDFBCE" w:rsidR="00434100" w:rsidRPr="004B5FBE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6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EE0A9EF" w14:textId="44353611" w:rsidR="00434100" w:rsidRPr="00125812" w:rsidRDefault="00A330A2" w:rsidP="006769C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1</w:t>
            </w:r>
            <w:r w:rsidR="006769CC" w:rsidRPr="00125812">
              <w:rPr>
                <w:sz w:val="18"/>
                <w:szCs w:val="18"/>
              </w:rPr>
              <w:t>6</w:t>
            </w:r>
            <w:r w:rsidRPr="00125812">
              <w:rPr>
                <w:sz w:val="18"/>
                <w:szCs w:val="18"/>
              </w:rPr>
              <w:t>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B922C62" w14:textId="7E8E6881" w:rsidR="00434100" w:rsidRPr="00125812" w:rsidRDefault="006769CC" w:rsidP="00434100">
            <w:pPr>
              <w:spacing w:before="20" w:after="20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1BD6F1D" w14:textId="7DFB20DD" w:rsidR="00434100" w:rsidRPr="0012581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D6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B5C7842" w14:textId="1A4F19A1" w:rsidR="00434100" w:rsidRPr="00125812" w:rsidRDefault="006769CC" w:rsidP="006769C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30</w:t>
            </w:r>
            <w:r w:rsidR="00434100" w:rsidRPr="00125812">
              <w:rPr>
                <w:sz w:val="18"/>
                <w:szCs w:val="18"/>
              </w:rPr>
              <w:t>.01.202</w:t>
            </w:r>
            <w:r w:rsidRPr="00125812"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06EC276" w14:textId="77C5A920" w:rsidR="00434100" w:rsidRPr="00125812" w:rsidRDefault="006769CC" w:rsidP="00434100">
            <w:pPr>
              <w:spacing w:before="20" w:after="20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3426E2DD" w14:textId="5E232BC7" w:rsidR="00434100" w:rsidRPr="0012581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D6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109A8DF6" w14:textId="2FA3CFC0" w:rsidR="00434100" w:rsidRPr="00434100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34100">
              <w:rPr>
                <w:sz w:val="18"/>
                <w:szCs w:val="18"/>
              </w:rPr>
              <w:t>İlhan Candan</w:t>
            </w:r>
          </w:p>
        </w:tc>
      </w:tr>
      <w:tr w:rsidR="00434100" w:rsidRPr="00E0718F" w14:paraId="5FDF183D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2D95D9ED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68D63183" w14:textId="0AE17A5A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MAT561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7C365550" w14:textId="4E7C1FEC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atematik I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374DC696" w14:textId="067C6BAA" w:rsidR="00434100" w:rsidRPr="00922221" w:rsidRDefault="00434100" w:rsidP="00434100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Dr.</w:t>
            </w:r>
            <w:r>
              <w:rPr>
                <w:sz w:val="18"/>
                <w:szCs w:val="18"/>
              </w:rPr>
              <w:t xml:space="preserve"> </w:t>
            </w:r>
            <w:proofErr w:type="spellStart"/>
            <w:r w:rsidRPr="00922221">
              <w:rPr>
                <w:sz w:val="18"/>
                <w:szCs w:val="18"/>
              </w:rPr>
              <w:t>Öğr</w:t>
            </w:r>
            <w:proofErr w:type="spellEnd"/>
            <w:r w:rsidRPr="00922221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Pr="00922221">
              <w:rPr>
                <w:sz w:val="18"/>
                <w:szCs w:val="18"/>
              </w:rPr>
              <w:t>Üyesi Alev MERAL DÜLGER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DC8385E" w14:textId="6F8FCF16" w:rsidR="00434100" w:rsidRPr="00F13FE0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13FE0">
              <w:rPr>
                <w:sz w:val="18"/>
                <w:szCs w:val="18"/>
              </w:rPr>
              <w:t>10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CDF5F28" w14:textId="6B48AFC9" w:rsidR="00434100" w:rsidRPr="00F13FE0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F13FE0">
              <w:rPr>
                <w:sz w:val="18"/>
                <w:szCs w:val="18"/>
              </w:rPr>
              <w:t>13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7052444A" w14:textId="058FC334" w:rsidR="00434100" w:rsidRPr="00F13FE0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13FE0">
              <w:rPr>
                <w:sz w:val="18"/>
                <w:szCs w:val="18"/>
              </w:rPr>
              <w:t>D6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F12C505" w14:textId="1A7157B9" w:rsidR="00434100" w:rsidRPr="00F13FE0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13FE0">
              <w:rPr>
                <w:sz w:val="18"/>
                <w:szCs w:val="18"/>
              </w:rPr>
              <w:t>15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E1D074A" w14:textId="3E80EF2E" w:rsidR="00434100" w:rsidRPr="00F13FE0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13FE0">
              <w:rPr>
                <w:sz w:val="18"/>
                <w:szCs w:val="18"/>
              </w:rPr>
              <w:t>13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AAD7DBF" w14:textId="4D437478" w:rsidR="00434100" w:rsidRPr="00F13FE0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13FE0">
              <w:rPr>
                <w:sz w:val="18"/>
                <w:szCs w:val="18"/>
              </w:rPr>
              <w:t>D6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CBDD663" w14:textId="7432AF28" w:rsidR="00434100" w:rsidRPr="00125812" w:rsidRDefault="00A330A2" w:rsidP="00402D1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1</w:t>
            </w:r>
            <w:r w:rsidR="00402D10" w:rsidRPr="00125812">
              <w:rPr>
                <w:sz w:val="18"/>
                <w:szCs w:val="18"/>
              </w:rPr>
              <w:t>2</w:t>
            </w:r>
            <w:r w:rsidRPr="00125812">
              <w:rPr>
                <w:sz w:val="18"/>
                <w:szCs w:val="18"/>
              </w:rPr>
              <w:t>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2C0A3B0" w14:textId="4F53D006" w:rsidR="00434100" w:rsidRPr="00125812" w:rsidRDefault="00402D10" w:rsidP="00434100">
            <w:pPr>
              <w:spacing w:before="20" w:after="20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35476C6" w14:textId="32AEEEF5" w:rsidR="00434100" w:rsidRPr="0012581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D6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A5D499E" w14:textId="437BFDF4" w:rsidR="00434100" w:rsidRPr="00125812" w:rsidRDefault="006769CC" w:rsidP="006769C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26</w:t>
            </w:r>
            <w:r w:rsidR="00434100" w:rsidRPr="00125812">
              <w:rPr>
                <w:sz w:val="18"/>
                <w:szCs w:val="18"/>
              </w:rPr>
              <w:t>.01.202</w:t>
            </w:r>
            <w:r w:rsidRPr="00125812"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ECCF7C8" w14:textId="419335E2" w:rsidR="00434100" w:rsidRPr="00125812" w:rsidRDefault="00402D10" w:rsidP="00434100">
            <w:pPr>
              <w:spacing w:before="20" w:after="20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284A9F8E" w14:textId="602B635F" w:rsidR="00434100" w:rsidRPr="0012581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D6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51D7D3A4" w14:textId="3A65D4D6" w:rsidR="00434100" w:rsidRPr="00434100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34100">
              <w:rPr>
                <w:sz w:val="18"/>
                <w:szCs w:val="18"/>
              </w:rPr>
              <w:t>İlhan Candan</w:t>
            </w:r>
          </w:p>
        </w:tc>
      </w:tr>
      <w:tr w:rsidR="00434100" w:rsidRPr="00E0718F" w14:paraId="70E44B38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0CB1B7F3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18EAAC50" w14:textId="2BB2514C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KİM 563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7DE13407" w14:textId="757BDBF6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Temel Kimya I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4395EEDF" w14:textId="255244DE" w:rsidR="00434100" w:rsidRPr="00922221" w:rsidRDefault="00434100" w:rsidP="00434100">
            <w:pPr>
              <w:spacing w:line="195" w:lineRule="exact"/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</w:t>
            </w:r>
            <w:r>
              <w:rPr>
                <w:sz w:val="18"/>
                <w:szCs w:val="18"/>
              </w:rPr>
              <w:t xml:space="preserve"> Osman AKBA-Prof. Dr. Berrin ZİYADANOĞULLARI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9F9C470" w14:textId="51D54AE8" w:rsidR="00434100" w:rsidRPr="0097113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971132">
              <w:rPr>
                <w:sz w:val="18"/>
                <w:szCs w:val="18"/>
              </w:rPr>
              <w:t>11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7B6260B" w14:textId="3F7E4A68" w:rsidR="00434100" w:rsidRPr="00971132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971132">
              <w:rPr>
                <w:sz w:val="18"/>
                <w:szCs w:val="18"/>
              </w:rPr>
              <w:t>10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61DE4BCF" w14:textId="735039DA" w:rsidR="00434100" w:rsidRPr="0097113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971132">
              <w:rPr>
                <w:sz w:val="18"/>
                <w:szCs w:val="18"/>
              </w:rPr>
              <w:t>D6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80F3FE8" w14:textId="1D283DA4" w:rsidR="00434100" w:rsidRPr="0097113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971132">
              <w:rPr>
                <w:sz w:val="18"/>
                <w:szCs w:val="18"/>
              </w:rPr>
              <w:t>15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C137CD9" w14:textId="316C6770" w:rsidR="00434100" w:rsidRPr="0097113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971132">
              <w:rPr>
                <w:sz w:val="18"/>
                <w:szCs w:val="18"/>
              </w:rPr>
              <w:t>15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2A97B4E" w14:textId="2AF5F1B1" w:rsidR="00434100" w:rsidRPr="0097113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971132">
              <w:rPr>
                <w:sz w:val="18"/>
                <w:szCs w:val="18"/>
              </w:rPr>
              <w:t>D6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AEC3D84" w14:textId="6AC4ECAB" w:rsidR="00434100" w:rsidRPr="00125812" w:rsidRDefault="00125812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5</w:t>
            </w:r>
            <w:r w:rsidR="00A330A2" w:rsidRPr="00125812">
              <w:rPr>
                <w:sz w:val="18"/>
                <w:szCs w:val="18"/>
              </w:rPr>
              <w:t>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0AA7DD" w14:textId="72A9CDC1" w:rsidR="00434100" w:rsidRPr="00125812" w:rsidRDefault="00125812" w:rsidP="00434100">
            <w:pPr>
              <w:spacing w:before="20" w:after="20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4D6AD3D" w14:textId="2CC4CF8A" w:rsidR="00434100" w:rsidRPr="0012581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D6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AC0E2D6" w14:textId="1221ECBD" w:rsidR="00434100" w:rsidRPr="00125812" w:rsidRDefault="00125812" w:rsidP="006769C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30</w:t>
            </w:r>
            <w:r w:rsidR="00434100" w:rsidRPr="00125812">
              <w:rPr>
                <w:sz w:val="18"/>
                <w:szCs w:val="18"/>
              </w:rPr>
              <w:t>.01.202</w:t>
            </w:r>
            <w:r w:rsidR="006769CC" w:rsidRPr="00125812"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E6DB69A" w14:textId="3CCDD24B" w:rsidR="00434100" w:rsidRPr="00125812" w:rsidRDefault="00125812" w:rsidP="00434100">
            <w:pPr>
              <w:spacing w:before="20" w:after="20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2202EEA4" w14:textId="75266AC2" w:rsidR="00434100" w:rsidRPr="0012581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25812">
              <w:rPr>
                <w:sz w:val="18"/>
                <w:szCs w:val="18"/>
              </w:rPr>
              <w:t>D6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6589C1FF" w14:textId="6FA2F8A5" w:rsidR="00434100" w:rsidRPr="00434100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34100">
              <w:rPr>
                <w:sz w:val="18"/>
                <w:szCs w:val="18"/>
              </w:rPr>
              <w:t>İlhan Candan</w:t>
            </w:r>
          </w:p>
        </w:tc>
      </w:tr>
      <w:tr w:rsidR="00434100" w:rsidRPr="00E0718F" w14:paraId="64D2827A" w14:textId="77777777" w:rsidTr="00434100">
        <w:trPr>
          <w:cantSplit/>
          <w:trHeight w:val="394"/>
        </w:trPr>
        <w:tc>
          <w:tcPr>
            <w:tcW w:w="335" w:type="dxa"/>
            <w:vMerge w:val="restart"/>
            <w:tcBorders>
              <w:top w:val="triple" w:sz="2" w:space="0" w:color="000000"/>
              <w:left w:val="single" w:sz="18" w:space="0" w:color="000000"/>
            </w:tcBorders>
            <w:shd w:val="clear" w:color="auto" w:fill="auto"/>
            <w:vAlign w:val="center"/>
          </w:tcPr>
          <w:p w14:paraId="3B3EEAEA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0718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48" w:type="dxa"/>
            <w:tcBorders>
              <w:top w:val="triple" w:sz="2" w:space="0" w:color="000000"/>
            </w:tcBorders>
            <w:shd w:val="clear" w:color="auto" w:fill="auto"/>
            <w:vAlign w:val="center"/>
          </w:tcPr>
          <w:p w14:paraId="77C6DFE2" w14:textId="25029CB0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603</w:t>
            </w:r>
          </w:p>
        </w:tc>
        <w:tc>
          <w:tcPr>
            <w:tcW w:w="1550" w:type="dxa"/>
            <w:tcBorders>
              <w:top w:val="triple" w:sz="2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2387C8E1" w14:textId="0190A47A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Dalgalar ve Optik</w:t>
            </w:r>
          </w:p>
        </w:tc>
        <w:tc>
          <w:tcPr>
            <w:tcW w:w="1880" w:type="dxa"/>
            <w:tcBorders>
              <w:top w:val="triple" w:sz="2" w:space="0" w:color="000000"/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2B32293F" w14:textId="5DB489B8" w:rsidR="00434100" w:rsidRPr="00922221" w:rsidRDefault="00434100" w:rsidP="00434100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 Gülten KAVAK BALCI</w:t>
            </w:r>
          </w:p>
        </w:tc>
        <w:tc>
          <w:tcPr>
            <w:tcW w:w="1052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E6510A2" w14:textId="1DBECCDD" w:rsidR="00434100" w:rsidRPr="00B75C1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B75C12">
              <w:rPr>
                <w:sz w:val="18"/>
                <w:szCs w:val="18"/>
              </w:rPr>
              <w:t>11.11.2025</w:t>
            </w:r>
          </w:p>
        </w:tc>
        <w:tc>
          <w:tcPr>
            <w:tcW w:w="671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63BD9EA" w14:textId="4466C005" w:rsidR="00434100" w:rsidRPr="00B75C12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B75C12">
              <w:rPr>
                <w:sz w:val="18"/>
                <w:szCs w:val="18"/>
              </w:rPr>
              <w:t>13.00</w:t>
            </w:r>
          </w:p>
        </w:tc>
        <w:tc>
          <w:tcPr>
            <w:tcW w:w="630" w:type="dxa"/>
            <w:tcBorders>
              <w:top w:val="triple" w:sz="2" w:space="0" w:color="000000"/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123AF4B" w14:textId="5EA20555" w:rsidR="00434100" w:rsidRPr="00B75C1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B75C12">
              <w:rPr>
                <w:sz w:val="18"/>
                <w:szCs w:val="18"/>
              </w:rPr>
              <w:t>D7</w:t>
            </w:r>
          </w:p>
        </w:tc>
        <w:tc>
          <w:tcPr>
            <w:tcW w:w="1050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1087616" w14:textId="7220DBF7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8361C">
              <w:rPr>
                <w:sz w:val="18"/>
                <w:szCs w:val="18"/>
              </w:rPr>
              <w:t>26.12.2025</w:t>
            </w:r>
          </w:p>
        </w:tc>
        <w:tc>
          <w:tcPr>
            <w:tcW w:w="655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CA6F96B" w14:textId="5AFDE592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761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CBB517E" w14:textId="632B606A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8361C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9321D85" w14:textId="2BEA9B7A" w:rsidR="00434100" w:rsidRPr="008E589C" w:rsidRDefault="008E589C" w:rsidP="002643A8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E589C">
              <w:rPr>
                <w:sz w:val="18"/>
                <w:szCs w:val="18"/>
              </w:rPr>
              <w:t>07</w:t>
            </w:r>
            <w:r w:rsidR="00434100" w:rsidRPr="008E589C">
              <w:rPr>
                <w:sz w:val="18"/>
                <w:szCs w:val="18"/>
              </w:rPr>
              <w:t>.01.202</w:t>
            </w:r>
            <w:r w:rsidR="002643A8">
              <w:rPr>
                <w:sz w:val="18"/>
                <w:szCs w:val="18"/>
              </w:rPr>
              <w:t>6</w:t>
            </w:r>
          </w:p>
        </w:tc>
        <w:tc>
          <w:tcPr>
            <w:tcW w:w="828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2A373DA" w14:textId="5D72D6F4" w:rsidR="00434100" w:rsidRPr="008E589C" w:rsidRDefault="008E589C" w:rsidP="00434100">
            <w:pPr>
              <w:spacing w:before="20" w:after="20"/>
              <w:rPr>
                <w:sz w:val="18"/>
                <w:szCs w:val="18"/>
              </w:rPr>
            </w:pPr>
            <w:r w:rsidRPr="008E589C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3A0217A" w14:textId="1A673B46" w:rsidR="00434100" w:rsidRPr="008E589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E589C">
              <w:rPr>
                <w:sz w:val="18"/>
                <w:szCs w:val="18"/>
              </w:rPr>
              <w:t>D7</w:t>
            </w:r>
          </w:p>
        </w:tc>
        <w:tc>
          <w:tcPr>
            <w:tcW w:w="1064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1311066" w14:textId="7A504CD0" w:rsidR="00434100" w:rsidRPr="008E589C" w:rsidRDefault="008E589C" w:rsidP="00500378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E589C">
              <w:rPr>
                <w:sz w:val="18"/>
                <w:szCs w:val="18"/>
              </w:rPr>
              <w:t>28</w:t>
            </w:r>
            <w:r w:rsidR="00434100" w:rsidRPr="008E589C">
              <w:rPr>
                <w:sz w:val="18"/>
                <w:szCs w:val="18"/>
              </w:rPr>
              <w:t>.01.202</w:t>
            </w:r>
            <w:r w:rsidR="00500378"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24EF30B" w14:textId="241361A3" w:rsidR="00434100" w:rsidRPr="008E589C" w:rsidRDefault="008E589C" w:rsidP="00434100">
            <w:pPr>
              <w:spacing w:before="20" w:after="20"/>
              <w:rPr>
                <w:sz w:val="18"/>
                <w:szCs w:val="18"/>
              </w:rPr>
            </w:pPr>
            <w:r w:rsidRPr="008E589C"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top w:val="triple" w:sz="2" w:space="0" w:color="000000"/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9CECC9C" w14:textId="765B9088" w:rsidR="00434100" w:rsidRPr="008E589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E589C">
              <w:rPr>
                <w:sz w:val="18"/>
                <w:szCs w:val="18"/>
              </w:rPr>
              <w:t>D7</w:t>
            </w:r>
          </w:p>
        </w:tc>
        <w:tc>
          <w:tcPr>
            <w:tcW w:w="0" w:type="auto"/>
            <w:tcBorders>
              <w:top w:val="triple" w:sz="2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5D8C2774" w14:textId="14C375F8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579E49AA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7AE46D64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284584D3" w14:textId="57BADB49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605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79C5BAA0" w14:textId="77777777" w:rsidR="00434100" w:rsidRDefault="00434100" w:rsidP="00434100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 xml:space="preserve">Fizikçiler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İçin </w:t>
            </w:r>
          </w:p>
          <w:p w14:paraId="3292EE6E" w14:textId="77777777" w:rsidR="00434100" w:rsidRDefault="00434100" w:rsidP="00434100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t I</w:t>
            </w:r>
          </w:p>
          <w:p w14:paraId="49D1BEC3" w14:textId="77777777" w:rsidR="00434100" w:rsidRDefault="00434100" w:rsidP="00434100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0550EC" w14:textId="5EB9A009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3BF98A0A" w14:textId="7478B50E" w:rsidR="00434100" w:rsidRPr="00922221" w:rsidRDefault="00434100" w:rsidP="00434100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 Nurettin PİRİNÇÇİOĞLU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F317F84" w14:textId="3B000318" w:rsidR="00434100" w:rsidRPr="00B75C1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B75C12">
              <w:rPr>
                <w:sz w:val="18"/>
                <w:szCs w:val="18"/>
              </w:rPr>
              <w:t>10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8F5DBA5" w14:textId="57A2626E" w:rsidR="00434100" w:rsidRPr="00B75C12" w:rsidRDefault="00434100" w:rsidP="00434100">
            <w:pPr>
              <w:rPr>
                <w:bCs/>
                <w:sz w:val="18"/>
                <w:szCs w:val="18"/>
              </w:rPr>
            </w:pPr>
            <w:r w:rsidRPr="00B75C12">
              <w:rPr>
                <w:bCs/>
                <w:sz w:val="18"/>
                <w:szCs w:val="18"/>
              </w:rPr>
              <w:t>11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6AF829F9" w14:textId="210457C5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8361C">
              <w:rPr>
                <w:sz w:val="18"/>
                <w:szCs w:val="18"/>
              </w:rPr>
              <w:t>D7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D6F17EA" w14:textId="77994AC0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8361C">
              <w:rPr>
                <w:sz w:val="18"/>
                <w:szCs w:val="18"/>
              </w:rPr>
              <w:t>15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9F5398F" w14:textId="2517B2CC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8361C">
              <w:rPr>
                <w:sz w:val="18"/>
                <w:szCs w:val="18"/>
              </w:rPr>
              <w:t>11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FADFCB7" w14:textId="081E9DE7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8361C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0C4C330" w14:textId="5E1B5ADA" w:rsidR="00434100" w:rsidRPr="00D1676D" w:rsidRDefault="00D1676D" w:rsidP="00D1676D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1676D">
              <w:rPr>
                <w:sz w:val="18"/>
                <w:szCs w:val="18"/>
              </w:rPr>
              <w:t>09</w:t>
            </w:r>
            <w:r w:rsidR="00434100" w:rsidRPr="00D1676D">
              <w:rPr>
                <w:sz w:val="18"/>
                <w:szCs w:val="18"/>
              </w:rPr>
              <w:t>.01.202</w:t>
            </w:r>
            <w:r w:rsidRPr="00D1676D">
              <w:rPr>
                <w:sz w:val="18"/>
                <w:szCs w:val="18"/>
              </w:rPr>
              <w:t>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780BF96" w14:textId="1D995BDC" w:rsidR="00434100" w:rsidRPr="00D1676D" w:rsidRDefault="00D1676D" w:rsidP="00434100">
            <w:pPr>
              <w:spacing w:before="20" w:after="20"/>
              <w:rPr>
                <w:sz w:val="18"/>
                <w:szCs w:val="18"/>
              </w:rPr>
            </w:pPr>
            <w:r w:rsidRPr="00D1676D">
              <w:rPr>
                <w:sz w:val="18"/>
                <w:szCs w:val="18"/>
              </w:rPr>
              <w:t>13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142AB57" w14:textId="7A5D2FD0" w:rsidR="00434100" w:rsidRPr="00D1676D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1676D">
              <w:rPr>
                <w:sz w:val="18"/>
                <w:szCs w:val="18"/>
              </w:rPr>
              <w:t>D7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5B41E3E" w14:textId="47DB7F29" w:rsidR="00434100" w:rsidRPr="00D1676D" w:rsidRDefault="00D1676D" w:rsidP="00D1676D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1676D">
              <w:rPr>
                <w:sz w:val="18"/>
                <w:szCs w:val="18"/>
              </w:rPr>
              <w:t>30</w:t>
            </w:r>
            <w:r w:rsidR="00500378">
              <w:rPr>
                <w:sz w:val="18"/>
                <w:szCs w:val="18"/>
              </w:rPr>
              <w:t>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9F9111A" w14:textId="69C4CDEB" w:rsidR="00434100" w:rsidRPr="00D1676D" w:rsidRDefault="00D1676D" w:rsidP="00434100">
            <w:pPr>
              <w:spacing w:before="20" w:after="20"/>
              <w:rPr>
                <w:sz w:val="18"/>
                <w:szCs w:val="18"/>
              </w:rPr>
            </w:pPr>
            <w:r w:rsidRPr="00D1676D">
              <w:rPr>
                <w:sz w:val="18"/>
                <w:szCs w:val="18"/>
              </w:rPr>
              <w:t>13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631217D1" w14:textId="540E94DA" w:rsidR="00434100" w:rsidRPr="00D1676D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1676D">
              <w:rPr>
                <w:sz w:val="18"/>
                <w:szCs w:val="18"/>
              </w:rPr>
              <w:t>D7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4828930E" w14:textId="5876DEFB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4CFD7237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6E7CE6D5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48B05EAF" w14:textId="66064E11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607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312D293B" w14:textId="755F59D6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Diferansiyel Denklemler I</w:t>
            </w: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2C93851E" w14:textId="07364BE0" w:rsidR="00434100" w:rsidRPr="00922221" w:rsidRDefault="00434100" w:rsidP="00434100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 xml:space="preserve">Doç. </w:t>
            </w:r>
            <w:proofErr w:type="spellStart"/>
            <w:r w:rsidRPr="00922221">
              <w:rPr>
                <w:sz w:val="18"/>
                <w:szCs w:val="18"/>
              </w:rPr>
              <w:t>Dr</w:t>
            </w:r>
            <w:proofErr w:type="spellEnd"/>
            <w:r w:rsidRPr="00922221">
              <w:rPr>
                <w:sz w:val="18"/>
                <w:szCs w:val="18"/>
              </w:rPr>
              <w:t xml:space="preserve"> </w:t>
            </w:r>
            <w:proofErr w:type="spellStart"/>
            <w:r w:rsidRPr="00922221">
              <w:rPr>
                <w:sz w:val="18"/>
                <w:szCs w:val="18"/>
              </w:rPr>
              <w:t>F.Figen</w:t>
            </w:r>
            <w:proofErr w:type="spellEnd"/>
            <w:r w:rsidRPr="00922221">
              <w:rPr>
                <w:sz w:val="18"/>
                <w:szCs w:val="18"/>
              </w:rPr>
              <w:t xml:space="preserve"> BİNBAY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2668AB8" w14:textId="04DD69AA" w:rsidR="00434100" w:rsidRPr="001568BB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Pr="001568BB">
              <w:rPr>
                <w:sz w:val="18"/>
                <w:szCs w:val="18"/>
              </w:rPr>
              <w:t>.11.202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2E47EE0" w14:textId="53F6732B" w:rsidR="00434100" w:rsidRPr="001568BB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1568BB">
              <w:rPr>
                <w:sz w:val="18"/>
                <w:szCs w:val="18"/>
              </w:rPr>
              <w:t>10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32E41C89" w14:textId="364DA6D6" w:rsidR="00434100" w:rsidRPr="001568BB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568BB">
              <w:rPr>
                <w:sz w:val="18"/>
                <w:szCs w:val="18"/>
              </w:rPr>
              <w:t>D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4278058" w14:textId="6D4E9F4B" w:rsidR="00434100" w:rsidRPr="001568BB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A73A23C" w14:textId="6052B3D7" w:rsidR="00434100" w:rsidRPr="001568BB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568BB">
              <w:rPr>
                <w:sz w:val="18"/>
                <w:szCs w:val="18"/>
              </w:rPr>
              <w:t>10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123B1C9" w14:textId="6F48C7F1" w:rsidR="00434100" w:rsidRPr="001568BB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568BB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1684BA1" w14:textId="0F837B0A" w:rsidR="00434100" w:rsidRPr="00500378" w:rsidRDefault="00500378" w:rsidP="00500378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00378">
              <w:rPr>
                <w:sz w:val="18"/>
                <w:szCs w:val="18"/>
              </w:rPr>
              <w:t>08</w:t>
            </w:r>
            <w:r w:rsidR="00434100" w:rsidRPr="00500378">
              <w:rPr>
                <w:sz w:val="18"/>
                <w:szCs w:val="18"/>
              </w:rPr>
              <w:t>.01.202</w:t>
            </w:r>
            <w:r w:rsidRPr="00500378">
              <w:rPr>
                <w:sz w:val="18"/>
                <w:szCs w:val="18"/>
              </w:rPr>
              <w:t>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92A30A2" w14:textId="61549955" w:rsidR="00434100" w:rsidRPr="00500378" w:rsidRDefault="00500378" w:rsidP="00434100">
            <w:pPr>
              <w:spacing w:before="20" w:after="20"/>
              <w:rPr>
                <w:sz w:val="18"/>
                <w:szCs w:val="18"/>
              </w:rPr>
            </w:pPr>
            <w:r w:rsidRPr="00500378">
              <w:rPr>
                <w:sz w:val="18"/>
                <w:szCs w:val="18"/>
              </w:rPr>
              <w:t>13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298AC30" w14:textId="4AEA578B" w:rsidR="00434100" w:rsidRPr="00500378" w:rsidRDefault="00434100" w:rsidP="00500378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00378">
              <w:rPr>
                <w:sz w:val="18"/>
                <w:szCs w:val="18"/>
              </w:rPr>
              <w:t>D</w:t>
            </w:r>
            <w:r w:rsidR="00500378" w:rsidRPr="00500378">
              <w:rPr>
                <w:sz w:val="18"/>
                <w:szCs w:val="18"/>
              </w:rPr>
              <w:t>6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6129882" w14:textId="181701BC" w:rsidR="00434100" w:rsidRPr="00500378" w:rsidRDefault="00500378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00378">
              <w:rPr>
                <w:sz w:val="18"/>
                <w:szCs w:val="18"/>
              </w:rPr>
              <w:t>29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C7C517A" w14:textId="07C7E617" w:rsidR="00434100" w:rsidRPr="00500378" w:rsidRDefault="00500378" w:rsidP="00434100">
            <w:pPr>
              <w:spacing w:before="20" w:after="20"/>
              <w:rPr>
                <w:sz w:val="18"/>
                <w:szCs w:val="18"/>
              </w:rPr>
            </w:pPr>
            <w:r w:rsidRPr="00500378">
              <w:rPr>
                <w:sz w:val="18"/>
                <w:szCs w:val="18"/>
              </w:rPr>
              <w:t>13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684E669F" w14:textId="360F5B23" w:rsidR="00434100" w:rsidRPr="00500378" w:rsidRDefault="00434100" w:rsidP="00500378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00378">
              <w:rPr>
                <w:sz w:val="18"/>
                <w:szCs w:val="18"/>
              </w:rPr>
              <w:t>D</w:t>
            </w:r>
            <w:r w:rsidR="00500378" w:rsidRPr="00500378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22C3CF89" w14:textId="63AE741E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007A6D21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321391B5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33C98B8B" w14:textId="3A906FE6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641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5FB3594" w14:textId="47A05E04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 xml:space="preserve">Dalgalar ve Optik </w:t>
            </w:r>
            <w:proofErr w:type="spellStart"/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21433FB1" w14:textId="272DAECF" w:rsidR="00434100" w:rsidRPr="00922221" w:rsidRDefault="00434100" w:rsidP="00434100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 Gülten KAVAK BALCI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BEF235F" w14:textId="616A45B0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8361C">
              <w:rPr>
                <w:sz w:val="18"/>
                <w:szCs w:val="18"/>
              </w:rPr>
              <w:t>11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02CC496" w14:textId="232B721A" w:rsidR="00434100" w:rsidRPr="0088361C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88361C">
              <w:rPr>
                <w:sz w:val="18"/>
                <w:szCs w:val="18"/>
              </w:rPr>
              <w:t>14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207E7680" w14:textId="5798956A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proofErr w:type="spellStart"/>
            <w:r w:rsidRPr="0088361C">
              <w:rPr>
                <w:sz w:val="18"/>
                <w:szCs w:val="18"/>
              </w:rPr>
              <w:t>Mek</w:t>
            </w:r>
            <w:proofErr w:type="spellEnd"/>
            <w:r w:rsidRPr="0088361C">
              <w:rPr>
                <w:sz w:val="18"/>
                <w:szCs w:val="18"/>
              </w:rPr>
              <w:t xml:space="preserve">. </w:t>
            </w:r>
            <w:proofErr w:type="spellStart"/>
            <w:r w:rsidRPr="0088361C">
              <w:rPr>
                <w:sz w:val="18"/>
                <w:szCs w:val="18"/>
              </w:rPr>
              <w:t>Lab</w:t>
            </w:r>
            <w:proofErr w:type="spellEnd"/>
            <w:r w:rsidRPr="0088361C">
              <w:rPr>
                <w:sz w:val="18"/>
                <w:szCs w:val="18"/>
              </w:rPr>
              <w:t>.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E94D555" w14:textId="3EC0C588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8361C">
              <w:rPr>
                <w:sz w:val="18"/>
                <w:szCs w:val="18"/>
              </w:rPr>
              <w:t>16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EC8E6A3" w14:textId="7765B6AB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8361C">
              <w:rPr>
                <w:sz w:val="18"/>
                <w:szCs w:val="18"/>
              </w:rPr>
              <w:t>14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C44BD01" w14:textId="63F0608F" w:rsidR="00434100" w:rsidRPr="0088361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proofErr w:type="spellStart"/>
            <w:r w:rsidRPr="0088361C">
              <w:rPr>
                <w:sz w:val="18"/>
                <w:szCs w:val="18"/>
              </w:rPr>
              <w:t>Mek</w:t>
            </w:r>
            <w:proofErr w:type="spellEnd"/>
            <w:r w:rsidRPr="0088361C">
              <w:rPr>
                <w:sz w:val="18"/>
                <w:szCs w:val="18"/>
              </w:rPr>
              <w:t xml:space="preserve">. </w:t>
            </w:r>
            <w:proofErr w:type="spellStart"/>
            <w:r w:rsidRPr="0088361C">
              <w:rPr>
                <w:sz w:val="18"/>
                <w:szCs w:val="18"/>
              </w:rPr>
              <w:t>Lab</w:t>
            </w:r>
            <w:proofErr w:type="spellEnd"/>
            <w:r w:rsidRPr="0088361C">
              <w:rPr>
                <w:sz w:val="18"/>
                <w:szCs w:val="18"/>
              </w:rPr>
              <w:t>.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4139546" w14:textId="14806C8B" w:rsidR="00434100" w:rsidRPr="008E589C" w:rsidRDefault="00434100" w:rsidP="008E589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E589C">
              <w:rPr>
                <w:sz w:val="18"/>
                <w:szCs w:val="18"/>
              </w:rPr>
              <w:t>07.01.202</w:t>
            </w:r>
            <w:r w:rsidR="008E589C">
              <w:rPr>
                <w:sz w:val="18"/>
                <w:szCs w:val="18"/>
              </w:rPr>
              <w:t>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E5263F6" w14:textId="5A21C7F7" w:rsidR="00434100" w:rsidRPr="008E589C" w:rsidRDefault="008E589C" w:rsidP="0043410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9D1C3C9" w14:textId="5AEAD934" w:rsidR="00434100" w:rsidRPr="008E589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proofErr w:type="spellStart"/>
            <w:r w:rsidRPr="008E589C">
              <w:rPr>
                <w:sz w:val="18"/>
                <w:szCs w:val="18"/>
              </w:rPr>
              <w:t>Mek</w:t>
            </w:r>
            <w:proofErr w:type="spellEnd"/>
            <w:r w:rsidRPr="008E589C">
              <w:rPr>
                <w:sz w:val="18"/>
                <w:szCs w:val="18"/>
              </w:rPr>
              <w:t xml:space="preserve">. </w:t>
            </w:r>
            <w:proofErr w:type="spellStart"/>
            <w:r w:rsidRPr="008E589C">
              <w:rPr>
                <w:sz w:val="18"/>
                <w:szCs w:val="18"/>
              </w:rPr>
              <w:t>Lab</w:t>
            </w:r>
            <w:proofErr w:type="spellEnd"/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F50D3AF" w14:textId="70A6EED6" w:rsidR="00434100" w:rsidRPr="008E589C" w:rsidRDefault="00434100" w:rsidP="008E589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E589C">
              <w:rPr>
                <w:sz w:val="18"/>
                <w:szCs w:val="18"/>
              </w:rPr>
              <w:t>28.01.202</w:t>
            </w:r>
            <w:r w:rsidR="008E589C"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AD59600" w14:textId="770FF9AF" w:rsidR="00434100" w:rsidRPr="008E589C" w:rsidRDefault="008E589C" w:rsidP="0043410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5EE84508" w14:textId="26F09296" w:rsidR="00434100" w:rsidRPr="008E589C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proofErr w:type="spellStart"/>
            <w:r w:rsidRPr="008E589C">
              <w:rPr>
                <w:sz w:val="18"/>
                <w:szCs w:val="18"/>
              </w:rPr>
              <w:t>Mek</w:t>
            </w:r>
            <w:proofErr w:type="spellEnd"/>
            <w:r w:rsidRPr="008E589C">
              <w:rPr>
                <w:sz w:val="18"/>
                <w:szCs w:val="18"/>
              </w:rPr>
              <w:t xml:space="preserve">. </w:t>
            </w:r>
            <w:proofErr w:type="spellStart"/>
            <w:r w:rsidRPr="008E589C">
              <w:rPr>
                <w:sz w:val="18"/>
                <w:szCs w:val="18"/>
              </w:rPr>
              <w:t>Lab</w:t>
            </w:r>
            <w:proofErr w:type="spellEnd"/>
            <w:r w:rsidRPr="008E589C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0FAD253E" w14:textId="1AE240D5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71510784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73B947E7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26085C9C" w14:textId="599E0020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623</w:t>
            </w:r>
          </w:p>
        </w:tc>
        <w:tc>
          <w:tcPr>
            <w:tcW w:w="1550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29D59D12" w14:textId="4A3E7868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Fizik ve Felsefe</w:t>
            </w:r>
          </w:p>
        </w:tc>
        <w:tc>
          <w:tcPr>
            <w:tcW w:w="1880" w:type="dxa"/>
            <w:tcBorders>
              <w:bottom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2F79190" w14:textId="15B80DAF" w:rsidR="00434100" w:rsidRPr="00922221" w:rsidRDefault="00434100" w:rsidP="00434100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Prof.Dr</w:t>
            </w:r>
            <w:proofErr w:type="spellEnd"/>
            <w:r w:rsidRPr="00922221">
              <w:rPr>
                <w:sz w:val="18"/>
                <w:szCs w:val="18"/>
              </w:rPr>
              <w:t>. Sezai ASUBAY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E97E281" w14:textId="2703AEEC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1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3D95A9D" w14:textId="09DFC5D0" w:rsidR="00434100" w:rsidRPr="00DA57A9" w:rsidRDefault="00434100" w:rsidP="00434100">
            <w:pPr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5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54760B3B" w14:textId="734CCEF5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F99BA3D" w14:textId="7656C718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78A8DE6" w14:textId="281AF695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5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972A54A" w14:textId="6B2C43D2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E3C07F0" w14:textId="76345437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6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0094600" w14:textId="508FA602" w:rsidR="00434100" w:rsidRPr="00DA57A9" w:rsidRDefault="00434100" w:rsidP="0043410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ECF303D" w14:textId="31E08773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D7A5D85" w14:textId="0DB90FC3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  <w:r w:rsidRPr="00DA57A9">
              <w:rPr>
                <w:sz w:val="18"/>
                <w:szCs w:val="18"/>
              </w:rPr>
              <w:t>.01.202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A626420" w14:textId="0F9E5C2C" w:rsidR="00434100" w:rsidRPr="00DA57A9" w:rsidRDefault="00434100" w:rsidP="0043410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1BA7EAEE" w14:textId="4942BD87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13EC74FF" w14:textId="46B816A1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0F0D911E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4C9A4B96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5652A46A" w14:textId="4E10ADB6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625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3B7A5811" w14:textId="3EF4BD58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Fizik için İngilizce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63EAF27D" w14:textId="0F944BC8" w:rsidR="00434100" w:rsidRPr="00922221" w:rsidRDefault="00434100" w:rsidP="00434100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Prof.Dr</w:t>
            </w:r>
            <w:proofErr w:type="spellEnd"/>
            <w:r w:rsidRPr="00922221">
              <w:rPr>
                <w:sz w:val="18"/>
                <w:szCs w:val="18"/>
              </w:rPr>
              <w:t>. Sezai ASUBAY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7659A39" w14:textId="0297BBE6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0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FDA5D5E" w14:textId="29265562" w:rsidR="00434100" w:rsidRPr="00DA57A9" w:rsidRDefault="00434100" w:rsidP="00B2007A">
            <w:pPr>
              <w:spacing w:before="20" w:after="20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</w:t>
            </w:r>
            <w:r w:rsidR="00B2007A">
              <w:rPr>
                <w:sz w:val="18"/>
                <w:szCs w:val="18"/>
              </w:rPr>
              <w:t>4</w:t>
            </w:r>
            <w:r w:rsidRPr="00DA57A9">
              <w:rPr>
                <w:sz w:val="18"/>
                <w:szCs w:val="18"/>
              </w:rPr>
              <w:t>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173C9EC4" w14:textId="6D652837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BA380D9" w14:textId="7DF67482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5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A92CECA" w14:textId="0C633B5F" w:rsidR="00434100" w:rsidRPr="00DA57A9" w:rsidRDefault="00434100" w:rsidP="00B2007A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</w:t>
            </w:r>
            <w:r w:rsidR="00B2007A">
              <w:rPr>
                <w:sz w:val="18"/>
                <w:szCs w:val="18"/>
              </w:rPr>
              <w:t>4</w:t>
            </w:r>
            <w:r w:rsidRPr="00DA57A9">
              <w:rPr>
                <w:sz w:val="18"/>
                <w:szCs w:val="18"/>
              </w:rPr>
              <w:t>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D13D994" w14:textId="79142844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D8EAD1A" w14:textId="206DD111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05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59389F8" w14:textId="2FFA37AB" w:rsidR="00434100" w:rsidRPr="00DA57A9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3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820F2E5" w14:textId="2D366155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3130226" w14:textId="1A40B4ED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26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B46462A" w14:textId="3F69A0AB" w:rsidR="00434100" w:rsidRPr="00DA57A9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3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1FEBBB6" w14:textId="52459F47" w:rsidR="00434100" w:rsidRPr="00DA57A9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2473F1BC" w14:textId="2E193495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1064643C" w14:textId="77777777" w:rsidTr="00434100">
        <w:trPr>
          <w:cantSplit/>
          <w:trHeight w:val="394"/>
        </w:trPr>
        <w:tc>
          <w:tcPr>
            <w:tcW w:w="335" w:type="dxa"/>
            <w:vMerge w:val="restart"/>
            <w:tcBorders>
              <w:top w:val="triple" w:sz="2" w:space="0" w:color="000000"/>
              <w:left w:val="single" w:sz="18" w:space="0" w:color="000000"/>
            </w:tcBorders>
            <w:shd w:val="clear" w:color="auto" w:fill="auto"/>
            <w:vAlign w:val="center"/>
          </w:tcPr>
          <w:p w14:paraId="4774E3D2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0718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48" w:type="dxa"/>
            <w:tcBorders>
              <w:top w:val="triple" w:sz="2" w:space="0" w:color="000000"/>
              <w:bottom w:val="single" w:sz="4" w:space="0" w:color="808080"/>
            </w:tcBorders>
            <w:shd w:val="clear" w:color="auto" w:fill="auto"/>
            <w:vAlign w:val="center"/>
          </w:tcPr>
          <w:p w14:paraId="6A54D8A3" w14:textId="1E44CE61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701</w:t>
            </w:r>
          </w:p>
        </w:tc>
        <w:tc>
          <w:tcPr>
            <w:tcW w:w="1550" w:type="dxa"/>
            <w:tcBorders>
              <w:top w:val="triple" w:sz="2" w:space="0" w:color="000000"/>
              <w:bottom w:val="single" w:sz="4" w:space="0" w:color="808080"/>
            </w:tcBorders>
            <w:shd w:val="clear" w:color="auto" w:fill="auto"/>
            <w:vAlign w:val="center"/>
          </w:tcPr>
          <w:p w14:paraId="5407CDE4" w14:textId="60EDCFAB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Kuantum Fiziği I</w:t>
            </w: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1880" w:type="dxa"/>
            <w:tcBorders>
              <w:top w:val="triple" w:sz="2" w:space="0" w:color="000000"/>
              <w:bottom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4A727427" w14:textId="047336DC" w:rsidR="00434100" w:rsidRPr="00922221" w:rsidRDefault="00434100" w:rsidP="00434100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 Nurettin PİRİNÇÇİOĞLU</w:t>
            </w:r>
          </w:p>
        </w:tc>
        <w:tc>
          <w:tcPr>
            <w:tcW w:w="1052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3DECB38" w14:textId="7B76D31D" w:rsidR="00434100" w:rsidRPr="00AD6907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D6907">
              <w:rPr>
                <w:sz w:val="18"/>
                <w:szCs w:val="18"/>
              </w:rPr>
              <w:t>13.11.2025</w:t>
            </w:r>
          </w:p>
        </w:tc>
        <w:tc>
          <w:tcPr>
            <w:tcW w:w="671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526EF06" w14:textId="2E7CE4BC" w:rsidR="00434100" w:rsidRPr="00AD6907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AD6907">
              <w:rPr>
                <w:sz w:val="18"/>
                <w:szCs w:val="18"/>
              </w:rPr>
              <w:t>13.00</w:t>
            </w:r>
          </w:p>
        </w:tc>
        <w:tc>
          <w:tcPr>
            <w:tcW w:w="630" w:type="dxa"/>
            <w:tcBorders>
              <w:top w:val="triple" w:sz="2" w:space="0" w:color="000000"/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31AC7E31" w14:textId="71C45087" w:rsidR="00434100" w:rsidRPr="00AD6907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D6907">
              <w:rPr>
                <w:sz w:val="18"/>
                <w:szCs w:val="18"/>
              </w:rPr>
              <w:t>D7</w:t>
            </w:r>
          </w:p>
        </w:tc>
        <w:tc>
          <w:tcPr>
            <w:tcW w:w="1050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171DC71" w14:textId="5D331B63" w:rsidR="00434100" w:rsidRPr="00AD6907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D6907">
              <w:rPr>
                <w:sz w:val="18"/>
                <w:szCs w:val="18"/>
              </w:rPr>
              <w:t>27.12.2025</w:t>
            </w:r>
          </w:p>
        </w:tc>
        <w:tc>
          <w:tcPr>
            <w:tcW w:w="655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822AF32" w14:textId="2B8CE5D4" w:rsidR="00434100" w:rsidRPr="00AD6907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D6907">
              <w:rPr>
                <w:sz w:val="18"/>
                <w:szCs w:val="18"/>
              </w:rPr>
              <w:t>10.00</w:t>
            </w:r>
          </w:p>
        </w:tc>
        <w:tc>
          <w:tcPr>
            <w:tcW w:w="761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5A7EA53" w14:textId="265D91B9" w:rsidR="00434100" w:rsidRPr="00AD6907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D6907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D57833" w14:textId="0E7C5AD4" w:rsidR="00434100" w:rsidRPr="00090F7E" w:rsidRDefault="00090F7E" w:rsidP="00090F7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434100" w:rsidRPr="00090F7E">
              <w:rPr>
                <w:sz w:val="18"/>
                <w:szCs w:val="18"/>
              </w:rPr>
              <w:t>.01.202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828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97114B8" w14:textId="5F49B1FE" w:rsidR="00434100" w:rsidRPr="00090F7E" w:rsidRDefault="00090F7E" w:rsidP="0043410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234A8AA" w14:textId="29BDABCE" w:rsidR="00434100" w:rsidRPr="00090F7E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90F7E">
              <w:rPr>
                <w:sz w:val="18"/>
                <w:szCs w:val="18"/>
              </w:rPr>
              <w:t>D7</w:t>
            </w:r>
          </w:p>
        </w:tc>
        <w:tc>
          <w:tcPr>
            <w:tcW w:w="1064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9376915" w14:textId="63A7767A" w:rsidR="00434100" w:rsidRPr="00090F7E" w:rsidRDefault="00090F7E" w:rsidP="00090F7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  <w:r w:rsidR="00434100" w:rsidRPr="00090F7E">
              <w:rPr>
                <w:sz w:val="18"/>
                <w:szCs w:val="18"/>
              </w:rPr>
              <w:t>.01.202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DC7370E" w14:textId="1E714C74" w:rsidR="00434100" w:rsidRPr="00090F7E" w:rsidRDefault="00090F7E" w:rsidP="0043410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top w:val="triple" w:sz="2" w:space="0" w:color="000000"/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2E97C132" w14:textId="69463C4F" w:rsidR="00434100" w:rsidRPr="00090F7E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90F7E">
              <w:rPr>
                <w:sz w:val="18"/>
                <w:szCs w:val="18"/>
              </w:rPr>
              <w:t>D7</w:t>
            </w:r>
          </w:p>
        </w:tc>
        <w:tc>
          <w:tcPr>
            <w:tcW w:w="0" w:type="auto"/>
            <w:tcBorders>
              <w:top w:val="triple" w:sz="2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</w:tcPr>
          <w:p w14:paraId="0EDB5BFB" w14:textId="15788825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FE6E7F" w:rsidRPr="00E0718F" w14:paraId="550A1EDE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7666002D" w14:textId="77777777" w:rsidR="00FE6E7F" w:rsidRPr="00E0718F" w:rsidRDefault="00FE6E7F" w:rsidP="00FE6E7F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4221A8E5" w14:textId="1A68D285" w:rsidR="00FE6E7F" w:rsidRPr="00922221" w:rsidRDefault="00FE6E7F" w:rsidP="00FE6E7F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703</w:t>
            </w:r>
          </w:p>
        </w:tc>
        <w:tc>
          <w:tcPr>
            <w:tcW w:w="1550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20593E6C" w14:textId="3B67DBD2" w:rsidR="00FE6E7F" w:rsidRPr="00922221" w:rsidRDefault="00FE6E7F" w:rsidP="00FE6E7F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Elektronik</w:t>
            </w:r>
          </w:p>
        </w:tc>
        <w:tc>
          <w:tcPr>
            <w:tcW w:w="1880" w:type="dxa"/>
            <w:tcBorders>
              <w:bottom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4B516589" w14:textId="612D51B4" w:rsidR="00FE6E7F" w:rsidRPr="00922221" w:rsidRDefault="00FE6E7F" w:rsidP="00FE6E7F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 M. Enver AYDIN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CB11995" w14:textId="0BAF0385" w:rsidR="00FE6E7F" w:rsidRPr="00146C4C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Pr="00146C4C">
              <w:rPr>
                <w:sz w:val="18"/>
                <w:szCs w:val="18"/>
              </w:rPr>
              <w:t>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12F1052" w14:textId="296B0592" w:rsidR="00FE6E7F" w:rsidRPr="00146C4C" w:rsidRDefault="00FE6E7F" w:rsidP="00FE6E7F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4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591CD32" w14:textId="0A4BDE7C" w:rsidR="00FE6E7F" w:rsidRPr="00146C4C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46C4C">
              <w:rPr>
                <w:sz w:val="18"/>
                <w:szCs w:val="18"/>
              </w:rPr>
              <w:t>D7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799B81" w14:textId="1FFD6FE9" w:rsidR="00FE6E7F" w:rsidRPr="00146C4C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Pr="00146C4C">
              <w:rPr>
                <w:sz w:val="18"/>
                <w:szCs w:val="18"/>
              </w:rPr>
              <w:t>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54F8CDE" w14:textId="61339B1A" w:rsidR="00FE6E7F" w:rsidRPr="00146C4C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Pr="00146C4C">
              <w:rPr>
                <w:sz w:val="18"/>
                <w:szCs w:val="18"/>
              </w:rPr>
              <w:t>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7DC1BE8" w14:textId="497B1EDC" w:rsidR="00FE6E7F" w:rsidRPr="00146C4C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46C4C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2276568" w14:textId="20BFE84C" w:rsidR="00FE6E7F" w:rsidRPr="00146C4C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CB73F9">
              <w:rPr>
                <w:sz w:val="18"/>
                <w:szCs w:val="18"/>
              </w:rPr>
              <w:t>06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C69FD42" w14:textId="06D8B682" w:rsidR="00FE6E7F" w:rsidRPr="00146C4C" w:rsidRDefault="00FE6E7F" w:rsidP="00FE6E7F">
            <w:pPr>
              <w:spacing w:before="20" w:after="20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9258279" w14:textId="65036921" w:rsidR="00FE6E7F" w:rsidRPr="00146C4C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CB73F9">
              <w:rPr>
                <w:sz w:val="18"/>
                <w:szCs w:val="18"/>
              </w:rPr>
              <w:t>D7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F0B5053" w14:textId="440857DF" w:rsidR="00FE6E7F" w:rsidRPr="00146C4C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CB73F9">
              <w:rPr>
                <w:sz w:val="18"/>
                <w:szCs w:val="18"/>
              </w:rPr>
              <w:t>27.01.202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0153700" w14:textId="5570F924" w:rsidR="00FE6E7F" w:rsidRPr="00146C4C" w:rsidRDefault="00FE6E7F" w:rsidP="00FE6E7F">
            <w:pPr>
              <w:spacing w:before="20" w:after="20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8EBD358" w14:textId="6CDD3566" w:rsidR="00FE6E7F" w:rsidRPr="00146C4C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CB73F9">
              <w:rPr>
                <w:sz w:val="18"/>
                <w:szCs w:val="18"/>
              </w:rPr>
              <w:t>D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18" w:space="0" w:color="000000"/>
            </w:tcBorders>
            <w:shd w:val="clear" w:color="auto" w:fill="auto"/>
          </w:tcPr>
          <w:p w14:paraId="5A17905D" w14:textId="7CD8FD8B" w:rsidR="00FE6E7F" w:rsidRPr="009D5155" w:rsidRDefault="00FE6E7F" w:rsidP="00FE6E7F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0B672A18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004F17C0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754EBFD8" w14:textId="13D85A55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705</w:t>
            </w:r>
          </w:p>
        </w:tc>
        <w:tc>
          <w:tcPr>
            <w:tcW w:w="1550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6922A9EB" w14:textId="36090A2E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Klasik Mekanik</w:t>
            </w:r>
          </w:p>
        </w:tc>
        <w:tc>
          <w:tcPr>
            <w:tcW w:w="1880" w:type="dxa"/>
            <w:tcBorders>
              <w:bottom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71DD8C89" w14:textId="47BB6E77" w:rsidR="00434100" w:rsidRPr="00922221" w:rsidRDefault="00434100" w:rsidP="00434100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 xml:space="preserve">Doç. Dr. </w:t>
            </w:r>
            <w:proofErr w:type="spellStart"/>
            <w:r w:rsidRPr="00922221">
              <w:rPr>
                <w:sz w:val="18"/>
                <w:szCs w:val="18"/>
              </w:rPr>
              <w:t>F.Figen</w:t>
            </w:r>
            <w:proofErr w:type="spellEnd"/>
            <w:r w:rsidRPr="00922221">
              <w:rPr>
                <w:sz w:val="18"/>
                <w:szCs w:val="18"/>
              </w:rPr>
              <w:t xml:space="preserve"> BİNBAY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6560C0" w14:textId="48F02196" w:rsidR="00434100" w:rsidRPr="00F16E11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16E11">
              <w:rPr>
                <w:sz w:val="18"/>
                <w:szCs w:val="18"/>
              </w:rPr>
              <w:t>15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3D7EB0" w14:textId="645255DA" w:rsidR="00434100" w:rsidRPr="00F16E11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F16E11">
              <w:rPr>
                <w:sz w:val="18"/>
                <w:szCs w:val="18"/>
              </w:rPr>
              <w:t>11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61321714" w14:textId="4F8718E2" w:rsidR="00434100" w:rsidRPr="00F16E11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16E11">
              <w:rPr>
                <w:sz w:val="18"/>
                <w:szCs w:val="18"/>
              </w:rPr>
              <w:t>D7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9AC3EBE" w14:textId="27AC5177" w:rsidR="00434100" w:rsidRPr="00F16E11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F16E11">
              <w:rPr>
                <w:sz w:val="18"/>
                <w:szCs w:val="18"/>
              </w:rPr>
              <w:t>17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FEFEF1E" w14:textId="26DEAAF4" w:rsidR="00434100" w:rsidRPr="00F16E11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16E11">
              <w:rPr>
                <w:sz w:val="18"/>
                <w:szCs w:val="18"/>
              </w:rPr>
              <w:t>11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2B5218B" w14:textId="364D7A54" w:rsidR="00434100" w:rsidRPr="00F16E11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16E11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9D4D4EC" w14:textId="5FAE473D" w:rsidR="00434100" w:rsidRPr="00E11EB2" w:rsidRDefault="00E11EB2" w:rsidP="00090F7E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08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4F92C49" w14:textId="7C6DD2B7" w:rsidR="00434100" w:rsidRPr="00E11EB2" w:rsidRDefault="00E11EB2" w:rsidP="00434100">
            <w:pPr>
              <w:spacing w:before="20" w:after="20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624E275" w14:textId="4599857A" w:rsidR="00434100" w:rsidRPr="00E11EB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D7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010789A" w14:textId="0ADF6EC4" w:rsidR="00434100" w:rsidRPr="00E11EB2" w:rsidRDefault="00434100" w:rsidP="00090F7E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29.01.202</w:t>
            </w:r>
            <w:r w:rsidR="00090F7E" w:rsidRPr="00E11EB2"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2EF541B" w14:textId="30C1E934" w:rsidR="00434100" w:rsidRPr="00E11EB2" w:rsidRDefault="00E11EB2" w:rsidP="00434100">
            <w:pPr>
              <w:spacing w:before="20" w:after="20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127A7770" w14:textId="22C36125" w:rsidR="00434100" w:rsidRPr="00E11EB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D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18" w:space="0" w:color="000000"/>
            </w:tcBorders>
            <w:shd w:val="clear" w:color="auto" w:fill="auto"/>
          </w:tcPr>
          <w:p w14:paraId="7F44BF2D" w14:textId="1E25C3CC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5C379DAC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0FC6A13B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522404FD" w14:textId="2B3F53D1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741</w:t>
            </w:r>
          </w:p>
        </w:tc>
        <w:tc>
          <w:tcPr>
            <w:tcW w:w="1550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4AE02C5C" w14:textId="48B0C826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 xml:space="preserve">Elektronik </w:t>
            </w:r>
            <w:proofErr w:type="spellStart"/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1880" w:type="dxa"/>
            <w:tcBorders>
              <w:bottom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77A333F" w14:textId="7E070EFE" w:rsidR="00434100" w:rsidRPr="00922221" w:rsidRDefault="00434100" w:rsidP="00434100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 M. Enver AYDIN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60CB387" w14:textId="2729B6D0" w:rsidR="00434100" w:rsidRPr="008F3FCB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F3FCB">
              <w:rPr>
                <w:sz w:val="18"/>
                <w:szCs w:val="18"/>
              </w:rPr>
              <w:t>11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050325C" w14:textId="15A980DA" w:rsidR="00434100" w:rsidRPr="008F3FCB" w:rsidRDefault="00434100" w:rsidP="00434100">
            <w:pPr>
              <w:spacing w:before="20" w:after="20"/>
              <w:rPr>
                <w:sz w:val="18"/>
                <w:szCs w:val="18"/>
              </w:rPr>
            </w:pPr>
            <w:r w:rsidRPr="008F3FCB">
              <w:rPr>
                <w:sz w:val="18"/>
                <w:szCs w:val="18"/>
              </w:rPr>
              <w:t>15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7FA8D80C" w14:textId="4A37AB62" w:rsidR="00434100" w:rsidRPr="008F3FCB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F3FCB">
              <w:rPr>
                <w:sz w:val="18"/>
                <w:szCs w:val="18"/>
              </w:rPr>
              <w:t xml:space="preserve">Elek. </w:t>
            </w:r>
            <w:proofErr w:type="spellStart"/>
            <w:r w:rsidRPr="008F3FCB">
              <w:rPr>
                <w:sz w:val="18"/>
                <w:szCs w:val="18"/>
              </w:rPr>
              <w:t>Lab</w:t>
            </w:r>
            <w:proofErr w:type="spellEnd"/>
            <w:r w:rsidRPr="008F3FCB">
              <w:rPr>
                <w:sz w:val="18"/>
                <w:szCs w:val="18"/>
              </w:rPr>
              <w:t>.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B754264" w14:textId="6F7B2B69" w:rsidR="00434100" w:rsidRPr="008F3FCB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F3FCB">
              <w:rPr>
                <w:sz w:val="18"/>
                <w:szCs w:val="18"/>
              </w:rPr>
              <w:t>26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C80BDE3" w14:textId="17C92173" w:rsidR="00434100" w:rsidRPr="008F3FCB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F3FCB">
              <w:rPr>
                <w:sz w:val="18"/>
                <w:szCs w:val="18"/>
              </w:rPr>
              <w:t>15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20172D9" w14:textId="0E748A8E" w:rsidR="00434100" w:rsidRPr="008F3FCB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8F3FCB">
              <w:rPr>
                <w:sz w:val="18"/>
                <w:szCs w:val="18"/>
              </w:rPr>
              <w:t xml:space="preserve">Elek. </w:t>
            </w:r>
            <w:proofErr w:type="spellStart"/>
            <w:r w:rsidRPr="008F3FCB">
              <w:rPr>
                <w:sz w:val="18"/>
                <w:szCs w:val="18"/>
              </w:rPr>
              <w:t>Lab</w:t>
            </w:r>
            <w:proofErr w:type="spellEnd"/>
            <w:r w:rsidRPr="008F3FCB">
              <w:rPr>
                <w:sz w:val="18"/>
                <w:szCs w:val="18"/>
              </w:rPr>
              <w:t>.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C9FD050" w14:textId="02B8A5EE" w:rsidR="00434100" w:rsidRPr="00E11EB2" w:rsidRDefault="00434100" w:rsidP="00090F7E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0</w:t>
            </w:r>
            <w:r w:rsidR="00E11EB2" w:rsidRPr="00E11EB2">
              <w:rPr>
                <w:sz w:val="18"/>
                <w:szCs w:val="18"/>
              </w:rPr>
              <w:t>9</w:t>
            </w:r>
            <w:r w:rsidRPr="00E11EB2">
              <w:rPr>
                <w:sz w:val="18"/>
                <w:szCs w:val="18"/>
              </w:rPr>
              <w:t>.01.202</w:t>
            </w:r>
            <w:r w:rsidR="00090F7E" w:rsidRPr="00E11EB2">
              <w:rPr>
                <w:sz w:val="18"/>
                <w:szCs w:val="18"/>
              </w:rPr>
              <w:t>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A0772F7" w14:textId="292EBB0D" w:rsidR="00434100" w:rsidRPr="00E11EB2" w:rsidRDefault="00090F7E" w:rsidP="00434100">
            <w:pPr>
              <w:spacing w:before="20" w:after="20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AD248C5" w14:textId="3899B6BD" w:rsidR="00434100" w:rsidRPr="00E11EB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 xml:space="preserve">Elek. </w:t>
            </w:r>
            <w:proofErr w:type="spellStart"/>
            <w:r w:rsidRPr="00E11EB2">
              <w:rPr>
                <w:sz w:val="18"/>
                <w:szCs w:val="18"/>
              </w:rPr>
              <w:t>Lab</w:t>
            </w:r>
            <w:proofErr w:type="spellEnd"/>
            <w:r w:rsidRPr="00E11EB2">
              <w:rPr>
                <w:sz w:val="18"/>
                <w:szCs w:val="18"/>
              </w:rPr>
              <w:t>.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03E7BA5" w14:textId="3463810B" w:rsidR="00434100" w:rsidRPr="00E11EB2" w:rsidRDefault="00E11EB2" w:rsidP="00090F7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  <w:r w:rsidR="00434100" w:rsidRPr="00E11EB2">
              <w:rPr>
                <w:sz w:val="18"/>
                <w:szCs w:val="18"/>
              </w:rPr>
              <w:t>.01.202</w:t>
            </w:r>
            <w:r w:rsidR="00090F7E" w:rsidRPr="00E11EB2"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81A26C2" w14:textId="2AC70C96" w:rsidR="00434100" w:rsidRPr="00E11EB2" w:rsidRDefault="00090F7E" w:rsidP="00434100">
            <w:pPr>
              <w:spacing w:before="20" w:after="20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2E4DB4B3" w14:textId="63BBBB20" w:rsidR="00434100" w:rsidRPr="00E11EB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 xml:space="preserve">Elek. </w:t>
            </w:r>
            <w:proofErr w:type="spellStart"/>
            <w:r w:rsidRPr="00E11EB2">
              <w:rPr>
                <w:sz w:val="18"/>
                <w:szCs w:val="18"/>
              </w:rPr>
              <w:t>Lab</w:t>
            </w:r>
            <w:proofErr w:type="spellEnd"/>
            <w:r w:rsidRPr="00E11EB2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18" w:space="0" w:color="000000"/>
            </w:tcBorders>
            <w:shd w:val="clear" w:color="auto" w:fill="auto"/>
          </w:tcPr>
          <w:p w14:paraId="7619F0CB" w14:textId="0164F3ED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2E8FB430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5CA8A820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46A8E5" w14:textId="58155FFF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723</w:t>
            </w:r>
          </w:p>
        </w:tc>
        <w:tc>
          <w:tcPr>
            <w:tcW w:w="15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CA27CB" w14:textId="1A34FA71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Maddesel Ortamda Elektromanyetizma</w:t>
            </w:r>
          </w:p>
        </w:tc>
        <w:tc>
          <w:tcPr>
            <w:tcW w:w="1880" w:type="dxa"/>
            <w:tcBorders>
              <w:bottom w:val="single" w:sz="4" w:space="0" w:color="auto"/>
              <w:right w:val="double" w:sz="12" w:space="0" w:color="808080"/>
            </w:tcBorders>
            <w:shd w:val="clear" w:color="auto" w:fill="auto"/>
            <w:vAlign w:val="center"/>
          </w:tcPr>
          <w:p w14:paraId="28655EFB" w14:textId="4E33D81D" w:rsidR="00434100" w:rsidRPr="00922221" w:rsidRDefault="00434100" w:rsidP="004341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etim Üyesi İlhan CANDAN</w:t>
            </w:r>
          </w:p>
        </w:tc>
        <w:tc>
          <w:tcPr>
            <w:tcW w:w="1052" w:type="dxa"/>
            <w:tcBorders>
              <w:left w:val="double" w:sz="12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14:paraId="53F97A8E" w14:textId="3802338F" w:rsidR="00434100" w:rsidRPr="00594DC8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94DC8">
              <w:rPr>
                <w:sz w:val="18"/>
                <w:szCs w:val="18"/>
              </w:rPr>
              <w:t>14.11.2025</w:t>
            </w:r>
          </w:p>
        </w:tc>
        <w:tc>
          <w:tcPr>
            <w:tcW w:w="671" w:type="dxa"/>
            <w:tcBorders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14:paraId="24DF7C58" w14:textId="21AB900A" w:rsidR="00434100" w:rsidRPr="00594DC8" w:rsidRDefault="00434100" w:rsidP="00434100">
            <w:pPr>
              <w:rPr>
                <w:sz w:val="18"/>
                <w:szCs w:val="18"/>
              </w:rPr>
            </w:pPr>
            <w:r w:rsidRPr="00594DC8">
              <w:rPr>
                <w:sz w:val="18"/>
                <w:szCs w:val="18"/>
              </w:rPr>
              <w:t>11.00</w:t>
            </w:r>
          </w:p>
        </w:tc>
        <w:tc>
          <w:tcPr>
            <w:tcW w:w="630" w:type="dxa"/>
            <w:tcBorders>
              <w:left w:val="single" w:sz="4" w:space="0" w:color="808080"/>
              <w:bottom w:val="single" w:sz="4" w:space="0" w:color="auto"/>
              <w:right w:val="double" w:sz="12" w:space="0" w:color="808080"/>
            </w:tcBorders>
            <w:shd w:val="clear" w:color="auto" w:fill="auto"/>
            <w:vAlign w:val="center"/>
          </w:tcPr>
          <w:p w14:paraId="2CB1FEE2" w14:textId="7E8143C5" w:rsidR="00434100" w:rsidRPr="00594DC8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94DC8">
              <w:rPr>
                <w:sz w:val="18"/>
                <w:szCs w:val="18"/>
              </w:rPr>
              <w:t>D7</w:t>
            </w:r>
          </w:p>
        </w:tc>
        <w:tc>
          <w:tcPr>
            <w:tcW w:w="1050" w:type="dxa"/>
            <w:tcBorders>
              <w:left w:val="double" w:sz="12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14:paraId="438BDF72" w14:textId="17E5EBC6" w:rsidR="00434100" w:rsidRPr="00594DC8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94DC8">
              <w:rPr>
                <w:sz w:val="18"/>
                <w:szCs w:val="18"/>
              </w:rPr>
              <w:t>24.12.2025</w:t>
            </w:r>
          </w:p>
        </w:tc>
        <w:tc>
          <w:tcPr>
            <w:tcW w:w="655" w:type="dxa"/>
            <w:tcBorders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14:paraId="6807ECDB" w14:textId="368F72B7" w:rsidR="00434100" w:rsidRPr="00594DC8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94DC8">
              <w:rPr>
                <w:sz w:val="18"/>
                <w:szCs w:val="18"/>
              </w:rPr>
              <w:t>15.00</w:t>
            </w:r>
          </w:p>
        </w:tc>
        <w:tc>
          <w:tcPr>
            <w:tcW w:w="761" w:type="dxa"/>
            <w:tcBorders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14:paraId="1316829A" w14:textId="6AC695C1" w:rsidR="00434100" w:rsidRPr="00594DC8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94DC8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14:paraId="619CF6C8" w14:textId="59D76926" w:rsidR="00434100" w:rsidRPr="00E11EB2" w:rsidRDefault="00E11EB2" w:rsidP="00090F7E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15</w:t>
            </w:r>
            <w:r w:rsidR="00434100" w:rsidRPr="00E11EB2">
              <w:rPr>
                <w:sz w:val="18"/>
                <w:szCs w:val="18"/>
              </w:rPr>
              <w:t>.01.202</w:t>
            </w:r>
            <w:r w:rsidR="00090F7E" w:rsidRPr="00E11EB2">
              <w:rPr>
                <w:sz w:val="18"/>
                <w:szCs w:val="18"/>
              </w:rPr>
              <w:t>6</w:t>
            </w:r>
          </w:p>
        </w:tc>
        <w:tc>
          <w:tcPr>
            <w:tcW w:w="828" w:type="dxa"/>
            <w:tcBorders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14:paraId="5DB43045" w14:textId="6A8CE8A6" w:rsidR="00434100" w:rsidRPr="00E11EB2" w:rsidRDefault="00E11EB2" w:rsidP="00434100">
            <w:pPr>
              <w:spacing w:before="20" w:after="20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14:paraId="64ACAA32" w14:textId="06AB7A74" w:rsidR="00434100" w:rsidRPr="00E11EB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D7</w:t>
            </w:r>
          </w:p>
        </w:tc>
        <w:tc>
          <w:tcPr>
            <w:tcW w:w="1064" w:type="dxa"/>
            <w:tcBorders>
              <w:left w:val="double" w:sz="12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14:paraId="4F0A25EB" w14:textId="776D2944" w:rsidR="00434100" w:rsidRPr="00E11EB2" w:rsidRDefault="00E11EB2" w:rsidP="00E11EB2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29</w:t>
            </w:r>
            <w:r w:rsidR="00434100" w:rsidRPr="00E11EB2">
              <w:rPr>
                <w:sz w:val="18"/>
                <w:szCs w:val="18"/>
              </w:rPr>
              <w:t>.01.202</w:t>
            </w:r>
            <w:r w:rsidR="00090F7E" w:rsidRPr="00E11EB2">
              <w:rPr>
                <w:sz w:val="18"/>
                <w:szCs w:val="18"/>
              </w:rPr>
              <w:t>6</w:t>
            </w:r>
          </w:p>
        </w:tc>
        <w:tc>
          <w:tcPr>
            <w:tcW w:w="682" w:type="dxa"/>
            <w:tcBorders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vAlign w:val="center"/>
          </w:tcPr>
          <w:p w14:paraId="535D7579" w14:textId="03D490D2" w:rsidR="00434100" w:rsidRPr="00E11EB2" w:rsidRDefault="00E11EB2" w:rsidP="00434100">
            <w:pPr>
              <w:spacing w:before="20" w:after="20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left w:val="single" w:sz="4" w:space="0" w:color="808080"/>
              <w:bottom w:val="single" w:sz="4" w:space="0" w:color="auto"/>
              <w:right w:val="double" w:sz="12" w:space="0" w:color="808080"/>
            </w:tcBorders>
            <w:shd w:val="clear" w:color="auto" w:fill="auto"/>
            <w:vAlign w:val="center"/>
          </w:tcPr>
          <w:p w14:paraId="43707946" w14:textId="64B7F698" w:rsidR="00434100" w:rsidRPr="00E11EB2" w:rsidRDefault="00434100" w:rsidP="00434100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1EB2">
              <w:rPr>
                <w:sz w:val="18"/>
                <w:szCs w:val="18"/>
              </w:rPr>
              <w:t>D7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18" w:space="0" w:color="000000"/>
            </w:tcBorders>
            <w:shd w:val="clear" w:color="auto" w:fill="auto"/>
            <w:vAlign w:val="center"/>
          </w:tcPr>
          <w:p w14:paraId="4CE955DC" w14:textId="62BBDCE4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77EAB2EA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  <w:bottom w:val="single" w:sz="18" w:space="0" w:color="000000"/>
            </w:tcBorders>
            <w:shd w:val="clear" w:color="auto" w:fill="auto"/>
          </w:tcPr>
          <w:p w14:paraId="5A00520E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top w:val="single" w:sz="4" w:space="0" w:color="auto"/>
              <w:bottom w:val="single" w:sz="18" w:space="0" w:color="000000"/>
            </w:tcBorders>
            <w:shd w:val="clear" w:color="auto" w:fill="auto"/>
            <w:vAlign w:val="center"/>
          </w:tcPr>
          <w:p w14:paraId="5958BAE7" w14:textId="7C3DC856" w:rsidR="00434100" w:rsidRPr="00922221" w:rsidRDefault="00434100" w:rsidP="00434100">
            <w:pPr>
              <w:pStyle w:val="Default"/>
              <w:rPr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b/>
                <w:sz w:val="18"/>
                <w:szCs w:val="18"/>
              </w:rPr>
              <w:t>FİZ 727</w:t>
            </w:r>
          </w:p>
        </w:tc>
        <w:tc>
          <w:tcPr>
            <w:tcW w:w="1550" w:type="dxa"/>
            <w:tcBorders>
              <w:top w:val="single" w:sz="4" w:space="0" w:color="auto"/>
              <w:bottom w:val="single" w:sz="18" w:space="0" w:color="000000"/>
            </w:tcBorders>
            <w:shd w:val="clear" w:color="auto" w:fill="auto"/>
            <w:vAlign w:val="center"/>
          </w:tcPr>
          <w:p w14:paraId="3C070543" w14:textId="6334D0DE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2221">
              <w:rPr>
                <w:rFonts w:ascii="Times New Roman" w:hAnsi="Times New Roman" w:cs="Times New Roman"/>
                <w:sz w:val="18"/>
                <w:szCs w:val="18"/>
              </w:rPr>
              <w:t>Problem Çözme Yöntemleri</w:t>
            </w:r>
          </w:p>
        </w:tc>
        <w:tc>
          <w:tcPr>
            <w:tcW w:w="1880" w:type="dxa"/>
            <w:tcBorders>
              <w:top w:val="single" w:sz="4" w:space="0" w:color="auto"/>
              <w:bottom w:val="single" w:sz="18" w:space="0" w:color="000000"/>
              <w:right w:val="double" w:sz="12" w:space="0" w:color="808080"/>
            </w:tcBorders>
            <w:shd w:val="clear" w:color="auto" w:fill="auto"/>
            <w:vAlign w:val="center"/>
          </w:tcPr>
          <w:p w14:paraId="7461B0E8" w14:textId="14276F1D" w:rsidR="00434100" w:rsidRPr="00922221" w:rsidRDefault="00434100" w:rsidP="00434100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Prof.Dr</w:t>
            </w:r>
            <w:proofErr w:type="spellEnd"/>
            <w:r w:rsidRPr="00922221">
              <w:rPr>
                <w:sz w:val="18"/>
                <w:szCs w:val="18"/>
              </w:rPr>
              <w:t>. Sezai ASUBAY</w:t>
            </w:r>
          </w:p>
        </w:tc>
        <w:tc>
          <w:tcPr>
            <w:tcW w:w="1052" w:type="dxa"/>
            <w:tcBorders>
              <w:top w:val="single" w:sz="4" w:space="0" w:color="auto"/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62CC9EC1" w14:textId="0B17DDB2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0.11.2025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5EF3304C" w14:textId="5A6FF095" w:rsidR="00434100" w:rsidRPr="00F454B9" w:rsidRDefault="00434100" w:rsidP="00434100">
            <w:pPr>
              <w:spacing w:before="20" w:after="20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Pr="00DA57A9">
              <w:rPr>
                <w:sz w:val="18"/>
                <w:szCs w:val="18"/>
              </w:rPr>
              <w:t>.0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double" w:sz="12" w:space="0" w:color="808080"/>
            </w:tcBorders>
            <w:shd w:val="clear" w:color="auto" w:fill="auto"/>
            <w:vAlign w:val="center"/>
          </w:tcPr>
          <w:p w14:paraId="3290B9D0" w14:textId="1F3A8E86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1050" w:type="dxa"/>
            <w:tcBorders>
              <w:top w:val="single" w:sz="4" w:space="0" w:color="auto"/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7535311C" w14:textId="057DD614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5.12.2025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14A9E321" w14:textId="66CBD87A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DA57A9">
              <w:rPr>
                <w:sz w:val="18"/>
                <w:szCs w:val="18"/>
              </w:rPr>
              <w:t>.00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547B2874" w14:textId="6F60C2F1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top w:val="single" w:sz="4" w:space="0" w:color="auto"/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13CBBE37" w14:textId="007C0462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05.01.2026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0A4CEFD1" w14:textId="30C0CAF1" w:rsidR="00434100" w:rsidRPr="00F454B9" w:rsidRDefault="00434100" w:rsidP="00434100">
            <w:pPr>
              <w:spacing w:before="20" w:after="20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DA57A9">
              <w:rPr>
                <w:sz w:val="18"/>
                <w:szCs w:val="18"/>
              </w:rPr>
              <w:t>.00</w:t>
            </w: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4498E25E" w14:textId="6F3640E3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1064" w:type="dxa"/>
            <w:tcBorders>
              <w:top w:val="single" w:sz="4" w:space="0" w:color="auto"/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383107E4" w14:textId="0F6438CB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26.01.2026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4C088434" w14:textId="12E38A42" w:rsidR="00434100" w:rsidRPr="00F454B9" w:rsidRDefault="00434100" w:rsidP="00434100">
            <w:pPr>
              <w:spacing w:before="20" w:after="20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DA57A9">
              <w:rPr>
                <w:sz w:val="18"/>
                <w:szCs w:val="18"/>
              </w:rPr>
              <w:t>.00</w:t>
            </w:r>
          </w:p>
        </w:tc>
        <w:tc>
          <w:tcPr>
            <w:tcW w:w="647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double" w:sz="12" w:space="0" w:color="808080"/>
            </w:tcBorders>
            <w:shd w:val="clear" w:color="auto" w:fill="auto"/>
            <w:vAlign w:val="center"/>
          </w:tcPr>
          <w:p w14:paraId="7DC49894" w14:textId="3E3BB688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DA57A9">
              <w:rPr>
                <w:sz w:val="18"/>
                <w:szCs w:val="18"/>
              </w:rPr>
              <w:t>S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A1E4FDC" w14:textId="084029E3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3AC430AA" w14:textId="77777777" w:rsidTr="00434100">
        <w:trPr>
          <w:cantSplit/>
          <w:trHeight w:val="394"/>
        </w:trPr>
        <w:tc>
          <w:tcPr>
            <w:tcW w:w="335" w:type="dxa"/>
            <w:tcBorders>
              <w:left w:val="single" w:sz="18" w:space="0" w:color="000000"/>
              <w:bottom w:val="single" w:sz="18" w:space="0" w:color="000000"/>
            </w:tcBorders>
            <w:shd w:val="clear" w:color="auto" w:fill="auto"/>
          </w:tcPr>
          <w:p w14:paraId="20B78420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top w:val="single" w:sz="4" w:space="0" w:color="auto"/>
              <w:bottom w:val="single" w:sz="18" w:space="0" w:color="000000"/>
            </w:tcBorders>
            <w:shd w:val="clear" w:color="auto" w:fill="auto"/>
            <w:vAlign w:val="center"/>
          </w:tcPr>
          <w:p w14:paraId="3B548755" w14:textId="77777777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18" w:space="0" w:color="000000"/>
            </w:tcBorders>
            <w:shd w:val="clear" w:color="auto" w:fill="auto"/>
            <w:vAlign w:val="center"/>
          </w:tcPr>
          <w:p w14:paraId="34D89B33" w14:textId="77777777" w:rsidR="00434100" w:rsidRPr="00922221" w:rsidRDefault="00434100" w:rsidP="00434100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80" w:type="dxa"/>
            <w:tcBorders>
              <w:top w:val="single" w:sz="4" w:space="0" w:color="auto"/>
              <w:bottom w:val="single" w:sz="18" w:space="0" w:color="000000"/>
              <w:right w:val="double" w:sz="12" w:space="0" w:color="808080"/>
            </w:tcBorders>
            <w:shd w:val="clear" w:color="auto" w:fill="auto"/>
            <w:vAlign w:val="center"/>
          </w:tcPr>
          <w:p w14:paraId="74C6CCC4" w14:textId="77777777" w:rsidR="00434100" w:rsidRPr="00922221" w:rsidRDefault="00434100" w:rsidP="00434100">
            <w:pPr>
              <w:rPr>
                <w:sz w:val="18"/>
                <w:szCs w:val="18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09AA61DC" w14:textId="77777777" w:rsidR="00434100" w:rsidRPr="009D5155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6878E2B3" w14:textId="77777777" w:rsidR="00434100" w:rsidRPr="009D5155" w:rsidRDefault="00434100" w:rsidP="00434100">
            <w:pPr>
              <w:spacing w:before="20" w:after="20"/>
              <w:rPr>
                <w:color w:val="FF0000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double" w:sz="12" w:space="0" w:color="808080"/>
            </w:tcBorders>
            <w:shd w:val="clear" w:color="auto" w:fill="auto"/>
            <w:vAlign w:val="center"/>
          </w:tcPr>
          <w:p w14:paraId="009DEC8F" w14:textId="77777777" w:rsidR="00434100" w:rsidRPr="009D5155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4588E345" w14:textId="77777777" w:rsidR="00434100" w:rsidRPr="009D5155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2F83A62F" w14:textId="77777777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688B2F64" w14:textId="77777777" w:rsidR="00434100" w:rsidRPr="009D5155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3EA5F2C2" w14:textId="77777777" w:rsidR="00434100" w:rsidRPr="009D5155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7F5ED7BC" w14:textId="77777777" w:rsidR="00434100" w:rsidRPr="009D5155" w:rsidRDefault="00434100" w:rsidP="00434100">
            <w:pPr>
              <w:spacing w:before="20" w:after="20"/>
              <w:rPr>
                <w:color w:val="FF0000"/>
                <w:sz w:val="18"/>
                <w:szCs w:val="18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748750A3" w14:textId="77777777" w:rsidR="00434100" w:rsidRPr="009D5155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062D7B79" w14:textId="77777777" w:rsidR="00434100" w:rsidRPr="009D5155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19E686FC" w14:textId="77777777" w:rsidR="00434100" w:rsidRPr="009D5155" w:rsidRDefault="00434100" w:rsidP="00434100">
            <w:pPr>
              <w:spacing w:before="20" w:after="20"/>
              <w:rPr>
                <w:color w:val="FF0000"/>
                <w:sz w:val="18"/>
                <w:szCs w:val="18"/>
              </w:rPr>
            </w:pPr>
          </w:p>
        </w:tc>
        <w:tc>
          <w:tcPr>
            <w:tcW w:w="647" w:type="dxa"/>
            <w:tcBorders>
              <w:top w:val="single" w:sz="4" w:space="0" w:color="auto"/>
              <w:left w:val="single" w:sz="4" w:space="0" w:color="808080"/>
              <w:bottom w:val="single" w:sz="18" w:space="0" w:color="000000"/>
              <w:right w:val="double" w:sz="12" w:space="0" w:color="808080"/>
            </w:tcBorders>
            <w:shd w:val="clear" w:color="auto" w:fill="auto"/>
            <w:vAlign w:val="center"/>
          </w:tcPr>
          <w:p w14:paraId="3BD52399" w14:textId="77777777" w:rsidR="00434100" w:rsidRPr="009D5155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AC38B4E" w14:textId="77777777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FE6E7F" w:rsidRPr="00E0718F" w14:paraId="39362CF4" w14:textId="77777777" w:rsidTr="00434100">
        <w:trPr>
          <w:cantSplit/>
          <w:trHeight w:val="394"/>
        </w:trPr>
        <w:tc>
          <w:tcPr>
            <w:tcW w:w="335" w:type="dxa"/>
            <w:vMerge w:val="restart"/>
            <w:tcBorders>
              <w:top w:val="triple" w:sz="2" w:space="0" w:color="000000"/>
              <w:left w:val="single" w:sz="18" w:space="0" w:color="000000"/>
            </w:tcBorders>
            <w:shd w:val="clear" w:color="auto" w:fill="auto"/>
            <w:vAlign w:val="center"/>
          </w:tcPr>
          <w:p w14:paraId="01DEAEED" w14:textId="77777777" w:rsidR="00FE6E7F" w:rsidRPr="00E0718F" w:rsidRDefault="00FE6E7F" w:rsidP="00FE6E7F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0718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848" w:type="dxa"/>
            <w:tcBorders>
              <w:top w:val="triple" w:sz="2" w:space="0" w:color="000000"/>
              <w:bottom w:val="single" w:sz="4" w:space="0" w:color="808080"/>
            </w:tcBorders>
            <w:shd w:val="clear" w:color="auto" w:fill="auto"/>
            <w:vAlign w:val="center"/>
          </w:tcPr>
          <w:p w14:paraId="56E96D93" w14:textId="622EFEAA" w:rsidR="00FE6E7F" w:rsidRPr="00922221" w:rsidRDefault="00FE6E7F" w:rsidP="00FE6E7F">
            <w:pPr>
              <w:rPr>
                <w:rFonts w:ascii="Arial" w:hAnsi="Arial" w:cs="Arial"/>
                <w:sz w:val="18"/>
                <w:szCs w:val="18"/>
              </w:rPr>
            </w:pPr>
            <w:r w:rsidRPr="00922221">
              <w:rPr>
                <w:b/>
                <w:sz w:val="18"/>
                <w:szCs w:val="18"/>
              </w:rPr>
              <w:t>FİZ 801</w:t>
            </w:r>
          </w:p>
        </w:tc>
        <w:tc>
          <w:tcPr>
            <w:tcW w:w="1550" w:type="dxa"/>
            <w:tcBorders>
              <w:top w:val="triple" w:sz="2" w:space="0" w:color="000000"/>
              <w:bottom w:val="single" w:sz="4" w:space="0" w:color="808080"/>
            </w:tcBorders>
            <w:shd w:val="clear" w:color="auto" w:fill="auto"/>
            <w:vAlign w:val="center"/>
          </w:tcPr>
          <w:p w14:paraId="541D7213" w14:textId="579D25B6" w:rsidR="00FE6E7F" w:rsidRPr="00922221" w:rsidRDefault="00FE6E7F" w:rsidP="00FE6E7F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Katıhal</w:t>
            </w:r>
            <w:proofErr w:type="spellEnd"/>
            <w:r w:rsidRPr="00922221">
              <w:rPr>
                <w:sz w:val="18"/>
                <w:szCs w:val="18"/>
              </w:rPr>
              <w:t xml:space="preserve"> Fiziği I</w:t>
            </w:r>
          </w:p>
        </w:tc>
        <w:tc>
          <w:tcPr>
            <w:tcW w:w="1880" w:type="dxa"/>
            <w:tcBorders>
              <w:top w:val="triple" w:sz="2" w:space="0" w:color="000000"/>
              <w:bottom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8AE334C" w14:textId="7C922D84" w:rsidR="00FE6E7F" w:rsidRPr="00922221" w:rsidRDefault="00FE6E7F" w:rsidP="00FE6E7F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Prof.Dr</w:t>
            </w:r>
            <w:proofErr w:type="spellEnd"/>
            <w:r w:rsidRPr="00922221">
              <w:rPr>
                <w:sz w:val="18"/>
                <w:szCs w:val="18"/>
              </w:rPr>
              <w:t>. Sezai ASUBAY</w:t>
            </w:r>
          </w:p>
        </w:tc>
        <w:tc>
          <w:tcPr>
            <w:tcW w:w="1052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DF2AFC5" w14:textId="10AC7B57" w:rsidR="00FE6E7F" w:rsidRPr="00F454B9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0.11.2025</w:t>
            </w:r>
          </w:p>
        </w:tc>
        <w:tc>
          <w:tcPr>
            <w:tcW w:w="671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24DE526" w14:textId="54611B9C" w:rsidR="00FE6E7F" w:rsidRPr="00F454B9" w:rsidRDefault="00FE6E7F" w:rsidP="00FE6E7F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09.3</w:t>
            </w:r>
            <w:r w:rsidRPr="00F454B9">
              <w:rPr>
                <w:bCs/>
                <w:sz w:val="18"/>
                <w:szCs w:val="18"/>
              </w:rPr>
              <w:t>0</w:t>
            </w:r>
          </w:p>
        </w:tc>
        <w:tc>
          <w:tcPr>
            <w:tcW w:w="630" w:type="dxa"/>
            <w:tcBorders>
              <w:top w:val="triple" w:sz="2" w:space="0" w:color="000000"/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15C8859" w14:textId="0FD58050" w:rsidR="00FE6E7F" w:rsidRPr="00F454B9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SO</w:t>
            </w:r>
          </w:p>
        </w:tc>
        <w:tc>
          <w:tcPr>
            <w:tcW w:w="1050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5E771E2" w14:textId="241FDA10" w:rsidR="00FE6E7F" w:rsidRPr="00F454B9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5.12.2025</w:t>
            </w:r>
          </w:p>
        </w:tc>
        <w:tc>
          <w:tcPr>
            <w:tcW w:w="655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B08DABE" w14:textId="7F789A4E" w:rsidR="00FE6E7F" w:rsidRPr="00F454B9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10.00</w:t>
            </w:r>
          </w:p>
        </w:tc>
        <w:tc>
          <w:tcPr>
            <w:tcW w:w="761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DBC641F" w14:textId="203AF54D" w:rsidR="00FE6E7F" w:rsidRPr="00F454B9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454B9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F59BC7A" w14:textId="35F0A7B8" w:rsidR="00FE6E7F" w:rsidRPr="00F454B9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05.01.2026</w:t>
            </w:r>
          </w:p>
        </w:tc>
        <w:tc>
          <w:tcPr>
            <w:tcW w:w="828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0A0452E" w14:textId="180AFB84" w:rsidR="00FE6E7F" w:rsidRPr="00F454B9" w:rsidRDefault="00FE6E7F" w:rsidP="00FE6E7F">
            <w:pPr>
              <w:spacing w:before="20" w:after="20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F8A934F" w14:textId="09874AB9" w:rsidR="00FE6E7F" w:rsidRPr="00F454B9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SO</w:t>
            </w:r>
          </w:p>
        </w:tc>
        <w:tc>
          <w:tcPr>
            <w:tcW w:w="1064" w:type="dxa"/>
            <w:tcBorders>
              <w:top w:val="triple" w:sz="2" w:space="0" w:color="000000"/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2420DE0" w14:textId="0B2F6775" w:rsidR="00FE6E7F" w:rsidRPr="00F454B9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26.01.2026</w:t>
            </w:r>
          </w:p>
        </w:tc>
        <w:tc>
          <w:tcPr>
            <w:tcW w:w="682" w:type="dxa"/>
            <w:tcBorders>
              <w:top w:val="triple" w:sz="2" w:space="0" w:color="00000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1B16FD" w14:textId="1307734A" w:rsidR="00FE6E7F" w:rsidRPr="00F454B9" w:rsidRDefault="00FE6E7F" w:rsidP="00FE6E7F">
            <w:pPr>
              <w:spacing w:before="20" w:after="20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top w:val="triple" w:sz="2" w:space="0" w:color="000000"/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394DCA7B" w14:textId="38B4C582" w:rsidR="00FE6E7F" w:rsidRPr="00F454B9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SO</w:t>
            </w:r>
          </w:p>
        </w:tc>
        <w:tc>
          <w:tcPr>
            <w:tcW w:w="0" w:type="auto"/>
            <w:tcBorders>
              <w:top w:val="triple" w:sz="2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85D9551" w14:textId="28B71D30" w:rsidR="00FE6E7F" w:rsidRPr="009D5155" w:rsidRDefault="00FE6E7F" w:rsidP="00FE6E7F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FE6E7F" w:rsidRPr="00E0718F" w14:paraId="28EF4CCC" w14:textId="77777777" w:rsidTr="00434100">
        <w:trPr>
          <w:cantSplit/>
          <w:trHeight w:val="496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6E674F19" w14:textId="77777777" w:rsidR="00FE6E7F" w:rsidRPr="00E0718F" w:rsidRDefault="00FE6E7F" w:rsidP="00FE6E7F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0C5276B5" w14:textId="0E683115" w:rsidR="00FE6E7F" w:rsidRPr="00922221" w:rsidRDefault="00FE6E7F" w:rsidP="00FE6E7F">
            <w:pPr>
              <w:rPr>
                <w:rFonts w:ascii="Arial" w:hAnsi="Arial" w:cs="Arial"/>
                <w:sz w:val="18"/>
                <w:szCs w:val="18"/>
              </w:rPr>
            </w:pPr>
            <w:r w:rsidRPr="00922221">
              <w:rPr>
                <w:b/>
                <w:sz w:val="18"/>
                <w:szCs w:val="18"/>
              </w:rPr>
              <w:t>İSG 801</w:t>
            </w:r>
          </w:p>
        </w:tc>
        <w:tc>
          <w:tcPr>
            <w:tcW w:w="1550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52A0C4B6" w14:textId="09309FC0" w:rsidR="00FE6E7F" w:rsidRPr="00922221" w:rsidRDefault="00FE6E7F" w:rsidP="00FE6E7F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İş Sağlığı ve Güvenliği I</w:t>
            </w:r>
          </w:p>
        </w:tc>
        <w:tc>
          <w:tcPr>
            <w:tcW w:w="1880" w:type="dxa"/>
            <w:tcBorders>
              <w:bottom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7CA7547A" w14:textId="67AB5A67" w:rsidR="00FE6E7F" w:rsidRPr="00922221" w:rsidRDefault="00FE6E7F" w:rsidP="00FE6E7F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 M. Enver AYDIN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A60CEC5" w14:textId="4E6D4253" w:rsidR="00FE6E7F" w:rsidRPr="00641EAD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41EAD">
              <w:rPr>
                <w:sz w:val="18"/>
                <w:szCs w:val="18"/>
              </w:rPr>
              <w:t>12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EE93E8C" w14:textId="5375D969" w:rsidR="00FE6E7F" w:rsidRPr="00641EAD" w:rsidRDefault="00FE6E7F" w:rsidP="00FE6E7F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Pr="00641EAD">
              <w:rPr>
                <w:sz w:val="18"/>
                <w:szCs w:val="18"/>
              </w:rPr>
              <w:t>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451158AD" w14:textId="42FFF425" w:rsidR="00FE6E7F" w:rsidRPr="00641EAD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41EAD">
              <w:rPr>
                <w:sz w:val="18"/>
                <w:szCs w:val="18"/>
              </w:rPr>
              <w:t>SO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83BA31" w14:textId="5A9A8FCF" w:rsidR="00FE6E7F" w:rsidRPr="00641EAD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41EAD">
              <w:rPr>
                <w:sz w:val="18"/>
                <w:szCs w:val="18"/>
              </w:rPr>
              <w:t>17</w:t>
            </w:r>
            <w:r>
              <w:rPr>
                <w:sz w:val="18"/>
                <w:szCs w:val="18"/>
              </w:rPr>
              <w:t>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98ABF5E" w14:textId="6794BA8B" w:rsidR="00FE6E7F" w:rsidRPr="00641EAD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Pr="00641EAD">
              <w:rPr>
                <w:sz w:val="18"/>
                <w:szCs w:val="18"/>
              </w:rPr>
              <w:t>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ADC63A0" w14:textId="13411C1C" w:rsidR="00FE6E7F" w:rsidRPr="00641EAD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41EAD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3E6A8DF" w14:textId="37E03674" w:rsidR="00FE6E7F" w:rsidRPr="00F454B9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06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2E95240" w14:textId="21AD514F" w:rsidR="00FE6E7F" w:rsidRPr="00F454B9" w:rsidRDefault="00FE6E7F" w:rsidP="00FE6E7F">
            <w:pPr>
              <w:spacing w:before="20" w:after="20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C050F8E" w14:textId="6D47006A" w:rsidR="00FE6E7F" w:rsidRPr="00F454B9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SO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9329E2A" w14:textId="7139E82E" w:rsidR="00FE6E7F" w:rsidRPr="00F454B9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27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5EAB176" w14:textId="1FE7ADE3" w:rsidR="00FE6E7F" w:rsidRPr="00F454B9" w:rsidRDefault="00FE6E7F" w:rsidP="00FE6E7F">
            <w:pPr>
              <w:spacing w:before="20" w:after="20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Pr="002A7335">
              <w:rPr>
                <w:sz w:val="18"/>
                <w:szCs w:val="18"/>
              </w:rPr>
              <w:t>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37A6CD9D" w14:textId="1615922A" w:rsidR="00FE6E7F" w:rsidRPr="00F454B9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SO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18" w:space="0" w:color="000000"/>
            </w:tcBorders>
            <w:shd w:val="clear" w:color="auto" w:fill="auto"/>
          </w:tcPr>
          <w:p w14:paraId="152AE065" w14:textId="5E0171BE" w:rsidR="00FE6E7F" w:rsidRPr="009D5155" w:rsidRDefault="00FE6E7F" w:rsidP="00FE6E7F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FE6E7F" w:rsidRPr="00E0718F" w14:paraId="2EA679D3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7F61FA3C" w14:textId="77777777" w:rsidR="00FE6E7F" w:rsidRPr="00E0718F" w:rsidRDefault="00FE6E7F" w:rsidP="00FE6E7F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6CC9BE9D" w14:textId="125737DF" w:rsidR="00FE6E7F" w:rsidRPr="00922221" w:rsidRDefault="00FE6E7F" w:rsidP="00FE6E7F">
            <w:pPr>
              <w:rPr>
                <w:rFonts w:ascii="Arial" w:hAnsi="Arial" w:cs="Arial"/>
                <w:sz w:val="18"/>
                <w:szCs w:val="18"/>
              </w:rPr>
            </w:pPr>
            <w:r w:rsidRPr="00922221">
              <w:rPr>
                <w:b/>
                <w:sz w:val="18"/>
                <w:szCs w:val="18"/>
              </w:rPr>
              <w:t>FİZ 803</w:t>
            </w:r>
          </w:p>
        </w:tc>
        <w:tc>
          <w:tcPr>
            <w:tcW w:w="1550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12A27FC1" w14:textId="2D8F2C95" w:rsidR="00FE6E7F" w:rsidRPr="00922221" w:rsidRDefault="00FE6E7F" w:rsidP="00FE6E7F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Atom ve Çekirdek Fiziği</w:t>
            </w:r>
          </w:p>
        </w:tc>
        <w:tc>
          <w:tcPr>
            <w:tcW w:w="1880" w:type="dxa"/>
            <w:tcBorders>
              <w:bottom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7F0BC62F" w14:textId="28A09EBD" w:rsidR="00FE6E7F" w:rsidRPr="00922221" w:rsidRDefault="00FE6E7F" w:rsidP="00FE6E7F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 Emine MEŞE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1BEE653" w14:textId="169A9423" w:rsidR="00FE6E7F" w:rsidRPr="00AC2B25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C2B25">
              <w:rPr>
                <w:sz w:val="18"/>
                <w:szCs w:val="18"/>
              </w:rPr>
              <w:t>11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396AB56" w14:textId="1EDDB678" w:rsidR="00FE6E7F" w:rsidRPr="00AC2B25" w:rsidRDefault="00FE6E7F" w:rsidP="00FE6E7F">
            <w:pPr>
              <w:spacing w:before="20" w:after="20"/>
              <w:rPr>
                <w:sz w:val="18"/>
                <w:szCs w:val="18"/>
              </w:rPr>
            </w:pPr>
            <w:r w:rsidRPr="00AC2B25">
              <w:rPr>
                <w:sz w:val="18"/>
                <w:szCs w:val="18"/>
              </w:rPr>
              <w:t>10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1637CA07" w14:textId="018D28FA" w:rsidR="00FE6E7F" w:rsidRPr="00AC2B25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C2B25">
              <w:rPr>
                <w:sz w:val="18"/>
                <w:szCs w:val="18"/>
              </w:rPr>
              <w:t>SO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54E3978" w14:textId="0F474F21" w:rsidR="00FE6E7F" w:rsidRPr="00AC2B25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4FFA302" w14:textId="32DF9C7D" w:rsidR="00FE6E7F" w:rsidRPr="00AC2B25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E1D6BA6" w14:textId="06303604" w:rsidR="00FE6E7F" w:rsidRPr="00AC2B25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C2B25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9B7BD08" w14:textId="0AA3039D" w:rsidR="00FE6E7F" w:rsidRPr="00FD1BCA" w:rsidRDefault="002643A8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FE6E7F" w:rsidRPr="002A7335">
              <w:rPr>
                <w:sz w:val="18"/>
                <w:szCs w:val="18"/>
              </w:rPr>
              <w:t>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8DBD452" w14:textId="19AC32EA" w:rsidR="00FE6E7F" w:rsidRPr="00FD1BCA" w:rsidRDefault="00E92E75" w:rsidP="002643A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2643A8">
              <w:rPr>
                <w:sz w:val="18"/>
                <w:szCs w:val="18"/>
              </w:rPr>
              <w:t>0</w:t>
            </w:r>
            <w:r w:rsidR="00FE6E7F" w:rsidRPr="002A7335">
              <w:rPr>
                <w:sz w:val="18"/>
                <w:szCs w:val="18"/>
              </w:rPr>
              <w:t>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46CFD5E" w14:textId="5DE3A968" w:rsidR="00FE6E7F" w:rsidRPr="00FD1BCA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SO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440E61A" w14:textId="5C103A5A" w:rsidR="00FE6E7F" w:rsidRPr="00FD1BCA" w:rsidRDefault="002643A8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  <w:r w:rsidR="00FE6E7F" w:rsidRPr="002A7335">
              <w:rPr>
                <w:sz w:val="18"/>
                <w:szCs w:val="18"/>
              </w:rPr>
              <w:t>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8C83CF3" w14:textId="3D3FA069" w:rsidR="00FE6E7F" w:rsidRPr="00FD1BCA" w:rsidRDefault="00E92E75" w:rsidP="002643A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2643A8">
              <w:rPr>
                <w:sz w:val="18"/>
                <w:szCs w:val="18"/>
              </w:rPr>
              <w:t>0</w:t>
            </w:r>
            <w:r w:rsidR="00FE6E7F" w:rsidRPr="002A7335">
              <w:rPr>
                <w:sz w:val="18"/>
                <w:szCs w:val="18"/>
              </w:rPr>
              <w:t>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64D71762" w14:textId="72BB947B" w:rsidR="00FE6E7F" w:rsidRPr="00FD1BCA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SO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18" w:space="0" w:color="000000"/>
            </w:tcBorders>
            <w:shd w:val="clear" w:color="auto" w:fill="auto"/>
          </w:tcPr>
          <w:p w14:paraId="2AA8F407" w14:textId="128E2D55" w:rsidR="00FE6E7F" w:rsidRPr="009D5155" w:rsidRDefault="00FE6E7F" w:rsidP="00FE6E7F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FE6E7F" w:rsidRPr="00E0718F" w14:paraId="4E077EC2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439C5FDB" w14:textId="77777777" w:rsidR="00FE6E7F" w:rsidRPr="00E0718F" w:rsidRDefault="00FE6E7F" w:rsidP="00FE6E7F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611623FB" w14:textId="7B11BC87" w:rsidR="00FE6E7F" w:rsidRPr="00922221" w:rsidRDefault="00FE6E7F" w:rsidP="00FE6E7F">
            <w:pPr>
              <w:rPr>
                <w:rFonts w:ascii="Arial" w:hAnsi="Arial" w:cs="Arial"/>
                <w:sz w:val="18"/>
                <w:szCs w:val="18"/>
              </w:rPr>
            </w:pPr>
            <w:r w:rsidRPr="00922221">
              <w:rPr>
                <w:b/>
                <w:sz w:val="18"/>
                <w:szCs w:val="18"/>
              </w:rPr>
              <w:t>FİZ 821</w:t>
            </w:r>
          </w:p>
        </w:tc>
        <w:tc>
          <w:tcPr>
            <w:tcW w:w="1550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296F42B4" w14:textId="56A55868" w:rsidR="00FE6E7F" w:rsidRPr="00922221" w:rsidRDefault="00FE6E7F" w:rsidP="00FE6E7F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Kuantum Mekaniği Uygulamaları</w:t>
            </w:r>
          </w:p>
        </w:tc>
        <w:tc>
          <w:tcPr>
            <w:tcW w:w="1880" w:type="dxa"/>
            <w:tcBorders>
              <w:bottom w:val="single" w:sz="4" w:space="0" w:color="808080"/>
              <w:right w:val="double" w:sz="12" w:space="0" w:color="808080"/>
            </w:tcBorders>
            <w:shd w:val="clear" w:color="auto" w:fill="auto"/>
          </w:tcPr>
          <w:p w14:paraId="2C5ECA29" w14:textId="2E14CA33" w:rsidR="00FE6E7F" w:rsidRPr="00922221" w:rsidRDefault="00FE6E7F" w:rsidP="00FE6E7F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 Emine MEŞE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B7E4768" w14:textId="12529257" w:rsidR="00FE6E7F" w:rsidRPr="00465FAD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465FAD">
              <w:rPr>
                <w:sz w:val="18"/>
                <w:szCs w:val="18"/>
              </w:rPr>
              <w:t>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68649AE" w14:textId="16F5E191" w:rsidR="00FE6E7F" w:rsidRPr="00465FAD" w:rsidRDefault="00FE6E7F" w:rsidP="00FE6E7F">
            <w:pPr>
              <w:spacing w:before="20" w:after="20"/>
              <w:rPr>
                <w:sz w:val="18"/>
                <w:szCs w:val="18"/>
              </w:rPr>
            </w:pPr>
            <w:r w:rsidRPr="00465FAD">
              <w:rPr>
                <w:sz w:val="18"/>
                <w:szCs w:val="18"/>
              </w:rPr>
              <w:t>10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28C57D71" w14:textId="396E9EC8" w:rsidR="00FE6E7F" w:rsidRPr="00465FAD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65FAD">
              <w:rPr>
                <w:sz w:val="18"/>
                <w:szCs w:val="18"/>
              </w:rPr>
              <w:t>SO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B6A1ABD" w14:textId="141D8BEB" w:rsidR="00FE6E7F" w:rsidRPr="00465FAD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65FAD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8</w:t>
            </w:r>
            <w:r w:rsidRPr="00465FAD">
              <w:rPr>
                <w:sz w:val="18"/>
                <w:szCs w:val="18"/>
              </w:rPr>
              <w:t>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0909176" w14:textId="21C6C949" w:rsidR="00FE6E7F" w:rsidRPr="00465FAD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65FAD">
              <w:rPr>
                <w:sz w:val="18"/>
                <w:szCs w:val="18"/>
              </w:rPr>
              <w:t>10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5293CAC" w14:textId="3488A28B" w:rsidR="00FE6E7F" w:rsidRPr="00465FAD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65FAD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A098666" w14:textId="549FC980" w:rsidR="00FE6E7F" w:rsidRPr="00DF31F0" w:rsidRDefault="002643A8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FE6E7F" w:rsidRPr="002A7335">
              <w:rPr>
                <w:sz w:val="18"/>
                <w:szCs w:val="18"/>
              </w:rPr>
              <w:t>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A75D0E4" w14:textId="2B414A9D" w:rsidR="00FE6E7F" w:rsidRPr="00DF31F0" w:rsidRDefault="00FE6E7F" w:rsidP="002643A8">
            <w:pPr>
              <w:spacing w:before="20" w:after="20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1</w:t>
            </w:r>
            <w:r w:rsidR="002643A8">
              <w:rPr>
                <w:sz w:val="18"/>
                <w:szCs w:val="18"/>
              </w:rPr>
              <w:t>3</w:t>
            </w:r>
            <w:r w:rsidRPr="002A7335">
              <w:rPr>
                <w:sz w:val="18"/>
                <w:szCs w:val="18"/>
              </w:rPr>
              <w:t>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4DBB2DD" w14:textId="3521DD49" w:rsidR="00FE6E7F" w:rsidRPr="00DF31F0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SO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B69A1AD" w14:textId="13A5F72D" w:rsidR="00FE6E7F" w:rsidRPr="00DF31F0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30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E6C3812" w14:textId="21857BB5" w:rsidR="00FE6E7F" w:rsidRPr="00DF31F0" w:rsidRDefault="00FE6E7F" w:rsidP="002643A8">
            <w:pPr>
              <w:spacing w:before="20" w:after="20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1</w:t>
            </w:r>
            <w:r w:rsidR="002643A8">
              <w:rPr>
                <w:sz w:val="18"/>
                <w:szCs w:val="18"/>
              </w:rPr>
              <w:t>3</w:t>
            </w:r>
            <w:r w:rsidRPr="002A7335">
              <w:rPr>
                <w:sz w:val="18"/>
                <w:szCs w:val="18"/>
              </w:rPr>
              <w:t>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78AFFCA7" w14:textId="409427A1" w:rsidR="00FE6E7F" w:rsidRPr="00DF31F0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SO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127C8503" w14:textId="7477F054" w:rsidR="00FE6E7F" w:rsidRPr="009D5155" w:rsidRDefault="00FE6E7F" w:rsidP="00FE6E7F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FE6E7F" w:rsidRPr="00E0718F" w14:paraId="42816B7B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1096BAF0" w14:textId="77777777" w:rsidR="00FE6E7F" w:rsidRPr="00E0718F" w:rsidRDefault="00FE6E7F" w:rsidP="00FE6E7F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018E303B" w14:textId="536B00CF" w:rsidR="00FE6E7F" w:rsidRPr="00922221" w:rsidRDefault="00FE6E7F" w:rsidP="00FE6E7F">
            <w:pPr>
              <w:rPr>
                <w:rFonts w:ascii="Arial" w:hAnsi="Arial" w:cs="Arial"/>
                <w:sz w:val="18"/>
                <w:szCs w:val="18"/>
              </w:rPr>
            </w:pPr>
            <w:r w:rsidRPr="00922221">
              <w:rPr>
                <w:b/>
                <w:sz w:val="18"/>
                <w:szCs w:val="18"/>
              </w:rPr>
              <w:t>FİZ 825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6DCECE6" w14:textId="4B4E8DD7" w:rsidR="00FE6E7F" w:rsidRPr="00922221" w:rsidRDefault="00FE6E7F" w:rsidP="00FE6E7F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Gravitasyon</w:t>
            </w:r>
            <w:proofErr w:type="spellEnd"/>
            <w:r w:rsidRPr="00922221">
              <w:rPr>
                <w:sz w:val="18"/>
                <w:szCs w:val="18"/>
              </w:rPr>
              <w:t xml:space="preserve"> ve Kozmolojiye Giriş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51FB44B9" w14:textId="15F1D152" w:rsidR="00FE6E7F" w:rsidRPr="00922221" w:rsidRDefault="00FE6E7F" w:rsidP="00FE6E7F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>Prof. Dr. Nurettin PİRİNÇÇİOĞLU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F886073" w14:textId="590E6B22" w:rsidR="00FE6E7F" w:rsidRPr="00C70037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14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DE8DD31" w14:textId="13EAD581" w:rsidR="00FE6E7F" w:rsidRPr="00C70037" w:rsidRDefault="00FE6E7F" w:rsidP="00FE6E7F">
            <w:pPr>
              <w:spacing w:before="20" w:after="20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C70037">
              <w:rPr>
                <w:sz w:val="18"/>
                <w:szCs w:val="18"/>
              </w:rPr>
              <w:t>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097A6A3C" w14:textId="538D87FF" w:rsidR="00FE6E7F" w:rsidRPr="00C70037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SO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84A3393" w14:textId="234340BB" w:rsidR="00FE6E7F" w:rsidRPr="00C70037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19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1A95596" w14:textId="24E53C66" w:rsidR="00FE6E7F" w:rsidRPr="00C70037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C70037">
              <w:rPr>
                <w:sz w:val="18"/>
                <w:szCs w:val="18"/>
              </w:rPr>
              <w:t>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8452466" w14:textId="29A22509" w:rsidR="00FE6E7F" w:rsidRPr="00C70037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F922CC6" w14:textId="23855065" w:rsidR="00FE6E7F" w:rsidRPr="00F454B9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12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5CCB253" w14:textId="199DE408" w:rsidR="00FE6E7F" w:rsidRPr="00F454B9" w:rsidRDefault="00FE6E7F" w:rsidP="00FE6E7F">
            <w:pPr>
              <w:spacing w:before="20" w:after="20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10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8E1E083" w14:textId="569BA71B" w:rsidR="00FE6E7F" w:rsidRPr="00F454B9" w:rsidRDefault="002643A8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SO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C6ECA92" w14:textId="38771811" w:rsidR="00FE6E7F" w:rsidRPr="00F454B9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9</w:t>
            </w:r>
            <w:r w:rsidRPr="002A7335">
              <w:rPr>
                <w:sz w:val="18"/>
                <w:szCs w:val="18"/>
              </w:rPr>
              <w:t>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15E19BB" w14:textId="6495BF04" w:rsidR="00FE6E7F" w:rsidRPr="00F454B9" w:rsidRDefault="00FE6E7F" w:rsidP="00FE6E7F">
            <w:pPr>
              <w:spacing w:before="20" w:after="20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10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220DFAD8" w14:textId="028C6877" w:rsidR="00FE6E7F" w:rsidRPr="00F454B9" w:rsidRDefault="002643A8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SO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0D5CF721" w14:textId="28DF6127" w:rsidR="00FE6E7F" w:rsidRPr="009D5155" w:rsidRDefault="00FE6E7F" w:rsidP="00FE6E7F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FE6E7F" w:rsidRPr="00E0718F" w14:paraId="0D8979C5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1A778195" w14:textId="77777777" w:rsidR="00FE6E7F" w:rsidRPr="00E0718F" w:rsidRDefault="00FE6E7F" w:rsidP="00FE6E7F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shd w:val="clear" w:color="auto" w:fill="auto"/>
            <w:vAlign w:val="center"/>
          </w:tcPr>
          <w:p w14:paraId="75B2F84F" w14:textId="3E255C75" w:rsidR="00FE6E7F" w:rsidRPr="00922221" w:rsidRDefault="00FE6E7F" w:rsidP="00FE6E7F">
            <w:pPr>
              <w:rPr>
                <w:rFonts w:ascii="Arial" w:hAnsi="Arial" w:cs="Arial"/>
                <w:sz w:val="18"/>
                <w:szCs w:val="18"/>
              </w:rPr>
            </w:pPr>
            <w:r w:rsidRPr="00922221">
              <w:rPr>
                <w:b/>
                <w:sz w:val="18"/>
                <w:szCs w:val="18"/>
              </w:rPr>
              <w:t>FİZ 807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DECDDF7" w14:textId="1B8AFBFF" w:rsidR="00FE6E7F" w:rsidRPr="00922221" w:rsidRDefault="00FE6E7F" w:rsidP="00FE6E7F">
            <w:pPr>
              <w:rPr>
                <w:sz w:val="18"/>
                <w:szCs w:val="18"/>
              </w:rPr>
            </w:pPr>
            <w:proofErr w:type="spellStart"/>
            <w:r w:rsidRPr="00922221">
              <w:rPr>
                <w:sz w:val="18"/>
                <w:szCs w:val="18"/>
              </w:rPr>
              <w:t>Spektroskopik</w:t>
            </w:r>
            <w:proofErr w:type="spellEnd"/>
            <w:r w:rsidRPr="00922221">
              <w:rPr>
                <w:sz w:val="18"/>
                <w:szCs w:val="18"/>
              </w:rPr>
              <w:t xml:space="preserve"> Teknikler</w:t>
            </w:r>
          </w:p>
        </w:tc>
        <w:tc>
          <w:tcPr>
            <w:tcW w:w="1880" w:type="dxa"/>
            <w:tcBorders>
              <w:right w:val="double" w:sz="12" w:space="0" w:color="808080"/>
            </w:tcBorders>
            <w:shd w:val="clear" w:color="auto" w:fill="auto"/>
            <w:vAlign w:val="center"/>
          </w:tcPr>
          <w:p w14:paraId="330C42E5" w14:textId="631FBB20" w:rsidR="00FE6E7F" w:rsidRPr="00922221" w:rsidRDefault="00FE6E7F" w:rsidP="00FE6E7F">
            <w:pPr>
              <w:rPr>
                <w:sz w:val="18"/>
                <w:szCs w:val="18"/>
              </w:rPr>
            </w:pPr>
            <w:r w:rsidRPr="00922221">
              <w:rPr>
                <w:sz w:val="18"/>
                <w:szCs w:val="18"/>
              </w:rPr>
              <w:t xml:space="preserve">Doç. Dr. </w:t>
            </w:r>
            <w:proofErr w:type="spellStart"/>
            <w:r w:rsidRPr="00922221">
              <w:rPr>
                <w:sz w:val="18"/>
                <w:szCs w:val="18"/>
              </w:rPr>
              <w:t>Şilan</w:t>
            </w:r>
            <w:proofErr w:type="spellEnd"/>
            <w:r w:rsidRPr="00922221">
              <w:rPr>
                <w:sz w:val="18"/>
                <w:szCs w:val="18"/>
              </w:rPr>
              <w:t xml:space="preserve"> BATURAY</w:t>
            </w:r>
          </w:p>
        </w:tc>
        <w:tc>
          <w:tcPr>
            <w:tcW w:w="1052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86F0FE6" w14:textId="7ACDFB31" w:rsidR="00FE6E7F" w:rsidRPr="00C70037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C70037">
              <w:rPr>
                <w:sz w:val="18"/>
                <w:szCs w:val="18"/>
              </w:rPr>
              <w:t>.11.2025</w:t>
            </w:r>
          </w:p>
        </w:tc>
        <w:tc>
          <w:tcPr>
            <w:tcW w:w="67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7C1DA0C" w14:textId="391FA7D2" w:rsidR="00FE6E7F" w:rsidRPr="00C70037" w:rsidRDefault="00FE6E7F" w:rsidP="00FE6E7F">
            <w:pPr>
              <w:spacing w:before="20" w:after="20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C70037">
              <w:rPr>
                <w:sz w:val="18"/>
                <w:szCs w:val="18"/>
              </w:rPr>
              <w:t>.00</w:t>
            </w:r>
          </w:p>
        </w:tc>
        <w:tc>
          <w:tcPr>
            <w:tcW w:w="630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42D6E2FD" w14:textId="41B39500" w:rsidR="00FE6E7F" w:rsidRPr="00C70037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D7</w:t>
            </w:r>
          </w:p>
        </w:tc>
        <w:tc>
          <w:tcPr>
            <w:tcW w:w="1050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8CEDB93" w14:textId="43AD0E12" w:rsidR="00FE6E7F" w:rsidRPr="00C70037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19.12.2025</w:t>
            </w:r>
          </w:p>
        </w:tc>
        <w:tc>
          <w:tcPr>
            <w:tcW w:w="65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2CA842C" w14:textId="6EDF6430" w:rsidR="00FE6E7F" w:rsidRPr="00C70037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13.00</w:t>
            </w:r>
          </w:p>
        </w:tc>
        <w:tc>
          <w:tcPr>
            <w:tcW w:w="761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E3D69CB" w14:textId="39772FFA" w:rsidR="00FE6E7F" w:rsidRPr="00C70037" w:rsidRDefault="00FE6E7F" w:rsidP="00FE6E7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C70037">
              <w:rPr>
                <w:sz w:val="18"/>
                <w:szCs w:val="18"/>
              </w:rPr>
              <w:t>SO</w:t>
            </w:r>
          </w:p>
        </w:tc>
        <w:tc>
          <w:tcPr>
            <w:tcW w:w="1077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107A78" w14:textId="6B4E45AF" w:rsidR="00FE6E7F" w:rsidRPr="00F454B9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14.01.2026</w:t>
            </w:r>
          </w:p>
        </w:tc>
        <w:tc>
          <w:tcPr>
            <w:tcW w:w="828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43732D3" w14:textId="4AADDADC" w:rsidR="00FE6E7F" w:rsidRPr="00F454B9" w:rsidRDefault="00FE6E7F" w:rsidP="00FE6E7F">
            <w:pPr>
              <w:spacing w:before="20" w:after="20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13.00</w:t>
            </w:r>
          </w:p>
        </w:tc>
        <w:tc>
          <w:tcPr>
            <w:tcW w:w="625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4A58B56" w14:textId="69D7068E" w:rsidR="00FE6E7F" w:rsidRPr="00F454B9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D7</w:t>
            </w:r>
          </w:p>
        </w:tc>
        <w:tc>
          <w:tcPr>
            <w:tcW w:w="1064" w:type="dxa"/>
            <w:tcBorders>
              <w:left w:val="double" w:sz="12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DDF5569" w14:textId="5BB06E80" w:rsidR="00FE6E7F" w:rsidRPr="00F454B9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  <w:r w:rsidRPr="002A7335">
              <w:rPr>
                <w:sz w:val="18"/>
                <w:szCs w:val="18"/>
              </w:rPr>
              <w:t>.01.2026</w:t>
            </w:r>
          </w:p>
        </w:tc>
        <w:tc>
          <w:tcPr>
            <w:tcW w:w="682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BDC57AA" w14:textId="08E5530E" w:rsidR="00FE6E7F" w:rsidRPr="00F454B9" w:rsidRDefault="00FE6E7F" w:rsidP="00FE6E7F">
            <w:pPr>
              <w:spacing w:before="20" w:after="20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</w:p>
        </w:tc>
        <w:tc>
          <w:tcPr>
            <w:tcW w:w="647" w:type="dxa"/>
            <w:tcBorders>
              <w:left w:val="single" w:sz="4" w:space="0" w:color="808080"/>
              <w:right w:val="double" w:sz="12" w:space="0" w:color="808080"/>
            </w:tcBorders>
            <w:shd w:val="clear" w:color="auto" w:fill="auto"/>
            <w:vAlign w:val="center"/>
          </w:tcPr>
          <w:p w14:paraId="5F1BE946" w14:textId="5A1CA19A" w:rsidR="00FE6E7F" w:rsidRPr="00F454B9" w:rsidRDefault="00FE6E7F" w:rsidP="00FE6E7F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2A7335">
              <w:rPr>
                <w:sz w:val="18"/>
                <w:szCs w:val="18"/>
              </w:rPr>
              <w:t>D7</w:t>
            </w:r>
          </w:p>
        </w:tc>
        <w:tc>
          <w:tcPr>
            <w:tcW w:w="0" w:type="auto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4CD11E70" w14:textId="313B74B2" w:rsidR="00FE6E7F" w:rsidRPr="009D5155" w:rsidRDefault="00FE6E7F" w:rsidP="00FE6E7F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34100" w:rsidRPr="00E0718F" w14:paraId="29255825" w14:textId="77777777" w:rsidTr="00434100">
        <w:trPr>
          <w:cantSplit/>
          <w:trHeight w:val="394"/>
        </w:trPr>
        <w:tc>
          <w:tcPr>
            <w:tcW w:w="335" w:type="dxa"/>
            <w:vMerge/>
            <w:tcBorders>
              <w:left w:val="single" w:sz="18" w:space="0" w:color="000000"/>
              <w:bottom w:val="single" w:sz="18" w:space="0" w:color="000000"/>
            </w:tcBorders>
            <w:shd w:val="clear" w:color="auto" w:fill="auto"/>
          </w:tcPr>
          <w:p w14:paraId="3155F928" w14:textId="77777777" w:rsidR="00434100" w:rsidRPr="00E0718F" w:rsidRDefault="00434100" w:rsidP="0043410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8" w:type="dxa"/>
            <w:tcBorders>
              <w:bottom w:val="single" w:sz="18" w:space="0" w:color="000000"/>
            </w:tcBorders>
            <w:shd w:val="clear" w:color="auto" w:fill="auto"/>
            <w:vAlign w:val="center"/>
          </w:tcPr>
          <w:p w14:paraId="4A443039" w14:textId="35F6EAFA" w:rsidR="00434100" w:rsidRPr="00E0718F" w:rsidRDefault="00434100" w:rsidP="004341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0" w:type="dxa"/>
            <w:tcBorders>
              <w:bottom w:val="single" w:sz="18" w:space="0" w:color="000000"/>
            </w:tcBorders>
            <w:shd w:val="clear" w:color="auto" w:fill="auto"/>
            <w:vAlign w:val="center"/>
          </w:tcPr>
          <w:p w14:paraId="34FAD97E" w14:textId="30728F79" w:rsidR="00434100" w:rsidRPr="00E0718F" w:rsidRDefault="00434100" w:rsidP="0043410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80" w:type="dxa"/>
            <w:tcBorders>
              <w:bottom w:val="single" w:sz="18" w:space="0" w:color="000000"/>
              <w:right w:val="double" w:sz="12" w:space="0" w:color="808080"/>
            </w:tcBorders>
            <w:shd w:val="clear" w:color="auto" w:fill="auto"/>
            <w:vAlign w:val="center"/>
          </w:tcPr>
          <w:p w14:paraId="16768800" w14:textId="6906442E" w:rsidR="00434100" w:rsidRPr="00E0718F" w:rsidRDefault="00434100" w:rsidP="0043410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2" w:type="dxa"/>
            <w:tcBorders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5C4C1794" w14:textId="76E5CD6A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671" w:type="dxa"/>
            <w:tcBorders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6E316FB7" w14:textId="763C0056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single" w:sz="4" w:space="0" w:color="808080"/>
              <w:bottom w:val="single" w:sz="18" w:space="0" w:color="000000"/>
              <w:right w:val="double" w:sz="12" w:space="0" w:color="808080"/>
            </w:tcBorders>
            <w:shd w:val="clear" w:color="auto" w:fill="auto"/>
            <w:vAlign w:val="center"/>
          </w:tcPr>
          <w:p w14:paraId="7997AF58" w14:textId="658D3BCC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050" w:type="dxa"/>
            <w:tcBorders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4B2ECA84" w14:textId="2C5F780C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655" w:type="dxa"/>
            <w:tcBorders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5D1BF40E" w14:textId="35D7A19B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761" w:type="dxa"/>
            <w:tcBorders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146EAF94" w14:textId="46C2AF9B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077" w:type="dxa"/>
            <w:tcBorders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</w:tcPr>
          <w:p w14:paraId="75528938" w14:textId="0A8FB941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828" w:type="dxa"/>
            <w:tcBorders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</w:tcPr>
          <w:p w14:paraId="7A671BFB" w14:textId="041090CD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625" w:type="dxa"/>
            <w:tcBorders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60A96916" w14:textId="78CA4D9E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064" w:type="dxa"/>
            <w:tcBorders>
              <w:left w:val="double" w:sz="12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5E316967" w14:textId="5E3A2C82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682" w:type="dxa"/>
            <w:tcBorders>
              <w:left w:val="single" w:sz="4" w:space="0" w:color="808080"/>
              <w:bottom w:val="single" w:sz="18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28A56A4A" w14:textId="2B5B0777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647" w:type="dxa"/>
            <w:tcBorders>
              <w:left w:val="single" w:sz="4" w:space="0" w:color="808080"/>
              <w:bottom w:val="single" w:sz="18" w:space="0" w:color="000000"/>
              <w:right w:val="double" w:sz="12" w:space="0" w:color="808080"/>
            </w:tcBorders>
            <w:shd w:val="clear" w:color="auto" w:fill="auto"/>
            <w:vAlign w:val="center"/>
          </w:tcPr>
          <w:p w14:paraId="6CEB5280" w14:textId="2E0906EA" w:rsidR="00434100" w:rsidRPr="00F454B9" w:rsidRDefault="00434100" w:rsidP="00434100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1AC8EC7E" w14:textId="3FCCC75D" w:rsidR="00434100" w:rsidRPr="009D5155" w:rsidRDefault="00434100" w:rsidP="00434100">
            <w:pPr>
              <w:spacing w:before="20" w:after="2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18B34A07" w14:textId="77777777" w:rsidR="0020466E" w:rsidRPr="002E2959" w:rsidRDefault="0020466E" w:rsidP="002E2959">
      <w:pPr>
        <w:rPr>
          <w:rFonts w:ascii="Arial" w:hAnsi="Arial" w:cs="Arial"/>
          <w:sz w:val="16"/>
          <w:szCs w:val="16"/>
        </w:rPr>
      </w:pPr>
    </w:p>
    <w:sectPr w:rsidR="0020466E" w:rsidRPr="002E2959" w:rsidSect="008854BF">
      <w:pgSz w:w="16838" w:h="11906" w:orient="landscape"/>
      <w:pgMar w:top="425" w:right="851" w:bottom="45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620CC8"/>
    <w:multiLevelType w:val="hybridMultilevel"/>
    <w:tmpl w:val="E12606A8"/>
    <w:lvl w:ilvl="0" w:tplc="995AA2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DS0MDU0NDE3NzVT0lEKTi0uzszPAykwrQUAAI8icywAAAA="/>
  </w:docVars>
  <w:rsids>
    <w:rsidRoot w:val="007D4624"/>
    <w:rsid w:val="000023C4"/>
    <w:rsid w:val="000033A3"/>
    <w:rsid w:val="00004B16"/>
    <w:rsid w:val="00004D9E"/>
    <w:rsid w:val="000058C9"/>
    <w:rsid w:val="00006349"/>
    <w:rsid w:val="00012102"/>
    <w:rsid w:val="00013C0E"/>
    <w:rsid w:val="00014B69"/>
    <w:rsid w:val="0001771C"/>
    <w:rsid w:val="00020143"/>
    <w:rsid w:val="00023FA1"/>
    <w:rsid w:val="000257F1"/>
    <w:rsid w:val="00026E5E"/>
    <w:rsid w:val="00027B01"/>
    <w:rsid w:val="00031950"/>
    <w:rsid w:val="00031E7C"/>
    <w:rsid w:val="00036142"/>
    <w:rsid w:val="0003623F"/>
    <w:rsid w:val="00042D41"/>
    <w:rsid w:val="00051888"/>
    <w:rsid w:val="00051C7C"/>
    <w:rsid w:val="00055605"/>
    <w:rsid w:val="00055E50"/>
    <w:rsid w:val="00056846"/>
    <w:rsid w:val="00061734"/>
    <w:rsid w:val="00065DBE"/>
    <w:rsid w:val="00074107"/>
    <w:rsid w:val="00090F7E"/>
    <w:rsid w:val="0009256B"/>
    <w:rsid w:val="00094244"/>
    <w:rsid w:val="000946E0"/>
    <w:rsid w:val="000956FD"/>
    <w:rsid w:val="00096629"/>
    <w:rsid w:val="00096BB3"/>
    <w:rsid w:val="000B0350"/>
    <w:rsid w:val="000C085E"/>
    <w:rsid w:val="000C0B51"/>
    <w:rsid w:val="000C22BE"/>
    <w:rsid w:val="000C3BE9"/>
    <w:rsid w:val="000C49EA"/>
    <w:rsid w:val="000C5989"/>
    <w:rsid w:val="000C65A3"/>
    <w:rsid w:val="000D121B"/>
    <w:rsid w:val="000D2331"/>
    <w:rsid w:val="000D2CB8"/>
    <w:rsid w:val="000D6960"/>
    <w:rsid w:val="000E0838"/>
    <w:rsid w:val="000E5A51"/>
    <w:rsid w:val="000E7FCA"/>
    <w:rsid w:val="000F200D"/>
    <w:rsid w:val="000F557A"/>
    <w:rsid w:val="000F5A4A"/>
    <w:rsid w:val="000F74F5"/>
    <w:rsid w:val="000F7E4F"/>
    <w:rsid w:val="00111382"/>
    <w:rsid w:val="00112716"/>
    <w:rsid w:val="00114023"/>
    <w:rsid w:val="00117C69"/>
    <w:rsid w:val="00123A09"/>
    <w:rsid w:val="00125812"/>
    <w:rsid w:val="00130498"/>
    <w:rsid w:val="001309D2"/>
    <w:rsid w:val="00136B2F"/>
    <w:rsid w:val="001373FF"/>
    <w:rsid w:val="00146C4C"/>
    <w:rsid w:val="00147D24"/>
    <w:rsid w:val="001555F1"/>
    <w:rsid w:val="001565D0"/>
    <w:rsid w:val="00156770"/>
    <w:rsid w:val="001568BB"/>
    <w:rsid w:val="001569AD"/>
    <w:rsid w:val="001643B6"/>
    <w:rsid w:val="0016523A"/>
    <w:rsid w:val="00172487"/>
    <w:rsid w:val="00186F86"/>
    <w:rsid w:val="00187BBD"/>
    <w:rsid w:val="001A365A"/>
    <w:rsid w:val="001A61D9"/>
    <w:rsid w:val="001A6F85"/>
    <w:rsid w:val="001B12EB"/>
    <w:rsid w:val="001B2B0E"/>
    <w:rsid w:val="001C35B9"/>
    <w:rsid w:val="001C4BCC"/>
    <w:rsid w:val="001D0AF9"/>
    <w:rsid w:val="001D5263"/>
    <w:rsid w:val="001D6151"/>
    <w:rsid w:val="001E07D5"/>
    <w:rsid w:val="001E2514"/>
    <w:rsid w:val="001E4974"/>
    <w:rsid w:val="001E5575"/>
    <w:rsid w:val="001E6AF8"/>
    <w:rsid w:val="001F0CF3"/>
    <w:rsid w:val="001F2A4E"/>
    <w:rsid w:val="001F6502"/>
    <w:rsid w:val="00200756"/>
    <w:rsid w:val="00202F9E"/>
    <w:rsid w:val="0020466E"/>
    <w:rsid w:val="00220FBA"/>
    <w:rsid w:val="00227FAB"/>
    <w:rsid w:val="00230EAD"/>
    <w:rsid w:val="00230F53"/>
    <w:rsid w:val="002332CB"/>
    <w:rsid w:val="00236C4A"/>
    <w:rsid w:val="002428C8"/>
    <w:rsid w:val="002431AF"/>
    <w:rsid w:val="0024500B"/>
    <w:rsid w:val="0025032C"/>
    <w:rsid w:val="00255005"/>
    <w:rsid w:val="002643A8"/>
    <w:rsid w:val="002709F8"/>
    <w:rsid w:val="002714F6"/>
    <w:rsid w:val="00272BDA"/>
    <w:rsid w:val="002802CC"/>
    <w:rsid w:val="00285558"/>
    <w:rsid w:val="00286389"/>
    <w:rsid w:val="002900B8"/>
    <w:rsid w:val="00291CC6"/>
    <w:rsid w:val="00291D35"/>
    <w:rsid w:val="00291D46"/>
    <w:rsid w:val="0029360A"/>
    <w:rsid w:val="00293F3E"/>
    <w:rsid w:val="0029670B"/>
    <w:rsid w:val="002A0E6A"/>
    <w:rsid w:val="002A11B9"/>
    <w:rsid w:val="002A55CA"/>
    <w:rsid w:val="002B202F"/>
    <w:rsid w:val="002B744C"/>
    <w:rsid w:val="002C2985"/>
    <w:rsid w:val="002C2BB1"/>
    <w:rsid w:val="002C754C"/>
    <w:rsid w:val="002E2959"/>
    <w:rsid w:val="002E5FA0"/>
    <w:rsid w:val="002F7733"/>
    <w:rsid w:val="003029BB"/>
    <w:rsid w:val="00307970"/>
    <w:rsid w:val="00310C36"/>
    <w:rsid w:val="003161B3"/>
    <w:rsid w:val="003171E2"/>
    <w:rsid w:val="003203F4"/>
    <w:rsid w:val="003217B2"/>
    <w:rsid w:val="0032755D"/>
    <w:rsid w:val="00331582"/>
    <w:rsid w:val="00334BA0"/>
    <w:rsid w:val="003353B6"/>
    <w:rsid w:val="00335835"/>
    <w:rsid w:val="00335DBD"/>
    <w:rsid w:val="00337856"/>
    <w:rsid w:val="00346B4F"/>
    <w:rsid w:val="00351B26"/>
    <w:rsid w:val="003565D0"/>
    <w:rsid w:val="00357833"/>
    <w:rsid w:val="00360E34"/>
    <w:rsid w:val="00363FC4"/>
    <w:rsid w:val="00366777"/>
    <w:rsid w:val="003737AC"/>
    <w:rsid w:val="00376031"/>
    <w:rsid w:val="00376614"/>
    <w:rsid w:val="00381180"/>
    <w:rsid w:val="00382DC9"/>
    <w:rsid w:val="0038402D"/>
    <w:rsid w:val="003A435C"/>
    <w:rsid w:val="003B6E04"/>
    <w:rsid w:val="003D0295"/>
    <w:rsid w:val="003D10EE"/>
    <w:rsid w:val="003D4CB6"/>
    <w:rsid w:val="003D6D0A"/>
    <w:rsid w:val="003E190E"/>
    <w:rsid w:val="003E57FA"/>
    <w:rsid w:val="003F3D2F"/>
    <w:rsid w:val="003F5AEE"/>
    <w:rsid w:val="004009DD"/>
    <w:rsid w:val="00402D10"/>
    <w:rsid w:val="004048EE"/>
    <w:rsid w:val="00411A91"/>
    <w:rsid w:val="0041287F"/>
    <w:rsid w:val="00416159"/>
    <w:rsid w:val="00417738"/>
    <w:rsid w:val="00421909"/>
    <w:rsid w:val="00421BBA"/>
    <w:rsid w:val="00422251"/>
    <w:rsid w:val="00434100"/>
    <w:rsid w:val="00435203"/>
    <w:rsid w:val="00440E53"/>
    <w:rsid w:val="0044252A"/>
    <w:rsid w:val="00442F9C"/>
    <w:rsid w:val="004430D4"/>
    <w:rsid w:val="00446932"/>
    <w:rsid w:val="0045470E"/>
    <w:rsid w:val="00455AE0"/>
    <w:rsid w:val="0045605C"/>
    <w:rsid w:val="004645EA"/>
    <w:rsid w:val="00465FAD"/>
    <w:rsid w:val="00466611"/>
    <w:rsid w:val="0046705F"/>
    <w:rsid w:val="0046769E"/>
    <w:rsid w:val="00475335"/>
    <w:rsid w:val="00480FE1"/>
    <w:rsid w:val="0048155C"/>
    <w:rsid w:val="00483419"/>
    <w:rsid w:val="00493975"/>
    <w:rsid w:val="004A7502"/>
    <w:rsid w:val="004A7FF3"/>
    <w:rsid w:val="004B1994"/>
    <w:rsid w:val="004B5E7B"/>
    <w:rsid w:val="004B5FBE"/>
    <w:rsid w:val="004B71C1"/>
    <w:rsid w:val="004C5E67"/>
    <w:rsid w:val="004D0BFA"/>
    <w:rsid w:val="004D39FA"/>
    <w:rsid w:val="004D4CD3"/>
    <w:rsid w:val="004D7171"/>
    <w:rsid w:val="004E10E6"/>
    <w:rsid w:val="004E31C7"/>
    <w:rsid w:val="004E45C1"/>
    <w:rsid w:val="004E4A0A"/>
    <w:rsid w:val="004E7F8A"/>
    <w:rsid w:val="004F55DF"/>
    <w:rsid w:val="004F65D4"/>
    <w:rsid w:val="005001E9"/>
    <w:rsid w:val="00500378"/>
    <w:rsid w:val="00510E92"/>
    <w:rsid w:val="00512FF1"/>
    <w:rsid w:val="00513154"/>
    <w:rsid w:val="00513204"/>
    <w:rsid w:val="0051637B"/>
    <w:rsid w:val="0051727A"/>
    <w:rsid w:val="005238FB"/>
    <w:rsid w:val="0052391C"/>
    <w:rsid w:val="00531EF6"/>
    <w:rsid w:val="005341FA"/>
    <w:rsid w:val="00541DEC"/>
    <w:rsid w:val="005539CF"/>
    <w:rsid w:val="0055461A"/>
    <w:rsid w:val="00564340"/>
    <w:rsid w:val="0056542D"/>
    <w:rsid w:val="00565970"/>
    <w:rsid w:val="00566FAA"/>
    <w:rsid w:val="0057115F"/>
    <w:rsid w:val="005720E1"/>
    <w:rsid w:val="00582702"/>
    <w:rsid w:val="0058284A"/>
    <w:rsid w:val="00590949"/>
    <w:rsid w:val="00594DC8"/>
    <w:rsid w:val="005A0006"/>
    <w:rsid w:val="005A2688"/>
    <w:rsid w:val="005A2723"/>
    <w:rsid w:val="005A34A3"/>
    <w:rsid w:val="005A62F2"/>
    <w:rsid w:val="005A688F"/>
    <w:rsid w:val="005B4F41"/>
    <w:rsid w:val="005B633E"/>
    <w:rsid w:val="005C2250"/>
    <w:rsid w:val="005D6E25"/>
    <w:rsid w:val="005E5054"/>
    <w:rsid w:val="005E7E3F"/>
    <w:rsid w:val="005F4DC9"/>
    <w:rsid w:val="006012FB"/>
    <w:rsid w:val="00602813"/>
    <w:rsid w:val="00606DB1"/>
    <w:rsid w:val="00607CB9"/>
    <w:rsid w:val="0061217A"/>
    <w:rsid w:val="00612D91"/>
    <w:rsid w:val="00625DC6"/>
    <w:rsid w:val="00627EDF"/>
    <w:rsid w:val="0063094B"/>
    <w:rsid w:val="00632442"/>
    <w:rsid w:val="006337DD"/>
    <w:rsid w:val="0063392D"/>
    <w:rsid w:val="006413A3"/>
    <w:rsid w:val="00641C87"/>
    <w:rsid w:val="00641EAD"/>
    <w:rsid w:val="006454A6"/>
    <w:rsid w:val="00645EB0"/>
    <w:rsid w:val="00653360"/>
    <w:rsid w:val="00656620"/>
    <w:rsid w:val="00657701"/>
    <w:rsid w:val="00661EF6"/>
    <w:rsid w:val="006639B6"/>
    <w:rsid w:val="00670E70"/>
    <w:rsid w:val="006758B7"/>
    <w:rsid w:val="006769CC"/>
    <w:rsid w:val="00680628"/>
    <w:rsid w:val="00684650"/>
    <w:rsid w:val="00690655"/>
    <w:rsid w:val="00690D68"/>
    <w:rsid w:val="00691AC6"/>
    <w:rsid w:val="00693E50"/>
    <w:rsid w:val="006A21DE"/>
    <w:rsid w:val="006A7A23"/>
    <w:rsid w:val="006B02D7"/>
    <w:rsid w:val="006B4FCB"/>
    <w:rsid w:val="006C3E6C"/>
    <w:rsid w:val="006C4A94"/>
    <w:rsid w:val="006D0CCA"/>
    <w:rsid w:val="006D67F0"/>
    <w:rsid w:val="006E02A7"/>
    <w:rsid w:val="006E308C"/>
    <w:rsid w:val="006E373F"/>
    <w:rsid w:val="006F00B5"/>
    <w:rsid w:val="006F463A"/>
    <w:rsid w:val="006F5164"/>
    <w:rsid w:val="00703F31"/>
    <w:rsid w:val="00707310"/>
    <w:rsid w:val="00711714"/>
    <w:rsid w:val="007151CD"/>
    <w:rsid w:val="00715341"/>
    <w:rsid w:val="00723B9C"/>
    <w:rsid w:val="0072479C"/>
    <w:rsid w:val="007350D7"/>
    <w:rsid w:val="00735C4A"/>
    <w:rsid w:val="007375B9"/>
    <w:rsid w:val="0074543E"/>
    <w:rsid w:val="007617D5"/>
    <w:rsid w:val="00763B48"/>
    <w:rsid w:val="00764601"/>
    <w:rsid w:val="00765548"/>
    <w:rsid w:val="00767935"/>
    <w:rsid w:val="007822BF"/>
    <w:rsid w:val="0078327D"/>
    <w:rsid w:val="0078666E"/>
    <w:rsid w:val="00786B7A"/>
    <w:rsid w:val="00786E82"/>
    <w:rsid w:val="0078786E"/>
    <w:rsid w:val="00794544"/>
    <w:rsid w:val="00794F15"/>
    <w:rsid w:val="00795887"/>
    <w:rsid w:val="007A04CB"/>
    <w:rsid w:val="007A5D44"/>
    <w:rsid w:val="007A7EEC"/>
    <w:rsid w:val="007B220C"/>
    <w:rsid w:val="007B35B6"/>
    <w:rsid w:val="007C3E6F"/>
    <w:rsid w:val="007C42C3"/>
    <w:rsid w:val="007D1195"/>
    <w:rsid w:val="007D2358"/>
    <w:rsid w:val="007D3C56"/>
    <w:rsid w:val="007D4624"/>
    <w:rsid w:val="007D6F48"/>
    <w:rsid w:val="007E1FD7"/>
    <w:rsid w:val="007E27F0"/>
    <w:rsid w:val="007E753A"/>
    <w:rsid w:val="007F0FB7"/>
    <w:rsid w:val="007F7789"/>
    <w:rsid w:val="00804BF9"/>
    <w:rsid w:val="00813134"/>
    <w:rsid w:val="00813552"/>
    <w:rsid w:val="00815449"/>
    <w:rsid w:val="00823225"/>
    <w:rsid w:val="00830856"/>
    <w:rsid w:val="00830A30"/>
    <w:rsid w:val="00830F95"/>
    <w:rsid w:val="008311D1"/>
    <w:rsid w:val="0083160A"/>
    <w:rsid w:val="008370ED"/>
    <w:rsid w:val="00840FC9"/>
    <w:rsid w:val="0084114F"/>
    <w:rsid w:val="00847F24"/>
    <w:rsid w:val="008562C5"/>
    <w:rsid w:val="00856F8A"/>
    <w:rsid w:val="00860001"/>
    <w:rsid w:val="00867280"/>
    <w:rsid w:val="0086787D"/>
    <w:rsid w:val="00870A1D"/>
    <w:rsid w:val="00871964"/>
    <w:rsid w:val="00871A51"/>
    <w:rsid w:val="008819A3"/>
    <w:rsid w:val="0088361C"/>
    <w:rsid w:val="008854BF"/>
    <w:rsid w:val="008856CF"/>
    <w:rsid w:val="00886A00"/>
    <w:rsid w:val="008956D8"/>
    <w:rsid w:val="00896382"/>
    <w:rsid w:val="008A1AA7"/>
    <w:rsid w:val="008A4900"/>
    <w:rsid w:val="008B07E7"/>
    <w:rsid w:val="008B4A7E"/>
    <w:rsid w:val="008B64D7"/>
    <w:rsid w:val="008B7272"/>
    <w:rsid w:val="008C6FD7"/>
    <w:rsid w:val="008C775B"/>
    <w:rsid w:val="008C79BD"/>
    <w:rsid w:val="008D4829"/>
    <w:rsid w:val="008D58D2"/>
    <w:rsid w:val="008D6BBD"/>
    <w:rsid w:val="008E05AA"/>
    <w:rsid w:val="008E0BFF"/>
    <w:rsid w:val="008E1CCC"/>
    <w:rsid w:val="008E22E8"/>
    <w:rsid w:val="008E589C"/>
    <w:rsid w:val="008E62DC"/>
    <w:rsid w:val="008F306A"/>
    <w:rsid w:val="008F3093"/>
    <w:rsid w:val="008F353E"/>
    <w:rsid w:val="008F3FCB"/>
    <w:rsid w:val="00907F49"/>
    <w:rsid w:val="00910F4A"/>
    <w:rsid w:val="00921220"/>
    <w:rsid w:val="00922221"/>
    <w:rsid w:val="009257AF"/>
    <w:rsid w:val="00926FD3"/>
    <w:rsid w:val="00931798"/>
    <w:rsid w:val="00932AFA"/>
    <w:rsid w:val="00932BDB"/>
    <w:rsid w:val="00934375"/>
    <w:rsid w:val="00937501"/>
    <w:rsid w:val="00945428"/>
    <w:rsid w:val="00945663"/>
    <w:rsid w:val="00955F4B"/>
    <w:rsid w:val="00956A80"/>
    <w:rsid w:val="009578E4"/>
    <w:rsid w:val="00963597"/>
    <w:rsid w:val="0096457A"/>
    <w:rsid w:val="009646EA"/>
    <w:rsid w:val="0097104A"/>
    <w:rsid w:val="00971132"/>
    <w:rsid w:val="0097371E"/>
    <w:rsid w:val="009767D3"/>
    <w:rsid w:val="00976BBF"/>
    <w:rsid w:val="00983EA3"/>
    <w:rsid w:val="0099473D"/>
    <w:rsid w:val="009B627B"/>
    <w:rsid w:val="009D5155"/>
    <w:rsid w:val="009D616E"/>
    <w:rsid w:val="009E0591"/>
    <w:rsid w:val="009E29E5"/>
    <w:rsid w:val="009E5723"/>
    <w:rsid w:val="009E5797"/>
    <w:rsid w:val="009E6E70"/>
    <w:rsid w:val="009F664B"/>
    <w:rsid w:val="00A02B01"/>
    <w:rsid w:val="00A033B4"/>
    <w:rsid w:val="00A03D82"/>
    <w:rsid w:val="00A05893"/>
    <w:rsid w:val="00A05A79"/>
    <w:rsid w:val="00A12D3E"/>
    <w:rsid w:val="00A1538E"/>
    <w:rsid w:val="00A21CD5"/>
    <w:rsid w:val="00A26863"/>
    <w:rsid w:val="00A330A2"/>
    <w:rsid w:val="00A468C4"/>
    <w:rsid w:val="00A505F6"/>
    <w:rsid w:val="00A50BA3"/>
    <w:rsid w:val="00A63F20"/>
    <w:rsid w:val="00A66FB8"/>
    <w:rsid w:val="00A72B79"/>
    <w:rsid w:val="00A73E23"/>
    <w:rsid w:val="00A814D8"/>
    <w:rsid w:val="00A82DDF"/>
    <w:rsid w:val="00A9521D"/>
    <w:rsid w:val="00AA1326"/>
    <w:rsid w:val="00AB395A"/>
    <w:rsid w:val="00AB5B37"/>
    <w:rsid w:val="00AC21A1"/>
    <w:rsid w:val="00AC22BD"/>
    <w:rsid w:val="00AC2B25"/>
    <w:rsid w:val="00AC34DC"/>
    <w:rsid w:val="00AC69C0"/>
    <w:rsid w:val="00AD491D"/>
    <w:rsid w:val="00AD6214"/>
    <w:rsid w:val="00AD6907"/>
    <w:rsid w:val="00AE11CF"/>
    <w:rsid w:val="00AE3042"/>
    <w:rsid w:val="00B03689"/>
    <w:rsid w:val="00B11E73"/>
    <w:rsid w:val="00B16550"/>
    <w:rsid w:val="00B2007A"/>
    <w:rsid w:val="00B21CAD"/>
    <w:rsid w:val="00B247FF"/>
    <w:rsid w:val="00B25047"/>
    <w:rsid w:val="00B27197"/>
    <w:rsid w:val="00B30346"/>
    <w:rsid w:val="00B3175C"/>
    <w:rsid w:val="00B351F7"/>
    <w:rsid w:val="00B41F8C"/>
    <w:rsid w:val="00B45877"/>
    <w:rsid w:val="00B5068A"/>
    <w:rsid w:val="00B572E7"/>
    <w:rsid w:val="00B65A1C"/>
    <w:rsid w:val="00B67FAA"/>
    <w:rsid w:val="00B755D0"/>
    <w:rsid w:val="00B75C12"/>
    <w:rsid w:val="00B762CF"/>
    <w:rsid w:val="00B76B4F"/>
    <w:rsid w:val="00B7723E"/>
    <w:rsid w:val="00B80191"/>
    <w:rsid w:val="00B8239B"/>
    <w:rsid w:val="00B849A6"/>
    <w:rsid w:val="00B94996"/>
    <w:rsid w:val="00BA180E"/>
    <w:rsid w:val="00BA680A"/>
    <w:rsid w:val="00BB7705"/>
    <w:rsid w:val="00BC4658"/>
    <w:rsid w:val="00BC54A7"/>
    <w:rsid w:val="00BD4CD9"/>
    <w:rsid w:val="00BD6F0D"/>
    <w:rsid w:val="00BE6779"/>
    <w:rsid w:val="00BF71D2"/>
    <w:rsid w:val="00C02415"/>
    <w:rsid w:val="00C15F69"/>
    <w:rsid w:val="00C21029"/>
    <w:rsid w:val="00C24573"/>
    <w:rsid w:val="00C254E5"/>
    <w:rsid w:val="00C26A36"/>
    <w:rsid w:val="00C305EB"/>
    <w:rsid w:val="00C32464"/>
    <w:rsid w:val="00C34F97"/>
    <w:rsid w:val="00C43F1F"/>
    <w:rsid w:val="00C4644C"/>
    <w:rsid w:val="00C4738F"/>
    <w:rsid w:val="00C55263"/>
    <w:rsid w:val="00C568E0"/>
    <w:rsid w:val="00C60F72"/>
    <w:rsid w:val="00C6225A"/>
    <w:rsid w:val="00C64942"/>
    <w:rsid w:val="00C67AC4"/>
    <w:rsid w:val="00C70037"/>
    <w:rsid w:val="00C74B78"/>
    <w:rsid w:val="00C76FCC"/>
    <w:rsid w:val="00C82DA0"/>
    <w:rsid w:val="00C87D1C"/>
    <w:rsid w:val="00C94842"/>
    <w:rsid w:val="00C95B5D"/>
    <w:rsid w:val="00CA7F05"/>
    <w:rsid w:val="00CB3598"/>
    <w:rsid w:val="00CB7599"/>
    <w:rsid w:val="00CC0F60"/>
    <w:rsid w:val="00CC4997"/>
    <w:rsid w:val="00CD2028"/>
    <w:rsid w:val="00CD3DC0"/>
    <w:rsid w:val="00CD4555"/>
    <w:rsid w:val="00CD7200"/>
    <w:rsid w:val="00CE1C34"/>
    <w:rsid w:val="00CF0D5D"/>
    <w:rsid w:val="00CF1C43"/>
    <w:rsid w:val="00CF2F64"/>
    <w:rsid w:val="00D03B43"/>
    <w:rsid w:val="00D03C68"/>
    <w:rsid w:val="00D12915"/>
    <w:rsid w:val="00D1676D"/>
    <w:rsid w:val="00D257B0"/>
    <w:rsid w:val="00D30511"/>
    <w:rsid w:val="00D312CC"/>
    <w:rsid w:val="00D33B8E"/>
    <w:rsid w:val="00D370DB"/>
    <w:rsid w:val="00D4757C"/>
    <w:rsid w:val="00D523FE"/>
    <w:rsid w:val="00D57899"/>
    <w:rsid w:val="00D6362B"/>
    <w:rsid w:val="00D67492"/>
    <w:rsid w:val="00D71F67"/>
    <w:rsid w:val="00D87259"/>
    <w:rsid w:val="00D9282C"/>
    <w:rsid w:val="00D95B0A"/>
    <w:rsid w:val="00D96E6B"/>
    <w:rsid w:val="00DA004D"/>
    <w:rsid w:val="00DA1372"/>
    <w:rsid w:val="00DA258E"/>
    <w:rsid w:val="00DA57A9"/>
    <w:rsid w:val="00DC544D"/>
    <w:rsid w:val="00DC6528"/>
    <w:rsid w:val="00DC6AE5"/>
    <w:rsid w:val="00DD02B9"/>
    <w:rsid w:val="00DE1DEB"/>
    <w:rsid w:val="00DE407E"/>
    <w:rsid w:val="00DE5214"/>
    <w:rsid w:val="00DE6C40"/>
    <w:rsid w:val="00DE7269"/>
    <w:rsid w:val="00DF31F0"/>
    <w:rsid w:val="00E03A75"/>
    <w:rsid w:val="00E0718F"/>
    <w:rsid w:val="00E11EB2"/>
    <w:rsid w:val="00E2187E"/>
    <w:rsid w:val="00E21B60"/>
    <w:rsid w:val="00E24161"/>
    <w:rsid w:val="00E307BB"/>
    <w:rsid w:val="00E32357"/>
    <w:rsid w:val="00E323DC"/>
    <w:rsid w:val="00E35206"/>
    <w:rsid w:val="00E3666C"/>
    <w:rsid w:val="00E457DD"/>
    <w:rsid w:val="00E45FC7"/>
    <w:rsid w:val="00E51D62"/>
    <w:rsid w:val="00E52A24"/>
    <w:rsid w:val="00E53CCA"/>
    <w:rsid w:val="00E56AF2"/>
    <w:rsid w:val="00E6000C"/>
    <w:rsid w:val="00E703A1"/>
    <w:rsid w:val="00E71DD4"/>
    <w:rsid w:val="00E7264E"/>
    <w:rsid w:val="00E772E7"/>
    <w:rsid w:val="00E7783A"/>
    <w:rsid w:val="00E87086"/>
    <w:rsid w:val="00E900CA"/>
    <w:rsid w:val="00E92E75"/>
    <w:rsid w:val="00E96E0B"/>
    <w:rsid w:val="00EA0089"/>
    <w:rsid w:val="00EA466F"/>
    <w:rsid w:val="00EA6C98"/>
    <w:rsid w:val="00EA7ACD"/>
    <w:rsid w:val="00EB5BB3"/>
    <w:rsid w:val="00EB65E7"/>
    <w:rsid w:val="00EB76C1"/>
    <w:rsid w:val="00ED290F"/>
    <w:rsid w:val="00ED49E8"/>
    <w:rsid w:val="00ED5B06"/>
    <w:rsid w:val="00ED6E21"/>
    <w:rsid w:val="00EE4C65"/>
    <w:rsid w:val="00F005E5"/>
    <w:rsid w:val="00F0162F"/>
    <w:rsid w:val="00F03359"/>
    <w:rsid w:val="00F1002E"/>
    <w:rsid w:val="00F122CA"/>
    <w:rsid w:val="00F13FE0"/>
    <w:rsid w:val="00F16E11"/>
    <w:rsid w:val="00F22BEF"/>
    <w:rsid w:val="00F24683"/>
    <w:rsid w:val="00F25AA8"/>
    <w:rsid w:val="00F26328"/>
    <w:rsid w:val="00F3059C"/>
    <w:rsid w:val="00F30E0F"/>
    <w:rsid w:val="00F3304E"/>
    <w:rsid w:val="00F332B2"/>
    <w:rsid w:val="00F341A8"/>
    <w:rsid w:val="00F3736B"/>
    <w:rsid w:val="00F44FA7"/>
    <w:rsid w:val="00F454B9"/>
    <w:rsid w:val="00F461B9"/>
    <w:rsid w:val="00F47C82"/>
    <w:rsid w:val="00F518E7"/>
    <w:rsid w:val="00F56F62"/>
    <w:rsid w:val="00F61178"/>
    <w:rsid w:val="00F6796C"/>
    <w:rsid w:val="00F713F1"/>
    <w:rsid w:val="00F72606"/>
    <w:rsid w:val="00F7389F"/>
    <w:rsid w:val="00F73DAC"/>
    <w:rsid w:val="00F8033C"/>
    <w:rsid w:val="00F82D1D"/>
    <w:rsid w:val="00F964C6"/>
    <w:rsid w:val="00FA3679"/>
    <w:rsid w:val="00FA3A35"/>
    <w:rsid w:val="00FA5A9B"/>
    <w:rsid w:val="00FB1792"/>
    <w:rsid w:val="00FC1A93"/>
    <w:rsid w:val="00FC20F1"/>
    <w:rsid w:val="00FC4C41"/>
    <w:rsid w:val="00FC4D03"/>
    <w:rsid w:val="00FD01C6"/>
    <w:rsid w:val="00FD1BCA"/>
    <w:rsid w:val="00FD41F3"/>
    <w:rsid w:val="00FD7DED"/>
    <w:rsid w:val="00FE0B19"/>
    <w:rsid w:val="00FE0C29"/>
    <w:rsid w:val="00FE112A"/>
    <w:rsid w:val="00FE2985"/>
    <w:rsid w:val="00FE6495"/>
    <w:rsid w:val="00FE6E7F"/>
    <w:rsid w:val="00FE7B89"/>
    <w:rsid w:val="00FF1013"/>
    <w:rsid w:val="00FF43C8"/>
    <w:rsid w:val="00FF4445"/>
    <w:rsid w:val="00FF6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33E593"/>
  <w15:docId w15:val="{92C0EF9D-9A73-4626-8EB9-185B393D9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4624"/>
    <w:rPr>
      <w:rFonts w:ascii="Times New Roman" w:eastAsia="Times New Roman" w:hAnsi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7D4624"/>
    <w:pPr>
      <w:widowControl w:val="0"/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6B4FCB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10"/>
    <w:rsid w:val="006B4FC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AklamaBavurusu">
    <w:name w:val="annotation reference"/>
    <w:uiPriority w:val="99"/>
    <w:semiHidden/>
    <w:unhideWhenUsed/>
    <w:rsid w:val="002B74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B744C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2B744C"/>
    <w:rPr>
      <w:rFonts w:ascii="Times New Roman" w:eastAsia="Times New Roman" w:hAnsi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B744C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2B744C"/>
    <w:rPr>
      <w:rFonts w:ascii="Times New Roman" w:eastAsia="Times New Roman" w:hAnsi="Times New Roman"/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B744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2B744C"/>
    <w:rPr>
      <w:rFonts w:ascii="Segoe UI" w:eastAsia="Times New Roman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6012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11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6B6923-D018-4BE5-B24E-6AB5AE7AB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3411</Characters>
  <Application>Microsoft Office Word</Application>
  <DocSecurity>0</DocSecurity>
  <Lines>682</Lines>
  <Paragraphs>50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İlhan</cp:lastModifiedBy>
  <cp:revision>2</cp:revision>
  <cp:lastPrinted>2025-10-22T06:58:00Z</cp:lastPrinted>
  <dcterms:created xsi:type="dcterms:W3CDTF">2025-10-23T08:23:00Z</dcterms:created>
  <dcterms:modified xsi:type="dcterms:W3CDTF">2025-10-23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506cc740a6955042016fc4a891f3b3816f042c5628f9c0f8beb12696ad386c</vt:lpwstr>
  </property>
</Properties>
</file>